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400" w:type="dxa"/>
        <w:tblInd w:w="56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193781" w14:paraId="030E7E30" w14:textId="5FE3CD06" w:rsidTr="008F5029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F79B9B1" w14:textId="1FA48952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Fucking the entire varsity </w:t>
            </w:r>
            <w:proofErr w:type="gramStart"/>
            <w:r>
              <w:rPr>
                <w:rFonts w:ascii="Arial" w:hAnsi="Arial"/>
                <w:b/>
                <w:bCs/>
                <w:sz w:val="32"/>
                <w:szCs w:val="32"/>
              </w:rPr>
              <w:t>boys</w:t>
            </w:r>
            <w:proofErr w:type="gram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soccer team</w:t>
            </w:r>
          </w:p>
          <w:p w14:paraId="44F8E9D3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90FC30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95DF77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13508B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4D3E7B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E4FB85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C1D38D" w14:textId="116549D3" w:rsidR="00193781" w:rsidRPr="00186A70" w:rsidRDefault="00193781" w:rsidP="00193781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D4274F7" w14:textId="68F75B86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43584" behindDoc="1" locked="0" layoutInCell="1" allowOverlap="1" wp14:anchorId="0A66E2D6" wp14:editId="28FE30F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" name="Picture 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B9659A8" w14:textId="4B6B7816" w:rsidR="00193781" w:rsidRPr="00D608C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258AB9E" w14:textId="7DC4D84F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oing a line of Adderall in the Gender-Neutral Bathroom</w:t>
            </w:r>
            <w:r w:rsidR="00733FBD">
              <w:rPr>
                <w:rFonts w:ascii="Arial" w:hAnsi="Arial"/>
                <w:b/>
                <w:bCs/>
                <w:sz w:val="32"/>
                <w:szCs w:val="32"/>
              </w:rPr>
              <w:t>, ass-naked</w:t>
            </w:r>
          </w:p>
          <w:p w14:paraId="1EBC7E61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DD24F0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DEEF37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8BFDA1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594F0F" w14:textId="0FBC1DE7" w:rsidR="00193781" w:rsidRPr="00186A70" w:rsidRDefault="00193781" w:rsidP="00193781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B3AC205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44608" behindDoc="1" locked="0" layoutInCell="1" allowOverlap="1" wp14:anchorId="5958EA07" wp14:editId="4316FD2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" name="Picture 2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1FA5BB8" w14:textId="415F5B99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346B0A9" w14:textId="2CDD0D91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emperatures so cold your dick inverts into a vagina</w:t>
            </w:r>
          </w:p>
          <w:p w14:paraId="59F4239A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06AD7B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39F5B0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934F02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4AD30C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8F4C9A" w14:textId="375E41D4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D0E9247" w14:textId="77777777" w:rsidR="00193781" w:rsidRPr="00186A70" w:rsidRDefault="00193781" w:rsidP="00193781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A27C556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58944" behindDoc="1" locked="0" layoutInCell="1" allowOverlap="1" wp14:anchorId="7A808674" wp14:editId="2FB3100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59" name="Picture 5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C9D8BF1" w14:textId="12CA6B3C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C2D361" w14:textId="4A85C916" w:rsidR="00193781" w:rsidRPr="00BB79C3" w:rsidRDefault="008F5029" w:rsidP="00193781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Dan McNamee choking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JW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and Abe (twice!)</w:t>
            </w:r>
          </w:p>
          <w:p w14:paraId="65342EF1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F9B363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639CA8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7D9BA4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C8CEC7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B166DB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9F1D78" w14:textId="77777777" w:rsidR="00193781" w:rsidRPr="00BB79C3" w:rsidRDefault="00193781" w:rsidP="00193781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143487E" w14:textId="15E998FF" w:rsidR="00193781" w:rsidRPr="00BB79C3" w:rsidRDefault="00193781" w:rsidP="00193781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856896" behindDoc="1" locked="0" layoutInCell="1" allowOverlap="1" wp14:anchorId="6C0845A1" wp14:editId="109C12A8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58" name="Picture 5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D41063A" w14:textId="62EF8882" w:rsidR="00193781" w:rsidRPr="00BB79C3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542D0A26" w14:textId="4141D733" w:rsidR="00193781" w:rsidRPr="00BB79C3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193781" w14:paraId="040F2917" w14:textId="6553DFE4" w:rsidTr="008F5029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C65960A" w14:textId="3AD52F46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Honors Chinese 4</w:t>
            </w:r>
          </w:p>
          <w:p w14:paraId="1F83701E" w14:textId="1070E0A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673185" w14:textId="72E3A6C3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8172D0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39F9A5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2AEAA9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792651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BFD1DC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E2B5FE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21FFCB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5F0FFF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46656" behindDoc="1" locked="0" layoutInCell="1" allowOverlap="1" wp14:anchorId="1FAA5B02" wp14:editId="65722B1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9" name="Picture 2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E0B9E8C" w14:textId="18F5903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9C512AD" w14:textId="3D5E7473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Gary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ouk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Requesting to follow you</w:t>
            </w:r>
          </w:p>
          <w:p w14:paraId="0C7B339C" w14:textId="6D779021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E1457D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6A41C7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6A3B59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7386D1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07F6AF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B9C007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08B30C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47680" behindDoc="1" locked="0" layoutInCell="1" allowOverlap="1" wp14:anchorId="490F7157" wp14:editId="707BFDC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" name="Picture 3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ECE5A04" w14:textId="58C9996B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E104AA8" w14:textId="577FFDDA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olomon’s Tinder</w:t>
            </w:r>
          </w:p>
          <w:p w14:paraId="643A6843" w14:textId="2FBECAE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7ABD5C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D755AA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0CD6BC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96EF7B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6E299C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3F1D1E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4CBA67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AC20EB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77C1EC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48704" behindDoc="1" locked="0" layoutInCell="1" allowOverlap="1" wp14:anchorId="3B498BA2" wp14:editId="0F7E92A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" name="Picture 3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D6057A5" w14:textId="66573999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67114A" w14:textId="5C37C2B4" w:rsidR="00193781" w:rsidRPr="00BB79C3" w:rsidRDefault="008F5029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six poor souls who flew from Whitehorse to Vancouver with the class 2019</w:t>
            </w:r>
          </w:p>
          <w:p w14:paraId="510EEE97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E4053A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A94AE6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AB48AC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0FD6B7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ACD0FE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850752" behindDoc="1" locked="0" layoutInCell="1" allowOverlap="1" wp14:anchorId="3DA22427" wp14:editId="2F3200FA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50" name="Picture 5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FB2FF91" w14:textId="3FDA880D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7A9D5400" w14:textId="2F0C0D40" w:rsidR="008F5029" w:rsidRDefault="008F5029"/>
    <w:tbl>
      <w:tblPr>
        <w:tblW w:w="14400" w:type="dxa"/>
        <w:tblInd w:w="56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8F5029" w14:paraId="0EDD424F" w14:textId="77777777" w:rsidTr="008F5029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B978CB3" w14:textId="7C47365C" w:rsidR="008F5029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Where Blair went</w:t>
            </w:r>
          </w:p>
          <w:p w14:paraId="52FD6035" w14:textId="77777777" w:rsidR="00733FBD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B38980" w14:textId="77777777" w:rsidR="00733FBD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FDAC4F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C82126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AC8F76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0887D9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504B79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6C5147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76CEFC" w14:textId="77777777" w:rsidR="008F5029" w:rsidRPr="00186A70" w:rsidRDefault="008F5029" w:rsidP="008F5029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3EF6A3F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60992" behindDoc="1" locked="0" layoutInCell="1" allowOverlap="1" wp14:anchorId="259F5D08" wp14:editId="6DC0C19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6" name="Picture 8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2CBBE6B" w14:textId="77777777" w:rsidR="008F5029" w:rsidRPr="00D608C1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83A9BCD" w14:textId="64B3164D" w:rsidR="008F5029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cott McDougal’s burly biceps</w:t>
            </w:r>
          </w:p>
          <w:p w14:paraId="456B694E" w14:textId="44B3AD4D" w:rsidR="00733FBD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0C4641" w14:textId="77777777" w:rsidR="00733FBD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12F9D6" w14:textId="77777777" w:rsidR="00733FBD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77CB83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C7115E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F22681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BBF728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05A0A3" w14:textId="77777777" w:rsidR="008F5029" w:rsidRPr="00186A70" w:rsidRDefault="008F5029" w:rsidP="008F5029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CF03E4A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62016" behindDoc="1" locked="0" layoutInCell="1" allowOverlap="1" wp14:anchorId="16CF94DA" wp14:editId="348E1E5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7" name="Picture 8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7929C1D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DC78050" w14:textId="2ACDDB56" w:rsidR="008F5029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uy Burg emerging barefoot from the woods with protein powder</w:t>
            </w:r>
          </w:p>
          <w:p w14:paraId="59923E2D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681844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77D353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F30334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CE9286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5D7CDBD" w14:textId="77777777" w:rsidR="008F5029" w:rsidRPr="00186A70" w:rsidRDefault="008F5029" w:rsidP="008F5029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2FC81D5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68160" behindDoc="1" locked="0" layoutInCell="1" allowOverlap="1" wp14:anchorId="4B2E39A8" wp14:editId="4766C44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8" name="Picture 8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C0DAEBC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F51A6C" w14:textId="42FD63F3" w:rsidR="008F5029" w:rsidRDefault="00733FBD" w:rsidP="008F5029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etting tag-teamed by David and Claire</w:t>
            </w:r>
          </w:p>
          <w:p w14:paraId="0DF02949" w14:textId="77777777" w:rsidR="00733FBD" w:rsidRPr="00BB79C3" w:rsidRDefault="00733FBD" w:rsidP="008F5029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035695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1D788F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A6C51D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E4C818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DD2367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A3E25D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2FC940" w14:textId="77777777" w:rsidR="008F5029" w:rsidRPr="00BB79C3" w:rsidRDefault="008F5029" w:rsidP="008F5029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0487051" w14:textId="77777777" w:rsidR="008F5029" w:rsidRPr="00BB79C3" w:rsidRDefault="008F5029" w:rsidP="008F5029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867136" behindDoc="1" locked="0" layoutInCell="1" allowOverlap="1" wp14:anchorId="4C841D33" wp14:editId="036105B9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9" name="Picture 8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09CBFD" w14:textId="77777777" w:rsidR="008F5029" w:rsidRPr="00BB79C3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60E3666D" w14:textId="77777777" w:rsidR="008F5029" w:rsidRPr="00BB79C3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8F5029" w14:paraId="50534588" w14:textId="77777777" w:rsidTr="008F5029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22F4BF8" w14:textId="4C0711A8" w:rsidR="008F5029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rtin’s god-fearing ways getting in the way of fun</w:t>
            </w:r>
          </w:p>
          <w:p w14:paraId="5B82361E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63129D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CDD239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06AF99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8B40B9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3EBF45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3C672C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4EEA2A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63040" behindDoc="1" locked="0" layoutInCell="1" allowOverlap="1" wp14:anchorId="3C2535AA" wp14:editId="7A88A21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0" name="Picture 9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37A0561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B2D35F4" w14:textId="3B4867B1" w:rsidR="008F5029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aking a fat edible and having to leave the Yukon trip</w:t>
            </w:r>
          </w:p>
          <w:p w14:paraId="607B91B4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918BD7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AEB510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64E754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0B440D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3E8BF3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8BE954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8325B1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64064" behindDoc="1" locked="0" layoutInCell="1" allowOverlap="1" wp14:anchorId="66BEEBF9" wp14:editId="456FA27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1" name="Picture 9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149B98A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45FAC7D" w14:textId="0A63AC18" w:rsidR="008F5029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No lives created.</w:t>
            </w:r>
          </w:p>
          <w:p w14:paraId="25690A95" w14:textId="6D609984" w:rsidR="008F5029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No lives lost.</w:t>
            </w:r>
          </w:p>
          <w:p w14:paraId="49C7C16E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5487DC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ECAFCE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21441B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3EAA94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22E9D3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711973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EA036E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9264B5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65088" behindDoc="1" locked="0" layoutInCell="1" allowOverlap="1" wp14:anchorId="66B8CED3" wp14:editId="5AE370CF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2" name="Picture 9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72E541C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5DA6A4" w14:textId="0E3BEF94" w:rsidR="008F5029" w:rsidRDefault="00733FBD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ives created.</w:t>
            </w:r>
          </w:p>
          <w:p w14:paraId="2C62B4EB" w14:textId="61C35F08" w:rsidR="00733FBD" w:rsidRDefault="00733FBD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219092" w14:textId="65B402A2" w:rsidR="00733FBD" w:rsidRDefault="00733FBD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D5F9A3" w14:textId="3CD6B490" w:rsidR="00733FBD" w:rsidRDefault="00733FBD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D9C3B2" w14:textId="77777777" w:rsidR="00733FBD" w:rsidRPr="00BB79C3" w:rsidRDefault="00733FBD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CEADB4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EAC135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0300E4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462796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69699B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05170D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866112" behindDoc="1" locked="0" layoutInCell="1" allowOverlap="1" wp14:anchorId="626B8E36" wp14:editId="533BA5BA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3" name="Picture 9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B525351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1F7BEBC2" w14:textId="61A674C7" w:rsidR="008F5029" w:rsidRDefault="008F5029">
      <w:r>
        <w:br w:type="page"/>
      </w:r>
    </w:p>
    <w:tbl>
      <w:tblPr>
        <w:tblW w:w="14400" w:type="dxa"/>
        <w:tblInd w:w="56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33FBD" w:rsidRPr="00BB79C3" w14:paraId="79DADD50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B1A3070" w14:textId="1F87BC28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Electric Teaching</w:t>
            </w:r>
          </w:p>
          <w:p w14:paraId="354A1E01" w14:textId="776DCD2C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6515C2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C131D8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A220BC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CE8A0A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926EE3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B4B85B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11563F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268AE7" w14:textId="77777777" w:rsidR="00733FBD" w:rsidRPr="00186A70" w:rsidRDefault="00733FBD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9AB757E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70208" behindDoc="1" locked="0" layoutInCell="1" allowOverlap="1" wp14:anchorId="2819348B" wp14:editId="6A017D8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" name="Picture 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1C737BE" w14:textId="77777777" w:rsidR="00733FBD" w:rsidRPr="00D608C1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2B24D1D" w14:textId="23757FA5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Esperanto</w:t>
            </w:r>
          </w:p>
          <w:p w14:paraId="6DAE997B" w14:textId="5E42FAE5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1F7898" w14:textId="29622C06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3F9CA0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452A3F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72B57D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A946F6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14414F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1A2394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D3C139" w14:textId="77777777" w:rsidR="00733FBD" w:rsidRPr="00186A70" w:rsidRDefault="00733FBD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0A8AD74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71232" behindDoc="1" locked="0" layoutInCell="1" allowOverlap="1" wp14:anchorId="5638A2DE" wp14:editId="55CCF2C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" name="Picture 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2131DD3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26BE398" w14:textId="1BE2364C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Onions</w:t>
            </w:r>
          </w:p>
          <w:p w14:paraId="5049B742" w14:textId="37083AEA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C8F7FA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07240D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FEB46D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5CB228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2B8C69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B676DB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FA79D0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41FFAA0" w14:textId="77777777" w:rsidR="00733FBD" w:rsidRPr="00186A70" w:rsidRDefault="00733FBD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9DEB2B4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73280" behindDoc="1" locked="0" layoutInCell="1" allowOverlap="1" wp14:anchorId="328B2EE9" wp14:editId="2093805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0" name="Picture 1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F7A706B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378839" w14:textId="64234493" w:rsidR="00733FBD" w:rsidRPr="00BB79C3" w:rsidRDefault="00733FBD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gramStart"/>
            <w:r>
              <w:rPr>
                <w:rFonts w:ascii="Arial" w:hAnsi="Arial"/>
                <w:b/>
                <w:bCs/>
                <w:sz w:val="32"/>
                <w:szCs w:val="32"/>
              </w:rPr>
              <w:t>Actually</w:t>
            </w:r>
            <w:proofErr w:type="gram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signing up and paying for senior assassin</w:t>
            </w:r>
          </w:p>
          <w:p w14:paraId="7871B3E4" w14:textId="77777777" w:rsidR="00733FBD" w:rsidRPr="00BB79C3" w:rsidRDefault="00733FBD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0F3314" w14:textId="77777777" w:rsidR="00733FBD" w:rsidRPr="00BB79C3" w:rsidRDefault="00733FBD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276CD9" w14:textId="77777777" w:rsidR="00733FBD" w:rsidRPr="00BB79C3" w:rsidRDefault="00733FBD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876780" w14:textId="77777777" w:rsidR="00733FBD" w:rsidRPr="00BB79C3" w:rsidRDefault="00733FBD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9A427D" w14:textId="77777777" w:rsidR="00733FBD" w:rsidRPr="00BB79C3" w:rsidRDefault="00733FBD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F57699" w14:textId="77777777" w:rsidR="00733FBD" w:rsidRPr="00BB79C3" w:rsidRDefault="00733FBD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D3BD7A" w14:textId="77777777" w:rsidR="00733FBD" w:rsidRPr="00BB79C3" w:rsidRDefault="00733FBD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018A864" w14:textId="77777777" w:rsidR="00733FBD" w:rsidRPr="00BB79C3" w:rsidRDefault="00733FBD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872256" behindDoc="1" locked="0" layoutInCell="1" allowOverlap="1" wp14:anchorId="55AEEEA1" wp14:editId="330587B5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1" name="Picture 1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D00F193" w14:textId="77777777" w:rsidR="00733FBD" w:rsidRPr="00BB79C3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184067CD" w14:textId="77777777" w:rsidR="00733FBD" w:rsidRPr="00BB79C3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33FBD" w:rsidRPr="00BB79C3" w14:paraId="04A42482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F06E173" w14:textId="1616A48F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eattle Academy of Arts and Crafts</w:t>
            </w:r>
          </w:p>
          <w:p w14:paraId="5603C773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077C56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39EF38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9B1A7A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5379B5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710837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5522BC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2270C6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4D13AD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74304" behindDoc="1" locked="0" layoutInCell="1" allowOverlap="1" wp14:anchorId="7633EFD6" wp14:editId="4184D0B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2" name="Picture 1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6F8B316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DFB184C" w14:textId="1986E6D2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Zach Evert’s dick</w:t>
            </w:r>
          </w:p>
          <w:p w14:paraId="6751B4AB" w14:textId="448CEEAB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ACFB32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E01C7D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B1AB12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FCAC33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67187C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2345E9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3DAEAB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62CAB5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0773DE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75328" behindDoc="1" locked="0" layoutInCell="1" allowOverlap="1" wp14:anchorId="1F47CC95" wp14:editId="20802A4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3" name="Picture 1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6F4FDFC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62FE86B" w14:textId="42FE504E" w:rsidR="00733FBD" w:rsidRDefault="00733FBD" w:rsidP="00733FBD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Rob Phillips wearing anal beads for earrings</w:t>
            </w:r>
          </w:p>
          <w:p w14:paraId="34C3B138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72784D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464B54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C4B86C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E3D814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E57719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362108" w14:textId="454FCA04" w:rsidR="00733FBD" w:rsidRPr="00186A70" w:rsidRDefault="00733FBD" w:rsidP="00733FBD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186A70">
              <w:rPr>
                <w:rFonts w:ascii="Arial" w:hAnsi="Arial"/>
                <w:b/>
                <w:bCs/>
                <w:szCs w:val="32"/>
              </w:rPr>
              <w:t>-</w:t>
            </w:r>
            <w:r>
              <w:rPr>
                <w:rFonts w:ascii="Arial" w:hAnsi="Arial"/>
                <w:b/>
                <w:bCs/>
                <w:szCs w:val="32"/>
              </w:rPr>
              <w:t>H/CC</w:t>
            </w:r>
          </w:p>
          <w:p w14:paraId="109DEC9B" w14:textId="77777777" w:rsidR="00733FBD" w:rsidRDefault="00733FBD" w:rsidP="00733FBD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79424" behindDoc="1" locked="0" layoutInCell="1" allowOverlap="1" wp14:anchorId="0210C7AC" wp14:editId="4E158E1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" name="Picture 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668BFEF" w14:textId="158A9F5F" w:rsidR="00733FBD" w:rsidRDefault="00733FBD" w:rsidP="00733FBD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97EAD1" w14:textId="22D4A240" w:rsidR="00733FBD" w:rsidRDefault="00D45760" w:rsidP="0063476D">
            <w:pPr>
              <w:pStyle w:val="TableContents"/>
              <w:ind w:left="249" w:right="207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10</w:t>
            </w:r>
            <w:r w:rsidRPr="00D45760">
              <w:rPr>
                <w:rFonts w:ascii="Arial" w:hAnsi="Arial"/>
                <w:b/>
                <w:bCs/>
                <w:sz w:val="32"/>
                <w:szCs w:val="32"/>
                <w:vertAlign w:val="superscript"/>
              </w:rPr>
              <w:t>th</w:t>
            </w: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grade retreat</w:t>
            </w:r>
          </w:p>
          <w:p w14:paraId="1D6F3757" w14:textId="77777777" w:rsidR="00733FBD" w:rsidRDefault="00733FBD" w:rsidP="0063476D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5941AB" w14:textId="74391EE6" w:rsidR="00733FBD" w:rsidRDefault="00733FBD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635F54" w14:textId="77777777" w:rsidR="00733FBD" w:rsidRPr="00BB79C3" w:rsidRDefault="00733FBD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186092" w14:textId="77777777" w:rsidR="00733FBD" w:rsidRPr="00BB79C3" w:rsidRDefault="00733FBD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558181" w14:textId="3EDCB99D" w:rsidR="00733FBD" w:rsidRDefault="00733FBD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C98B03" w14:textId="77777777" w:rsidR="00D45760" w:rsidRPr="00BB79C3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5613CC" w14:textId="2588F49E" w:rsidR="00733FBD" w:rsidRPr="00D45760" w:rsidRDefault="00733FBD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8423C18" w14:textId="77777777" w:rsidR="00733FBD" w:rsidRPr="00BB79C3" w:rsidRDefault="00733FBD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084D65" w14:textId="77777777" w:rsidR="00733FBD" w:rsidRPr="00BB79C3" w:rsidRDefault="00733FBD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877376" behindDoc="1" locked="0" layoutInCell="1" allowOverlap="1" wp14:anchorId="56C7E7D3" wp14:editId="4E155CD2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" name="Picture 1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98DEC03" w14:textId="77777777" w:rsidR="00733FBD" w:rsidRPr="00BB79C3" w:rsidRDefault="00733FBD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0021096F" w14:textId="77777777" w:rsidR="00940DF3" w:rsidRDefault="00940DF3" w:rsidP="00940DF3">
      <w:pPr>
        <w:pStyle w:val="Standard"/>
      </w:pPr>
    </w:p>
    <w:tbl>
      <w:tblPr>
        <w:tblW w:w="14400" w:type="dxa"/>
        <w:tblInd w:w="56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45760" w:rsidRPr="00BB79C3" w14:paraId="4D142110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5889302" w14:textId="534E85E8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Putting it in the wrong hole</w:t>
            </w:r>
          </w:p>
          <w:p w14:paraId="137CAC7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F0102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CFC4D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C0254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64051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232DF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A695E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FB2470" w14:textId="01A54C53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H</w:t>
            </w:r>
          </w:p>
          <w:p w14:paraId="0AB1A093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90688" behindDoc="1" locked="0" layoutInCell="1" allowOverlap="1" wp14:anchorId="0A4055E9" wp14:editId="612C78D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8" name="Picture 2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B49A9B9" w14:textId="5B69F09B" w:rsidR="00D45760" w:rsidRPr="00D608C1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400E2C5" w14:textId="40AA710D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abin 10</w:t>
            </w:r>
          </w:p>
          <w:p w14:paraId="65BFD94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085AC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8EB15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367A4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FCB7B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202EA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ABD58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2C643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F37F1F" w14:textId="3963BA9A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AG</w:t>
            </w:r>
          </w:p>
          <w:p w14:paraId="69606927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92736" behindDoc="1" locked="0" layoutInCell="1" allowOverlap="1" wp14:anchorId="7CBCA861" wp14:editId="6C949C0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" name="Picture 3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AA5AE03" w14:textId="32AEF368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1119B0E" w14:textId="0983F34B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Fucking on the Solarium</w:t>
            </w:r>
          </w:p>
          <w:p w14:paraId="26193E51" w14:textId="31787A80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00488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764C7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61408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F59B8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5CD9D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1D1B4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6716FA3" w14:textId="6B825610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68D48D9D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94784" behindDoc="1" locked="0" layoutInCell="1" allowOverlap="1" wp14:anchorId="4F472E04" wp14:editId="78BD2C3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" name="Picture 3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DB0B119" w14:textId="3D49B23A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86EB9E" w14:textId="01CA1D67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hitty porn acting</w:t>
            </w:r>
          </w:p>
          <w:p w14:paraId="41D6B5C9" w14:textId="77777777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09D694" w14:textId="77777777" w:rsidR="00D45760" w:rsidRPr="00BB79C3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79BEDC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9BE89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37E86A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DBFD75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9727E6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E29DD1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CD1DB0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BF8BCB5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883520" behindDoc="1" locked="0" layoutInCell="1" allowOverlap="1" wp14:anchorId="561D15A2" wp14:editId="34D3C789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2" name="Picture 2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06C4870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0523E4FB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45760" w:rsidRPr="00BB79C3" w14:paraId="502360BF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8453F47" w14:textId="61B833EE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lapping a SAAS teacher of your choice</w:t>
            </w:r>
          </w:p>
          <w:p w14:paraId="33993FD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31F12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FDD9F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9F75F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7CE55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76E9F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FA546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853C6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85568" behindDoc="1" locked="0" layoutInCell="1" allowOverlap="1" wp14:anchorId="3B9AAAE3" wp14:editId="379A915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3" name="Picture 2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26A0ED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9C8DB8C" w14:textId="09F7EEE9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ragging about your CRP</w:t>
            </w:r>
          </w:p>
          <w:p w14:paraId="0795112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9B6A9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550FC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4C095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0FD8C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FB1EC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D8C11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7542F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95BD0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86592" behindDoc="1" locked="0" layoutInCell="1" allowOverlap="1" wp14:anchorId="3FC5BBE0" wp14:editId="1FC545F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4" name="Picture 2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C81156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ABE14D2" w14:textId="4EB534AA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teve Retz</w:t>
            </w:r>
          </w:p>
          <w:p w14:paraId="18B2329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318E6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312EF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E42F0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EDAD8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263F5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5A15F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09D20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CBA8A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1181B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87616" behindDoc="1" locked="0" layoutInCell="1" allowOverlap="1" wp14:anchorId="6E1AA491" wp14:editId="0F284E9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5" name="Picture 2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DA9C65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FD19B7" w14:textId="09286ADC" w:rsidR="00D45760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teve Retz spilling the tea about his marital issues</w:t>
            </w:r>
          </w:p>
          <w:p w14:paraId="6E981E7C" w14:textId="77777777" w:rsidR="00D45760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D08906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259BA5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D0FB83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4D79A7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40C3D3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A54C6C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718BBF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888640" behindDoc="1" locked="0" layoutInCell="1" allowOverlap="1" wp14:anchorId="185B6001" wp14:editId="047ED0D9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6" name="Picture 2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0B0749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7339573A" w14:textId="77777777" w:rsidR="00733FBD" w:rsidRDefault="00733FBD" w:rsidP="00733FBD"/>
    <w:tbl>
      <w:tblPr>
        <w:tblW w:w="14400" w:type="dxa"/>
        <w:tblInd w:w="56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45760" w:rsidRPr="00BB79C3" w14:paraId="6C9C1F23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36F21B6" w14:textId="4033098F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Marc Franco</w:t>
            </w:r>
          </w:p>
          <w:p w14:paraId="010290B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6D128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6D26A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70AB7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6DA83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DA956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A35BD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0696B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D04432" w14:textId="26324389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4DD4EC9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97856" behindDoc="1" locked="0" layoutInCell="1" allowOverlap="1" wp14:anchorId="06D416FC" wp14:editId="11826C0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" name="Picture 3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C85EA38" w14:textId="77777777" w:rsidR="00D45760" w:rsidRPr="00D608C1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8776679" w14:textId="041AC26E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eattle Pride 2018</w:t>
            </w:r>
          </w:p>
          <w:p w14:paraId="57A2FAC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7CC2A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441FE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89240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38207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4191A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7D7E2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5D406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7CD65C" w14:textId="51A5CD40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A38559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98880" behindDoc="1" locked="0" layoutInCell="1" allowOverlap="1" wp14:anchorId="5377485F" wp14:editId="222039B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" name="Picture 3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E37AD2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1015A06" w14:textId="6463D711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The exchange rate of Adderall to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Juul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pods</w:t>
            </w:r>
          </w:p>
          <w:p w14:paraId="7BE7419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CD0F0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C68E6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52FAC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6BCF4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FBC41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79F66E5" w14:textId="2A004D26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93B61A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99904" behindDoc="1" locked="0" layoutInCell="1" allowOverlap="1" wp14:anchorId="49529C63" wp14:editId="01464E5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" name="Picture 3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61DB38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74606E" w14:textId="0A89EF17" w:rsidR="00D45760" w:rsidRPr="00BB79C3" w:rsidRDefault="00D45760" w:rsidP="00D4576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Political Science discussions with Dario</w:t>
            </w:r>
          </w:p>
          <w:p w14:paraId="71A42011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6F30A6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AA2F8B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EE95C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F5BD0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6284EC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922C7A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CC0F687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896832" behindDoc="1" locked="0" layoutInCell="1" allowOverlap="1" wp14:anchorId="013756CA" wp14:editId="4309434C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" name="Picture 3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1BE40FA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5ACFAFE7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45760" w:rsidRPr="00BB79C3" w14:paraId="0B4C3D30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C6362F9" w14:textId="368D78EB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Fat Lady energy</w:t>
            </w:r>
          </w:p>
          <w:p w14:paraId="5432AEBA" w14:textId="3765E718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5F4F2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D8BB9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A1F84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BECD3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D4199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E58DF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832E3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90E1B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31608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00928" behindDoc="1" locked="0" layoutInCell="1" allowOverlap="1" wp14:anchorId="55679DA0" wp14:editId="0316DAA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0" name="Picture 4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F5237A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02EA6A3" w14:textId="6D749CF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an McNamee</w:t>
            </w:r>
          </w:p>
          <w:p w14:paraId="2DB6AEF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BB9D7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93FD4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683E9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372B9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8FDA7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BC807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9A07E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2E60F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49DB9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01952" behindDoc="1" locked="0" layoutInCell="1" allowOverlap="1" wp14:anchorId="1ECEA56A" wp14:editId="78AC933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9" name="Picture 4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279E1C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8D6A843" w14:textId="68F662AA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Jason Gough</w:t>
            </w:r>
          </w:p>
          <w:p w14:paraId="5E021BE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F5800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3C6F5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8859A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E4884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4DDEF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709B2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FC073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ACEA9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AFC1F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02976" behindDoc="1" locked="0" layoutInCell="1" allowOverlap="1" wp14:anchorId="0F97E525" wp14:editId="513E793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51" name="Picture 5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B14CB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D7F70C" w14:textId="22E47A0D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addy Martin</w:t>
            </w:r>
          </w:p>
          <w:p w14:paraId="322B0A08" w14:textId="382CAF6C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5285E6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2D4B8C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B7F894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C7FA84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E26EFF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C90CB2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F8DD42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4D0997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75ACD0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04000" behindDoc="1" locked="0" layoutInCell="1" allowOverlap="1" wp14:anchorId="64BCCC01" wp14:editId="39EB35D4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52" name="Picture 5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57381E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5CC1B651" w14:textId="77777777" w:rsidR="00733FBD" w:rsidRPr="00733FBD" w:rsidRDefault="00733FBD" w:rsidP="00733FBD"/>
    <w:tbl>
      <w:tblPr>
        <w:tblW w:w="14400" w:type="dxa"/>
        <w:tblInd w:w="56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45760" w:rsidRPr="00BB79C3" w14:paraId="16906A40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11FD7AF" w14:textId="4E8256C5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Jill Beckerman</w:t>
            </w:r>
          </w:p>
          <w:p w14:paraId="1DA2395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7F174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ADA42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7EB15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668D0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3E373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DA013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6E787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0F8DDA" w14:textId="7052811F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0C18EE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07072" behindDoc="1" locked="0" layoutInCell="1" allowOverlap="1" wp14:anchorId="016FFC49" wp14:editId="402E242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53" name="Picture 5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C942249" w14:textId="77777777" w:rsidR="00D45760" w:rsidRPr="00D608C1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9F439B7" w14:textId="139F6531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rmy Olsen</w:t>
            </w:r>
          </w:p>
          <w:p w14:paraId="7956EA3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64E7F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231B5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DC85B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027E4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B3E1A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E4BEC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779C7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BAD966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532F92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08096" behindDoc="1" locked="0" layoutInCell="1" allowOverlap="1" wp14:anchorId="452DEFBE" wp14:editId="0E532FD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56" name="Picture 5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F8DBBA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B6548D2" w14:textId="1B99AD7B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eo and Saylor’s on and off relationship</w:t>
            </w:r>
          </w:p>
          <w:p w14:paraId="71A116C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A74E8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7C20E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08116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91104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2B89C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508FE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FAD3BC7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3DB173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09120" behindDoc="1" locked="0" layoutInCell="1" allowOverlap="1" wp14:anchorId="285EAFC2" wp14:editId="538973D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57" name="Picture 5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7173FC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F57241" w14:textId="6AD3BFB6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issing the Yukon for anxiety</w:t>
            </w:r>
          </w:p>
          <w:p w14:paraId="586EA0C7" w14:textId="77777777" w:rsidR="00D45760" w:rsidRPr="00BB79C3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2D08B9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B46444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777459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B754EB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41AC5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7E4254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C3627E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8A6244E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06048" behindDoc="1" locked="0" layoutInCell="1" allowOverlap="1" wp14:anchorId="5B2E4BE2" wp14:editId="1A220734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60" name="Picture 6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8CBCECE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5DC98216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45760" w:rsidRPr="00BB79C3" w14:paraId="3EE56567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D48CE13" w14:textId="6414D8CD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nxiety</w:t>
            </w:r>
          </w:p>
          <w:p w14:paraId="2D168AE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DC0EF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362EE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B16D3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B6C98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5DA93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30874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C29DC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2B1C0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E0133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10144" behindDoc="1" locked="0" layoutInCell="1" allowOverlap="1" wp14:anchorId="267B1129" wp14:editId="5A4E1F5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61" name="Picture 6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24ECFF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4DBABA0" w14:textId="652E160C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140mg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of melatonin</w:t>
            </w:r>
          </w:p>
          <w:p w14:paraId="3410AB3E" w14:textId="7E863E0A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0701A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53DD0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52854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D079D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DF270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E88C3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58B43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0744D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E954F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11168" behindDoc="1" locked="0" layoutInCell="1" allowOverlap="1" wp14:anchorId="02165250" wp14:editId="2D606F8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65" name="Picture 6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A6E0FB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2A84AAF" w14:textId="4801F6F3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uying a pound of Sudafed in Ketchikan</w:t>
            </w:r>
          </w:p>
          <w:p w14:paraId="7D45DA7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D9E3B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02969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58CD7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D0272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79D3F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C650D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17862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12192" behindDoc="1" locked="0" layoutInCell="1" allowOverlap="1" wp14:anchorId="67A344D1" wp14:editId="7D93EE4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66" name="Picture 6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882FF7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8EEB46" w14:textId="6E60BA11" w:rsidR="00D45760" w:rsidRDefault="00D45760" w:rsidP="00331A30">
            <w:pPr>
              <w:pStyle w:val="TableContents"/>
              <w:ind w:left="249" w:right="207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Nicotine withdrawals</w:t>
            </w:r>
          </w:p>
          <w:p w14:paraId="79E47FA5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01C504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9C2F00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C3FDE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F1285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A66BA0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7BAC13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850B4C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0F5DD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13216" behindDoc="1" locked="0" layoutInCell="1" allowOverlap="1" wp14:anchorId="2F29DAC9" wp14:editId="73BB308D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67" name="Picture 6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690DFC5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4AE6C919" w14:textId="77777777" w:rsidR="00733FBD" w:rsidRPr="00733FBD" w:rsidRDefault="00733FBD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45760" w:rsidRPr="00BB79C3" w14:paraId="54EF1730" w14:textId="77777777" w:rsidTr="00D4576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DAFF305" w14:textId="706A594F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Dario shaving his head during the 10</w:t>
            </w:r>
            <w:r w:rsidRPr="00D45760">
              <w:rPr>
                <w:rFonts w:ascii="Arial" w:hAnsi="Arial"/>
                <w:b/>
                <w:bCs/>
                <w:sz w:val="32"/>
                <w:szCs w:val="32"/>
                <w:vertAlign w:val="superscript"/>
              </w:rPr>
              <w:t>th</w:t>
            </w: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grade retreat</w:t>
            </w:r>
          </w:p>
          <w:p w14:paraId="620B0824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443AB2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8CB4E7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04CD85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4D4BB8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5EBAF9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378FDE" w14:textId="77777777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796EDF8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16288" behindDoc="1" locked="0" layoutInCell="1" allowOverlap="1" wp14:anchorId="20B55767" wp14:editId="67E6BF0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68" name="Picture 6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4343761" w14:textId="77777777" w:rsidR="00D45760" w:rsidRPr="00D608C1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23D80D9" w14:textId="2D279F91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eed</w:t>
            </w:r>
          </w:p>
          <w:p w14:paraId="5C84BB01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06FBB7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F379F8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9AD484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D7B95A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EE6CA9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CB8DBA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08D5A3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F8A97A" w14:textId="77777777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88A904D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17312" behindDoc="1" locked="0" layoutInCell="1" allowOverlap="1" wp14:anchorId="1A3AE9ED" wp14:editId="612CEB0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69" name="Picture 6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6CEB1DE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28A4799" w14:textId="555002FC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lake Calvo’s tooth fetish</w:t>
            </w:r>
          </w:p>
          <w:p w14:paraId="4DE98A07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611965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17EBEB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C26100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10138A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CA8D78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A203A4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D729C9E" w14:textId="77777777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0EF44C6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18336" behindDoc="1" locked="0" layoutInCell="1" allowOverlap="1" wp14:anchorId="13418C1E" wp14:editId="54A9183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70" name="Picture 7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2E1EA5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2F9D21" w14:textId="31ECA057" w:rsidR="00D45760" w:rsidRPr="00BB79C3" w:rsidRDefault="00D45760" w:rsidP="00D4576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riting a personal essay about erotic love</w:t>
            </w:r>
          </w:p>
          <w:p w14:paraId="21ABDB0C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FF2FF4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DF8040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480492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E42F67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FB5E82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655DC4" w14:textId="77777777" w:rsidR="00D45760" w:rsidRPr="00BB79C3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7CB1F6A" w14:textId="77777777" w:rsidR="00D45760" w:rsidRPr="00BB79C3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15264" behindDoc="1" locked="0" layoutInCell="1" allowOverlap="1" wp14:anchorId="7611D99A" wp14:editId="25D5E5ED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71" name="Picture 7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80FF0D" w14:textId="77777777" w:rsidR="00D45760" w:rsidRPr="00BB79C3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3DC54B86" w14:textId="77777777" w:rsidR="00D45760" w:rsidRPr="00BB79C3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45760" w:rsidRPr="00BB79C3" w14:paraId="1EA4509D" w14:textId="77777777" w:rsidTr="00D4576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3597F86" w14:textId="7A472FD4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xel’s guitar</w:t>
            </w:r>
          </w:p>
          <w:p w14:paraId="4B7E37E2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32AAD9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D12730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D94CE9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682C69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7C809A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5E6BBA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577D36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6B54C4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9FA182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19360" behindDoc="1" locked="0" layoutInCell="1" allowOverlap="1" wp14:anchorId="19E28E0A" wp14:editId="236FE06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72" name="Picture 7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C03C032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2EB1A98" w14:textId="799EE8AB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gramStart"/>
            <w:r>
              <w:rPr>
                <w:rFonts w:ascii="Arial" w:hAnsi="Arial"/>
                <w:b/>
                <w:bCs/>
                <w:sz w:val="32"/>
                <w:szCs w:val="32"/>
              </w:rPr>
              <w:t>Actually</w:t>
            </w:r>
            <w:proofErr w:type="gram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going to a Varsity Girls Soccer game</w:t>
            </w:r>
          </w:p>
          <w:p w14:paraId="2068080C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096B22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5FC8B9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A44516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FB3BB3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2E32A4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59BE15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DDF2E2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20384" behindDoc="1" locked="0" layoutInCell="1" allowOverlap="1" wp14:anchorId="160100A0" wp14:editId="3F81C3D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73" name="Picture 7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1BBBE58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A81DB5C" w14:textId="05E7D0EB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AAS core values</w:t>
            </w:r>
          </w:p>
          <w:p w14:paraId="02C92468" w14:textId="29467DB2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50E398" w14:textId="0A37EE1A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B6118C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8654F0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756D02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E3ACD6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6A4FAE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7F9A0F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45FA34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9C850A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21408" behindDoc="1" locked="0" layoutInCell="1" allowOverlap="1" wp14:anchorId="70437834" wp14:editId="6767665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0" name="Picture 8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AA8BCE8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B729D8" w14:textId="1C69C434" w:rsidR="00D45760" w:rsidRDefault="00D45760" w:rsidP="00331A30">
            <w:pPr>
              <w:pStyle w:val="TableContents"/>
              <w:ind w:left="249" w:right="27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ossip circles about people who didn’t go on the Yukon</w:t>
            </w:r>
          </w:p>
          <w:p w14:paraId="12CD1F42" w14:textId="77777777" w:rsidR="00D45760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34EE02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9BA40F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49E4C9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DAE6B6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D198FA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E685E4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22432" behindDoc="1" locked="0" layoutInCell="1" allowOverlap="1" wp14:anchorId="04CCFBFC" wp14:editId="46EB9BC2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1" name="Picture 8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CAB31DB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1006F0E9" w14:textId="77777777" w:rsidR="00733FBD" w:rsidRPr="00733FBD" w:rsidRDefault="00733FBD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45760" w:rsidRPr="00BB79C3" w14:paraId="4E901473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2B57442" w14:textId="186A3F75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Gassing teachers in the appreciation circle</w:t>
            </w:r>
          </w:p>
          <w:p w14:paraId="689D88E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39BA5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AE04C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F92A9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E3D1D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51C3C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D15441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59A381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25504" behindDoc="1" locked="0" layoutInCell="1" allowOverlap="1" wp14:anchorId="2717C94A" wp14:editId="5691F41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2" name="Picture 8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866117B" w14:textId="77777777" w:rsidR="00D45760" w:rsidRPr="00D608C1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5441CE5" w14:textId="35B468FC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 campfire so massive that it melts a hole in the Earth</w:t>
            </w:r>
          </w:p>
          <w:p w14:paraId="31155E6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D252E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C3537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64E2A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57068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A2C3FB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F456B1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26528" behindDoc="1" locked="0" layoutInCell="1" allowOverlap="1" wp14:anchorId="384D4EBA" wp14:editId="08D1F68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3" name="Picture 8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52A5BA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E180063" w14:textId="141FA4F1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AAS student flexing their college acceptances</w:t>
            </w:r>
          </w:p>
          <w:p w14:paraId="29D3D6C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E3005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90A2A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BBEDF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A47FF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CDBD6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8E92697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37A2B9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27552" behindDoc="1" locked="0" layoutInCell="1" allowOverlap="1" wp14:anchorId="79EBABC0" wp14:editId="6128D79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4" name="Picture 8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0E8588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988D34" w14:textId="3D77607B" w:rsidR="00D45760" w:rsidRPr="00BB79C3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aking a study hall to raise your GPA</w:t>
            </w:r>
          </w:p>
          <w:p w14:paraId="636DE825" w14:textId="27BD3244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3E1D8B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6FAEA2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8B327F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1D346F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7181BB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8AC312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6A3EBE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CF5B126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24480" behindDoc="1" locked="0" layoutInCell="1" allowOverlap="1" wp14:anchorId="76E48D68" wp14:editId="3911B3C9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5" name="Picture 8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899EC80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3412C158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45760" w:rsidRPr="00BB79C3" w14:paraId="27815147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7B78130" w14:textId="1BD4E185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Rob Phillip’s ponytail</w:t>
            </w:r>
          </w:p>
          <w:p w14:paraId="05E3F3F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13294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23DE9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1E1C9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3CBF3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80E82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567F4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5D929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CEB0B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28576" behindDoc="1" locked="0" layoutInCell="1" allowOverlap="1" wp14:anchorId="772AFA29" wp14:editId="46CBF66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4" name="Picture 9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E5DEC8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44758D9" w14:textId="053FA38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The appreciation </w:t>
            </w:r>
            <w:proofErr w:type="gramStart"/>
            <w:r>
              <w:rPr>
                <w:rFonts w:ascii="Arial" w:hAnsi="Arial"/>
                <w:b/>
                <w:bCs/>
                <w:sz w:val="32"/>
                <w:szCs w:val="32"/>
              </w:rPr>
              <w:t>circle</w:t>
            </w:r>
            <w:proofErr w:type="gramEnd"/>
          </w:p>
          <w:p w14:paraId="3A9AF3F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284F0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6CA35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C3651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09584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8C757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83D9C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46AF4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BF775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29600" behindDoc="1" locked="0" layoutInCell="1" allowOverlap="1" wp14:anchorId="19B96D12" wp14:editId="799A0B3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5" name="Picture 9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152D73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F39A3B5" w14:textId="15D562A4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Owen Cobb casually slipping in the fact he’s going to Stanford</w:t>
            </w:r>
          </w:p>
          <w:p w14:paraId="614A5BD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B19E4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11972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DFB3B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FE4E7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14328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E300B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30624" behindDoc="1" locked="0" layoutInCell="1" allowOverlap="1" wp14:anchorId="25AD990C" wp14:editId="0FD5274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6" name="Picture 9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99E611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007511" w14:textId="3DD2A66F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Owen Colwell being 100% confident he’s going to USC</w:t>
            </w:r>
          </w:p>
          <w:p w14:paraId="6897FDB7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ED4F17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FFF7A1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CB9FE5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C20E2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A6A31A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CBCC40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6788B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31648" behindDoc="1" locked="0" layoutInCell="1" allowOverlap="1" wp14:anchorId="7F504799" wp14:editId="45D7A800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7" name="Picture 9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8F5C488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500FDCF8" w14:textId="77777777" w:rsidR="00733FBD" w:rsidRDefault="00733FBD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45760" w:rsidRPr="00BB79C3" w14:paraId="0751469D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AE99A4D" w14:textId="1729F82B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A game of liar’s dice so loud it awakens beasts from their thousand-year slumbers</w:t>
            </w:r>
          </w:p>
          <w:p w14:paraId="0ED1304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60BA4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D66F8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80BFE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4E7CCC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C16785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34720" behindDoc="1" locked="0" layoutInCell="1" allowOverlap="1" wp14:anchorId="2B2E4D77" wp14:editId="2A5EA12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8" name="Picture 9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512D64E" w14:textId="77777777" w:rsidR="00D45760" w:rsidRPr="00D608C1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EB43332" w14:textId="199787EB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ender-Neutral pronouns</w:t>
            </w:r>
          </w:p>
          <w:p w14:paraId="6545F445" w14:textId="47B8FA38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64198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1CDC3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399FD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B513B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C1C71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00A4D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C1798C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360995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35744" behindDoc="1" locked="0" layoutInCell="1" allowOverlap="1" wp14:anchorId="0B5A181D" wp14:editId="1A5BBF1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9" name="Picture 9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BE89D1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5E05CF1" w14:textId="6E92B5D2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 strong independent woman</w:t>
            </w:r>
          </w:p>
          <w:p w14:paraId="0D561C3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5A699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925A4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9DBF6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C42D4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08ECD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736A0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9B72133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181842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36768" behindDoc="1" locked="0" layoutInCell="1" allowOverlap="1" wp14:anchorId="4CBDC14C" wp14:editId="26AD5D7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00" name="Picture 10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0B6E7B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70BC28" w14:textId="5B7A29BC" w:rsidR="00D45760" w:rsidRDefault="00D45760" w:rsidP="00D4576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nders getting his ear pierced with a safety pin</w:t>
            </w:r>
          </w:p>
          <w:p w14:paraId="45EF469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74C716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064680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CB561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B3B0E3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95D532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20CC1D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8432C0F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33696" behindDoc="1" locked="0" layoutInCell="1" allowOverlap="1" wp14:anchorId="63E6BA46" wp14:editId="258503CC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01" name="Picture 10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3FE05C7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53308453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45760" w:rsidRPr="00BB79C3" w14:paraId="263DC7FF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40E9C12" w14:textId="4E667404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Tycho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Clawhe</w:t>
            </w:r>
            <w:proofErr w:type="spellEnd"/>
          </w:p>
          <w:p w14:paraId="4B7D9F3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8650B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D3E8E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99DC8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ACEF8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6E878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53275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18AC1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5DCDB5" w14:textId="77777777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62A95598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42912" behindDoc="1" locked="0" layoutInCell="1" allowOverlap="1" wp14:anchorId="296FAA88" wp14:editId="3BEDFA1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06" name="Picture 10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B823999" w14:textId="154594F1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DE85C47" w14:textId="7274B8A0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eo mooning the Aurora Borealis</w:t>
            </w:r>
          </w:p>
          <w:p w14:paraId="7628E46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CE869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0DA2B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286D9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00562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F4EC8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22EE4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1B0D2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D46D5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38816" behindDoc="1" locked="0" layoutInCell="1" allowOverlap="1" wp14:anchorId="776999CD" wp14:editId="293E338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03" name="Picture 10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073196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AA1DE20" w14:textId="40791DAF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Martin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ucking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shoes over the balcony</w:t>
            </w:r>
          </w:p>
          <w:p w14:paraId="0174935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D378C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CDF7A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A2E82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B1379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AEDD1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64CCD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1430C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39840" behindDoc="1" locked="0" layoutInCell="1" allowOverlap="1" wp14:anchorId="524B84CE" wp14:editId="3632A69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04" name="Picture 10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89EEFE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6607BC" w14:textId="15AB62F6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rtin intentionally starting conflict</w:t>
            </w:r>
          </w:p>
          <w:p w14:paraId="6B002D9D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4389D4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0B79F5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529414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07A892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DAB2B1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061F58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ED544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C7E5F0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40864" behindDoc="1" locked="0" layoutInCell="1" allowOverlap="1" wp14:anchorId="502E64FF" wp14:editId="1EE55891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05" name="Picture 10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5CD0B79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207960CE" w14:textId="77777777" w:rsidR="00733FBD" w:rsidRDefault="00733FBD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45760" w:rsidRPr="00BB79C3" w14:paraId="63491E29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22C96AC" w14:textId="2891B2E1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 xml:space="preserve">A history class taught by Brooks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opp</w:t>
            </w:r>
            <w:proofErr w:type="spellEnd"/>
          </w:p>
          <w:p w14:paraId="78882565" w14:textId="1A0F94B8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C9289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9D14C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34184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931AE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7CE17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E29D99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CC4CAB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45984" behindDoc="1" locked="0" layoutInCell="1" allowOverlap="1" wp14:anchorId="4FAA000F" wp14:editId="47D1288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07" name="Picture 10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4A21ABD" w14:textId="77777777" w:rsidR="00D45760" w:rsidRPr="00D608C1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9E87DFB" w14:textId="47BF8C85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world peace game</w:t>
            </w:r>
          </w:p>
          <w:p w14:paraId="5735DE4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9DFAD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AC5C1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56170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BF442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A79F9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A1EF2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612EF1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E52CA1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47008" behindDoc="1" locked="0" layoutInCell="1" allowOverlap="1" wp14:anchorId="3E0B834D" wp14:editId="5AB901C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08" name="Picture 10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91FA0E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D6DBCBB" w14:textId="782780B8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Zoe Miller talking about Lazy Town</w:t>
            </w:r>
          </w:p>
          <w:p w14:paraId="45EE057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553EB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52BB3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E4AED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14CFD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7735F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5F098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DFE0325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4CB80A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48032" behindDoc="1" locked="0" layoutInCell="1" allowOverlap="1" wp14:anchorId="06862336" wp14:editId="6301820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09" name="Picture 10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E12605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064710" w14:textId="29D47A0B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Smoking “herbs” on </w:t>
            </w:r>
            <w:r w:rsidR="00331A30">
              <w:rPr>
                <w:rFonts w:ascii="Arial" w:hAnsi="Arial"/>
                <w:b/>
                <w:bCs/>
                <w:sz w:val="32"/>
                <w:szCs w:val="32"/>
              </w:rPr>
              <w:t>the</w:t>
            </w: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retreat</w:t>
            </w:r>
          </w:p>
          <w:p w14:paraId="29657FFF" w14:textId="77777777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E114C5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E688E1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1E0C3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C8343C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88C4DA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F4BDFC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291768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F73C6BA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44960" behindDoc="1" locked="0" layoutInCell="1" allowOverlap="1" wp14:anchorId="4BE5C485" wp14:editId="48B0FFD4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10" name="Picture 11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79B8E28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55A98466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45760" w:rsidRPr="00BB79C3" w14:paraId="1EB98EDA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716F453" w14:textId="3D5EC0D1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Ice Camp</w:t>
            </w:r>
          </w:p>
          <w:p w14:paraId="16A7B71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26F9B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47BD7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3BACF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66239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703EB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2374D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45F49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C5C76F" w14:textId="69B7CA20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D80C11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52128" behindDoc="1" locked="0" layoutInCell="1" allowOverlap="1" wp14:anchorId="495335DE" wp14:editId="184654E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11" name="Picture 11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F7C926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9C28EFF" w14:textId="11DE2625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oncussing yourself on a frozen lake</w:t>
            </w:r>
          </w:p>
          <w:p w14:paraId="47F4A91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08037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79CED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00C31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48C03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02D1A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32AF9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861FB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49056" behindDoc="1" locked="0" layoutInCell="1" allowOverlap="1" wp14:anchorId="5D34C251" wp14:editId="4C0F7C6F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12" name="Picture 11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67BD21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73719E4" w14:textId="38B230A9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ill and Moriah’s PDA</w:t>
            </w:r>
          </w:p>
          <w:p w14:paraId="2701904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E9046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5A2B8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447A3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105A5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67238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CA12E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434E1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17375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50080" behindDoc="1" locked="0" layoutInCell="1" allowOverlap="1" wp14:anchorId="09259475" wp14:editId="01BCEFB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13" name="Picture 11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FB3224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35F80D" w14:textId="06088774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rtin’s mandatory meal skits</w:t>
            </w:r>
          </w:p>
          <w:p w14:paraId="5F79B56E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322B54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B524B6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4E22DF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9CAD2A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ABEA51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48F8E6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81505F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F5048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51104" behindDoc="1" locked="0" layoutInCell="1" allowOverlap="1" wp14:anchorId="48454DEB" wp14:editId="25CB15AE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14" name="Picture 11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CBCB6B1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315FC3B6" w14:textId="77777777" w:rsidR="00733FBD" w:rsidRDefault="00733FBD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45760" w:rsidRPr="00BB79C3" w14:paraId="61B8CC74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E965518" w14:textId="2A52B201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Being surprised Ezra got into USC</w:t>
            </w:r>
          </w:p>
          <w:p w14:paraId="384B395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E353E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15F56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74EE6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EB9C4B" w14:textId="4183A2B6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05EB7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D7DB2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FEAB26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5F8BE2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55200" behindDoc="1" locked="0" layoutInCell="1" allowOverlap="1" wp14:anchorId="498BF19A" wp14:editId="18C07CD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31" name="Picture 13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2A2AC10" w14:textId="77777777" w:rsidR="00D45760" w:rsidRPr="00D608C1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3205796" w14:textId="44790220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“condensation” on Moriah’s car at lunch</w:t>
            </w:r>
          </w:p>
          <w:p w14:paraId="2ACCCE4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12BA9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8CCDD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C126D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FBE47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7790D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FBDD52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766777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56224" behindDoc="1" locked="0" layoutInCell="1" allowOverlap="1" wp14:anchorId="2B80EAAA" wp14:editId="0BB750F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32" name="Picture 13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102FB6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774CDE0" w14:textId="2C525252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reating Drama</w:t>
            </w:r>
          </w:p>
          <w:p w14:paraId="6CA3708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F7902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61C1B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51875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C2B44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8A07B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57CD9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77750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7D1319E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F69791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57248" behindDoc="1" locked="0" layoutInCell="1" allowOverlap="1" wp14:anchorId="12A96846" wp14:editId="081211C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33" name="Picture 13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C57BA4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921BD8" w14:textId="19B66AE8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handra Wu</w:t>
            </w:r>
          </w:p>
          <w:p w14:paraId="063015EF" w14:textId="77777777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431698" w14:textId="77777777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C698F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E7FE98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1F0183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89AE77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F70E0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E30E9F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B4B403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46AD785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54176" behindDoc="1" locked="0" layoutInCell="1" allowOverlap="1" wp14:anchorId="38410305" wp14:editId="311D96BB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34" name="Picture 13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1DAC9AE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3177F32D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45760" w:rsidRPr="00BB79C3" w14:paraId="00D01395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9886672" w14:textId="0F839785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sher’s hair</w:t>
            </w:r>
          </w:p>
          <w:p w14:paraId="50CED0E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30C4D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FC82A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2C7DD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E42D5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AB6D9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97384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57E00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394DEB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F6F1C1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61344" behindDoc="1" locked="0" layoutInCell="1" allowOverlap="1" wp14:anchorId="572C5B73" wp14:editId="5BBD2A9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35" name="Picture 13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4968C6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E944B37" w14:textId="6CA2888E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Zachariah’s</w:t>
            </w:r>
          </w:p>
          <w:p w14:paraId="1A593EFD" w14:textId="6CD22BED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EC0FE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165EF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46D9D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20D7D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0523C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3B615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130A3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7BF39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3CBB4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58272" behindDoc="1" locked="0" layoutInCell="1" allowOverlap="1" wp14:anchorId="031888BA" wp14:editId="5F420A2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36" name="Picture 13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E8667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465CF4E" w14:textId="07BA6A32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CRP</w:t>
            </w:r>
          </w:p>
          <w:p w14:paraId="1588BF7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C322A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14B57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81449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30D92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06880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9D417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E66D8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044CA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FC70A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59296" behindDoc="1" locked="0" layoutInCell="1" allowOverlap="1" wp14:anchorId="038D72EA" wp14:editId="647E2A3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37" name="Picture 13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17A073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7489D3" w14:textId="555F5C94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anny Scherzer</w:t>
            </w:r>
          </w:p>
          <w:p w14:paraId="466F86A3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D83540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7FB623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7B270B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95B207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DB9900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896267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90D53F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51A4D6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2D5C23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60320" behindDoc="1" locked="0" layoutInCell="1" allowOverlap="1" wp14:anchorId="57264417" wp14:editId="720F0476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38" name="Picture 13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A34A5F8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08228BC6" w14:textId="011A6BF0" w:rsidR="00D45760" w:rsidRDefault="00D45760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45760" w:rsidRPr="00BB79C3" w14:paraId="0BBD8325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A23210A" w14:textId="141EC939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Fucking on the Puget Prairie</w:t>
            </w:r>
          </w:p>
          <w:p w14:paraId="60B769F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68900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69527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8CE8C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CA324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F8480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F10EA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F68026" w14:textId="77777777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A9F05E0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72608" behindDoc="1" locked="0" layoutInCell="1" allowOverlap="1" wp14:anchorId="763AA8D7" wp14:editId="436C3E3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47" name="Picture 14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0A8D2BD" w14:textId="31B13493" w:rsidR="00D45760" w:rsidRPr="00D608C1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7A966C4" w14:textId="72DBEC18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ewd dancing in the Jaffe room</w:t>
            </w:r>
          </w:p>
          <w:p w14:paraId="79FD467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D8395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1C3A5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F6C19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6DC19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A8310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6E4A8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8DA8D6" w14:textId="77777777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0092D95C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74656" behindDoc="1" locked="0" layoutInCell="1" allowOverlap="1" wp14:anchorId="27F10822" wp14:editId="64D1CA0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48" name="Picture 14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2803580" w14:textId="1CA95A11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8B13B5A" w14:textId="194C43F4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Juuling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in the gender-neutral bathroom</w:t>
            </w:r>
          </w:p>
          <w:p w14:paraId="123EB0A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0AEE8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6D62F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79B6B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62FA9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3485F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7F7E6F2" w14:textId="77777777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5C63B2CC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76704" behindDoc="1" locked="0" layoutInCell="1" allowOverlap="1" wp14:anchorId="5DBDC621" wp14:editId="5466D18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49" name="Picture 14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498E5BC" w14:textId="77CF10A0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DDFAB8" w14:textId="2C3062F6" w:rsidR="00D45760" w:rsidRDefault="00D45760" w:rsidP="00D4576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“Cuddling” in the same sleeping bag</w:t>
            </w:r>
          </w:p>
          <w:p w14:paraId="25E84A60" w14:textId="77777777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79FD25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F15E16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B3768A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D77269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4CFDA9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AC1C3A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C3C320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021653C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63392" behindDoc="1" locked="0" layoutInCell="1" allowOverlap="1" wp14:anchorId="4D715B77" wp14:editId="10CEB9E0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42" name="Picture 14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C359AFD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2F87E734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45760" w:rsidRPr="00BB79C3" w14:paraId="0A93C713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616F812" w14:textId="134687C8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school police officers</w:t>
            </w:r>
          </w:p>
          <w:p w14:paraId="3A37803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3D9BB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8CCE1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CA60B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EDB7C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AF4E7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610B0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C4ADC6" w14:textId="77777777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694B7CD0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78752" behindDoc="1" locked="0" layoutInCell="1" allowOverlap="1" wp14:anchorId="714044B4" wp14:editId="49989EC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50" name="Picture 15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421F051" w14:textId="10002962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50D520F" w14:textId="0F8A4C8E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moking crack</w:t>
            </w:r>
          </w:p>
          <w:p w14:paraId="6B11BBE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61639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36117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49B16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27200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043FC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10691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9CC4D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D30ABE" w14:textId="77777777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34FC150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80800" behindDoc="1" locked="0" layoutInCell="1" allowOverlap="1" wp14:anchorId="3C09629E" wp14:editId="4F19206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51" name="Picture 15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88E23DD" w14:textId="45B7ECEF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31923E1" w14:textId="523B65CD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Stripping for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Juul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Pods</w:t>
            </w:r>
          </w:p>
          <w:p w14:paraId="5682628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09BAB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4BEB4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8CACA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C8313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1443A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74142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9621F9" w14:textId="77777777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0A21790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82848" behindDoc="1" locked="0" layoutInCell="1" allowOverlap="1" wp14:anchorId="0419A683" wp14:editId="6715958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52" name="Picture 15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F47C12D" w14:textId="056EBB72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7F8B2E" w14:textId="3D1AFB77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People pretending they’re friends on the Yukon</w:t>
            </w:r>
          </w:p>
          <w:p w14:paraId="4F2DEA5B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0B3B4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EEDFC6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0B90D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C13159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8EEC9C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180F3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0D6695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69536" behindDoc="1" locked="0" layoutInCell="1" allowOverlap="1" wp14:anchorId="7565E914" wp14:editId="61AB8958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46" name="Picture 14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82550A6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6DAB9294" w14:textId="77777777" w:rsidR="00D45760" w:rsidRDefault="00D45760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45760" w:rsidRPr="00BB79C3" w14:paraId="3F57C3C4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BE63477" w14:textId="7ED3E208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The Arts Center Basement</w:t>
            </w:r>
          </w:p>
          <w:p w14:paraId="397782E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E5072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4FF7A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DB7F2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A9E6B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03E0E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D6E3A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E7E47F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37358E6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85920" behindDoc="1" locked="0" layoutInCell="1" allowOverlap="1" wp14:anchorId="1547E36E" wp14:editId="01ECA57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53" name="Picture 15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A54DC7" w14:textId="77777777" w:rsidR="00D45760" w:rsidRPr="00D608C1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CA599E5" w14:textId="2EEDC9E9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Cheryll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Hidalgo</w:t>
            </w:r>
          </w:p>
          <w:p w14:paraId="7367AD0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0DAE6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E942F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BB06D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029C1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2B998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AD316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4CE4B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EFA921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363856F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86944" behindDoc="1" locked="0" layoutInCell="1" allowOverlap="1" wp14:anchorId="6E948A0A" wp14:editId="53808A3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54" name="Picture 15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A6D24D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82BF1AD" w14:textId="28B08530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Capitol Hill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Tobaco</w:t>
            </w:r>
            <w:proofErr w:type="spellEnd"/>
          </w:p>
          <w:p w14:paraId="16F25D07" w14:textId="6AE7A02B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F88E8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E346F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25AE9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A7E0A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621B9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C86CA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FD40D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CAD9A2D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6B0085E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87968" behindDoc="1" locked="0" layoutInCell="1" allowOverlap="1" wp14:anchorId="0544003C" wp14:editId="1CC9A88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55" name="Picture 15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E1E4C7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68E8DE" w14:textId="529951F4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Rob Phillips</w:t>
            </w:r>
          </w:p>
          <w:p w14:paraId="5EE9E198" w14:textId="77777777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BA72DA" w14:textId="77777777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D4E5BF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7E8DFA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199580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8915A3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0FC24B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9D73F0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759CF8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413CDAE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84896" behindDoc="1" locked="0" layoutInCell="1" allowOverlap="1" wp14:anchorId="7F524B3B" wp14:editId="131D05A1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56" name="Picture 15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C66228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23B0591F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45760" w:rsidRPr="00BB79C3" w14:paraId="3057042C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4FE175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school police officers</w:t>
            </w:r>
          </w:p>
          <w:p w14:paraId="42D11B2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0A63E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A7877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056F8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951CF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85C23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77B90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030D1A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21A6F1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90016" behindDoc="1" locked="0" layoutInCell="1" allowOverlap="1" wp14:anchorId="5B6DBA3E" wp14:editId="1B8EC4A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57" name="Picture 15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B23CA1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70D02A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moking crack</w:t>
            </w:r>
          </w:p>
          <w:p w14:paraId="292B143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B426A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3B9AE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B164D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770B7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FF88E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33FA5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18593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244D74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1BBC423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91040" behindDoc="1" locked="0" layoutInCell="1" allowOverlap="1" wp14:anchorId="4F1BE6C1" wp14:editId="7C70660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58" name="Picture 15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0461BF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CABAB9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Stripping for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Juul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Pods</w:t>
            </w:r>
          </w:p>
          <w:p w14:paraId="20E2D06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6174E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CF97D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00001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108A6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99C09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7D7B4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EE3AC3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475135F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92064" behindDoc="1" locked="0" layoutInCell="1" allowOverlap="1" wp14:anchorId="7F064A24" wp14:editId="2F574B2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59" name="Picture 15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190FB0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FA5C3D" w14:textId="7D7C37AC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Ethan Gold</w:t>
            </w:r>
          </w:p>
          <w:p w14:paraId="2170ACC9" w14:textId="7AA152B0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EE2892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B141D6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3798F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F5288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21B915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C6513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277F9C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572D1B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6A4FC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88992" behindDoc="1" locked="0" layoutInCell="1" allowOverlap="1" wp14:anchorId="42EBE02E" wp14:editId="6E040E96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60" name="Picture 16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7847A5C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628E1DCF" w14:textId="4FC4FE69" w:rsidR="00D45760" w:rsidRDefault="00D45760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45760" w:rsidRPr="00BB79C3" w14:paraId="67ACA49B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5E42438" w14:textId="54707FCF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Gayle Pearl</w:t>
            </w:r>
          </w:p>
          <w:p w14:paraId="7AE410B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4E51B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A2678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6A4B6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DCAD4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F143D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C4FD1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2DBDE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DB5ECB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41D0991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95136" behindDoc="1" locked="0" layoutInCell="1" allowOverlap="1" wp14:anchorId="67CF7DE4" wp14:editId="1E1D840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61" name="Picture 16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A8CFCCF" w14:textId="77777777" w:rsidR="00D45760" w:rsidRPr="00D608C1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DCB9706" w14:textId="19F1C316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eing Rich</w:t>
            </w:r>
          </w:p>
          <w:p w14:paraId="566D848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82874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8CDD9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1E2DD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D27E1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3BBCB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C30D6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E5CAE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A52F39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7A115F7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96160" behindDoc="1" locked="0" layoutInCell="1" allowOverlap="1" wp14:anchorId="6D5DA440" wp14:editId="3C732A8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62" name="Picture 16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789510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9F6FEF8" w14:textId="0B17AC56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addy’s Money</w:t>
            </w:r>
          </w:p>
          <w:p w14:paraId="53A0401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C8987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8CDCD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015AB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019E7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29AE8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191C5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61821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1C8544A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D5693F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97184" behindDoc="1" locked="0" layoutInCell="1" allowOverlap="1" wp14:anchorId="29345471" wp14:editId="5798382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63" name="Picture 16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D77700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8F163E" w14:textId="50B0B6B3" w:rsidR="00D45760" w:rsidRDefault="00D45760" w:rsidP="00D4576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ckie, Saylor, and Leo</w:t>
            </w:r>
          </w:p>
          <w:p w14:paraId="7C5517CB" w14:textId="77777777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7ECDB1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A5DE63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5142B3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78927C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988780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92F4EB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CAB6C8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9D30793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94112" behindDoc="1" locked="0" layoutInCell="1" allowOverlap="1" wp14:anchorId="05AE5C54" wp14:editId="0D18AC2E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64" name="Picture 16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FD661F9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0E7989EB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45760" w:rsidRPr="00BB79C3" w14:paraId="4C014561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533BCE7" w14:textId="0C53D108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earning about Michael Jackson in Gerald’s music history class</w:t>
            </w:r>
          </w:p>
          <w:p w14:paraId="0CE2C7A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12346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71FC8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F5A8A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531E6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C311B1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58A81E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99232" behindDoc="1" locked="0" layoutInCell="1" allowOverlap="1" wp14:anchorId="069213E4" wp14:editId="2D11C7A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65" name="Picture 16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DA6432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61B1EE3" w14:textId="6C9AA5E9" w:rsidR="00D45760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loseted Republicans</w:t>
            </w:r>
          </w:p>
          <w:p w14:paraId="397CD3E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D99B1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204D6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452B4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9AF12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2155C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E3B3F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7CD9D0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57BCBF6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00256" behindDoc="1" locked="0" layoutInCell="1" allowOverlap="1" wp14:anchorId="1E242F00" wp14:editId="6D2BDFB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66" name="Picture 16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F08A1A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92E2A1C" w14:textId="061BADBE" w:rsidR="00D45760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Failure</w:t>
            </w:r>
          </w:p>
          <w:p w14:paraId="6EE4F40A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122EB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9610D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101DE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5924E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E98C0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AEE2A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3929E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0986F2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348AA75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01280" behindDoc="1" locked="0" layoutInCell="1" allowOverlap="1" wp14:anchorId="4732BC69" wp14:editId="0072D9E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67" name="Picture 16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6427BA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44BBD4" w14:textId="50FE3907" w:rsidR="00D45760" w:rsidRDefault="001A3F05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yler Cordy</w:t>
            </w:r>
          </w:p>
          <w:p w14:paraId="38E67115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8D0DE3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5AC6C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89CB17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410DBF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B90A71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D2516B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8A2A79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8C2B10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98208" behindDoc="1" locked="0" layoutInCell="1" allowOverlap="1" wp14:anchorId="511DE02F" wp14:editId="022E5B8C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68" name="Picture 16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45CED1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5360DBFC" w14:textId="77777777" w:rsidR="00D45760" w:rsidRDefault="00D45760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1A3F05" w:rsidRPr="00BB79C3" w14:paraId="13BF17EE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167511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 xml:space="preserve">“Theatre” </w:t>
            </w:r>
          </w:p>
          <w:p w14:paraId="16D3A7F5" w14:textId="13C04016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-Rick Dupree</w:t>
            </w:r>
          </w:p>
          <w:p w14:paraId="50DF30D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611227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02338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80190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4C66CC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8D09A1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B7726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ADB311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BBB432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04352" behindDoc="1" locked="0" layoutInCell="1" allowOverlap="1" wp14:anchorId="590BE008" wp14:editId="379E875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69" name="Picture 16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A0B2C6B" w14:textId="77777777" w:rsidR="001A3F05" w:rsidRPr="00D608C1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9B3E023" w14:textId="7D4AB10B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KC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elmeid</w:t>
            </w:r>
            <w:proofErr w:type="spellEnd"/>
          </w:p>
          <w:p w14:paraId="74AA5B5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7EA3B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5AB90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78574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B9C2B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6FEAF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9571E0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3E730C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D05094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72B0009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05376" behindDoc="1" locked="0" layoutInCell="1" allowOverlap="1" wp14:anchorId="57BB1F26" wp14:editId="40A6C90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70" name="Picture 17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513EEA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8B88837" w14:textId="0CB0ADF3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Gary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ouk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and Jessa</w:t>
            </w:r>
          </w:p>
          <w:p w14:paraId="5FDB14D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BBB76C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78AE56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C4D5B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4770F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C6C460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68534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84F40F9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137C989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06400" behindDoc="1" locked="0" layoutInCell="1" allowOverlap="1" wp14:anchorId="597ACB50" wp14:editId="56D697A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71" name="Picture 17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DF7276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B09ED8" w14:textId="7079D80E" w:rsidR="001A3F05" w:rsidRDefault="001A3F0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Brooks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opp</w:t>
            </w:r>
            <w:proofErr w:type="spellEnd"/>
          </w:p>
          <w:p w14:paraId="0D629437" w14:textId="77777777" w:rsidR="001A3F05" w:rsidRDefault="001A3F0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CAB648" w14:textId="77777777" w:rsidR="001A3F05" w:rsidRDefault="001A3F0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BFE510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C368DD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9A95CA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71465E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A551C5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3EF9AA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FCB56A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2C8885D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03328" behindDoc="1" locked="0" layoutInCell="1" allowOverlap="1" wp14:anchorId="0183AD9F" wp14:editId="33A84DBB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72" name="Picture 17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2241E25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2EA53A6C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1A3F05" w:rsidRPr="00BB79C3" w14:paraId="0D7EEB0C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505BF02" w14:textId="6C73B2FC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Having an Orgy in the clear room</w:t>
            </w:r>
          </w:p>
          <w:p w14:paraId="2DA66941" w14:textId="6420B841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49870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7D766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33727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BAB8B6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4CFF86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F3969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E5E432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4F701FD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08448" behindDoc="1" locked="0" layoutInCell="1" allowOverlap="1" wp14:anchorId="5ABAD5C6" wp14:editId="4CA8064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73" name="Picture 17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B8348F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0471EC6" w14:textId="0C738C65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Andrezej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and Aidan’s rough intercourse</w:t>
            </w:r>
          </w:p>
          <w:p w14:paraId="037458B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7D1717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EB8B5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4CAAF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46DDC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B8042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83F740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05B13D2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09472" behindDoc="1" locked="0" layoutInCell="1" allowOverlap="1" wp14:anchorId="65059ED1" wp14:editId="23AAADA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74" name="Picture 17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B84A29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A5F54E0" w14:textId="61DFC2D1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Fred Strong</w:t>
            </w:r>
          </w:p>
          <w:p w14:paraId="2647E85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A86E8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A5EC1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600D0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E055A8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42C388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540668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86A0F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DB089D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1E64ECC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10496" behindDoc="1" locked="0" layoutInCell="1" allowOverlap="1" wp14:anchorId="65D42DC4" wp14:editId="17EC931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75" name="Picture 17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B69A0D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4BD21D" w14:textId="77777777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yler Cordy</w:t>
            </w:r>
          </w:p>
          <w:p w14:paraId="7DC867FE" w14:textId="77777777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4A63BA" w14:textId="77777777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E09224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533210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B4787E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7F23D0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8D9238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2F35E6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33A44E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07424" behindDoc="1" locked="0" layoutInCell="1" allowOverlap="1" wp14:anchorId="69D3BFDB" wp14:editId="7B7420FA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76" name="Picture 17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32FF75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5EFA9F7A" w14:textId="6F0A6E14" w:rsidR="001A3F05" w:rsidRDefault="001A3F05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1A3F05" w:rsidRPr="00BB79C3" w14:paraId="5FC1B27F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F97CAFE" w14:textId="726C2E6E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Getting your fourth email about sharing the stage</w:t>
            </w:r>
          </w:p>
          <w:p w14:paraId="6D533D20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5CE01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0CFEA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92775C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F9AF5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C912F8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E996ED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64FCBF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13568" behindDoc="1" locked="0" layoutInCell="1" allowOverlap="1" wp14:anchorId="79BBDDE6" wp14:editId="373CC2C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77" name="Picture 17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E511367" w14:textId="77777777" w:rsidR="001A3F05" w:rsidRPr="00D608C1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7625199" w14:textId="3D7ABDD0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xel’s life lessons</w:t>
            </w:r>
          </w:p>
          <w:p w14:paraId="41E14C1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313C0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D9271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BEA1D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54475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41CD51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6E67C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91195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85C75F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6C3E33C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14592" behindDoc="1" locked="0" layoutInCell="1" allowOverlap="1" wp14:anchorId="310940CF" wp14:editId="4B0809F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78" name="Picture 17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955DA00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F68B6D1" w14:textId="505272FE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Josh Del Pino’s camera</w:t>
            </w:r>
          </w:p>
          <w:p w14:paraId="76061B0F" w14:textId="5179A536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3A529A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7FE69C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BEFADC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AAC46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3E893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22502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46AC8DB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FA852B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15616" behindDoc="1" locked="0" layoutInCell="1" allowOverlap="1" wp14:anchorId="0E73D8A6" wp14:editId="0D4B127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79" name="Picture 17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77A62E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309CF1" w14:textId="77C4D824" w:rsidR="001A3F05" w:rsidRDefault="001A3F0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avid Johns</w:t>
            </w:r>
          </w:p>
          <w:p w14:paraId="2D01BAC5" w14:textId="77777777" w:rsidR="001A3F05" w:rsidRDefault="001A3F0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66DCA7" w14:textId="77777777" w:rsidR="001A3F05" w:rsidRDefault="001A3F0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2BB847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494BD1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EE6A78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773364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FB6D33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99309E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EAF73D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91BB0D5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12544" behindDoc="1" locked="0" layoutInCell="1" allowOverlap="1" wp14:anchorId="140F9DD2" wp14:editId="3626452D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0" name="Picture 18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5BB4C5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2732B7CB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1A3F05" w:rsidRPr="00BB79C3" w14:paraId="2458B246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4E9A47B" w14:textId="07457C81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sexy Stumptown barista</w:t>
            </w:r>
          </w:p>
          <w:p w14:paraId="3257BD3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024868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A0B9C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04458A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EC79B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06B00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9D00F8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3B1BE9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1EAA901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17664" behindDoc="1" locked="0" layoutInCell="1" allowOverlap="1" wp14:anchorId="7538988D" wp14:editId="174144D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1" name="Picture 18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067738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5E6ABF6" w14:textId="22ACA535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alking about the size of your penis in a poem that James Watson loved so much he published it in The Cardinal</w:t>
            </w:r>
          </w:p>
          <w:p w14:paraId="7D5FB23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45BF00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BD521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04310E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52DA85A1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18688" behindDoc="1" locked="0" layoutInCell="1" allowOverlap="1" wp14:anchorId="3DF9FFD6" wp14:editId="3AD87C8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2" name="Picture 18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4455D6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41C7F07" w14:textId="7ACE266A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age Dining</w:t>
            </w:r>
          </w:p>
          <w:p w14:paraId="2441DDC7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E5D18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A4887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13A480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9AC4F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82814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A598CC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E37916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A93CED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5B93143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19712" behindDoc="1" locked="0" layoutInCell="1" allowOverlap="1" wp14:anchorId="1E2DFAF8" wp14:editId="6501D13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3" name="Picture 18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47B135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A2B604" w14:textId="3B89EF31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Nick Lew</w:t>
            </w:r>
          </w:p>
          <w:p w14:paraId="2D2DB27D" w14:textId="77777777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2522C7" w14:textId="77777777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B3FD11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0047AC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CA6ACD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7001BB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FF32CE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CA9B62" w14:textId="6F2B88E6" w:rsidR="004005D2" w:rsidRDefault="004005D2" w:rsidP="004005D2">
            <w:pPr>
              <w:pStyle w:val="TableContents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742FD471" w14:textId="77777777" w:rsidR="004005D2" w:rsidRPr="004005D2" w:rsidRDefault="004005D2" w:rsidP="004005D2">
            <w:pPr>
              <w:pStyle w:val="TableContents"/>
              <w:rPr>
                <w:rFonts w:ascii="Arial" w:hAnsi="Arial"/>
                <w:b/>
                <w:bCs/>
                <w:sz w:val="22"/>
                <w:szCs w:val="32"/>
              </w:rPr>
            </w:pPr>
          </w:p>
          <w:p w14:paraId="213E6EE1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16640" behindDoc="1" locked="0" layoutInCell="1" allowOverlap="1" wp14:anchorId="11C3EBA6" wp14:editId="2433E96B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4" name="Picture 18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330707F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7E2DE787" w14:textId="77777777" w:rsidR="001A3F05" w:rsidRDefault="001A3F05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1A3F05" w:rsidRPr="00BB79C3" w14:paraId="59F39FEE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003B9C3" w14:textId="7243B706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Getting handsy on David John’s couch</w:t>
            </w:r>
          </w:p>
          <w:p w14:paraId="2AD145E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FA1D1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3BF958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D958B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2E5E9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EECFF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AC46A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1EBF3E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529B9A2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22784" behindDoc="1" locked="0" layoutInCell="1" allowOverlap="1" wp14:anchorId="2A14E7C8" wp14:editId="7F0C9F8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5" name="Picture 18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6764BFF" w14:textId="77777777" w:rsidR="001A3F05" w:rsidRPr="00D608C1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E712B50" w14:textId="62BC464D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Seattle Academy of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Farts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and Sciences</w:t>
            </w:r>
          </w:p>
          <w:p w14:paraId="76976650" w14:textId="0732551C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3D0B7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EEA12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A896A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A9585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AE03B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D1CA6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4F2829" w14:textId="37080E1A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FC49D0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23808" behindDoc="1" locked="0" layoutInCell="1" allowOverlap="1" wp14:anchorId="2250B68B" wp14:editId="0D77A47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6" name="Picture 18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4CA456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010A32C" w14:textId="5AA4554A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The feeling you get when everyone in the bathroom is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Juuling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while you pee</w:t>
            </w:r>
          </w:p>
          <w:p w14:paraId="59509EA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E289E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D1A06A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03C42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5889DC7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519C01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24832" behindDoc="1" locked="0" layoutInCell="1" allowOverlap="1" wp14:anchorId="41ED95B7" wp14:editId="52956C9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7" name="Picture 18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7EA582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BC12DE" w14:textId="14C0634E" w:rsidR="001A3F05" w:rsidRDefault="001A3F05" w:rsidP="001A3F05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gender-neutral bathroom</w:t>
            </w:r>
          </w:p>
          <w:p w14:paraId="6F2CB154" w14:textId="77777777" w:rsidR="001A3F05" w:rsidRDefault="001A3F0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9BC5D3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00EF1F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E225F8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D76D4A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8893B0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969EAE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524797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8911F2E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21760" behindDoc="1" locked="0" layoutInCell="1" allowOverlap="1" wp14:anchorId="4972BD68" wp14:editId="51D92A9A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8" name="Picture 18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26611CF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50C613D5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1A3F05" w:rsidRPr="00BB79C3" w14:paraId="7B8EA31F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24B4739" w14:textId="2D9FC569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 terrifying talk with Conner</w:t>
            </w:r>
          </w:p>
          <w:p w14:paraId="4CF846C6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BFF78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8757C6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3F121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A59096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A8A5FA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F45FB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086E35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0578BDC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26880" behindDoc="1" locked="0" layoutInCell="1" allowOverlap="1" wp14:anchorId="13443E66" wp14:editId="3C1A8A7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9" name="Picture 18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4160D16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D00AD87" w14:textId="67FADB7D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etting adopted by Lily Hotchkiss</w:t>
            </w:r>
          </w:p>
          <w:p w14:paraId="1DC33389" w14:textId="649CE28A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ABA4D1" w14:textId="60DEDA36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664639" w14:textId="4EA0D52B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1EB20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0DF82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F5970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B0D86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6B3CBE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7C05FD8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27904" behindDoc="1" locked="0" layoutInCell="1" allowOverlap="1" wp14:anchorId="613F1F5E" wp14:editId="4DA34A1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90" name="Picture 19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CDBBB0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4A21C4F" w14:textId="12C88893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pirit Week</w:t>
            </w:r>
          </w:p>
          <w:p w14:paraId="3A24E1B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F3C2E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8821A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80F84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C1EDD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CD814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E67C7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41564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984127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3E086111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28928" behindDoc="1" locked="0" layoutInCell="1" allowOverlap="1" wp14:anchorId="0C5D3DC1" wp14:editId="7016C4D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91" name="Picture 19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280923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76BF17" w14:textId="0D4E0AF8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dvanced Film</w:t>
            </w:r>
          </w:p>
          <w:p w14:paraId="5B8DD781" w14:textId="77777777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915D55" w14:textId="77777777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B66E2E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ADAE8E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0E613F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B5517B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0399E1" w14:textId="322C2E91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034F3C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330293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F69B95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25856" behindDoc="1" locked="0" layoutInCell="1" allowOverlap="1" wp14:anchorId="348A60FF" wp14:editId="3BB7D7E6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92" name="Picture 19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1BB5A94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785EFC85" w14:textId="20F7E416" w:rsidR="001A3F05" w:rsidRDefault="001A3F05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1A3F05" w:rsidRPr="00BB79C3" w14:paraId="47CF7764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411797F" w14:textId="056B328E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Peter Clark’s raw dad energy</w:t>
            </w:r>
          </w:p>
          <w:p w14:paraId="3D6ECD76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CCF6EA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29610C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7CF4B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C58F0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0C413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2E3CF0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E47CE1" w14:textId="6CD08F18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997BEB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32000" behindDoc="1" locked="0" layoutInCell="1" allowOverlap="1" wp14:anchorId="264F7414" wp14:editId="5124E34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93" name="Picture 19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D7B9ABE" w14:textId="77777777" w:rsidR="001A3F05" w:rsidRPr="00D608C1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9EC29F7" w14:textId="0C8EDDDA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The juggling </w:t>
            </w:r>
            <w:proofErr w:type="gramStart"/>
            <w:r>
              <w:rPr>
                <w:rFonts w:ascii="Arial" w:hAnsi="Arial"/>
                <w:b/>
                <w:bCs/>
                <w:sz w:val="32"/>
                <w:szCs w:val="32"/>
              </w:rPr>
              <w:t>club</w:t>
            </w:r>
            <w:proofErr w:type="gramEnd"/>
          </w:p>
          <w:p w14:paraId="5FE1A89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12B26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5248A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B9C320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7F6CA7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782E31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90DA6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16872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4B49FE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76626DE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33024" behindDoc="1" locked="0" layoutInCell="1" allowOverlap="1" wp14:anchorId="0F2F131A" wp14:editId="1BFC81C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94" name="Picture 19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91F7F47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862958C" w14:textId="4AF66C54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ucas Sherman’s Weekly email</w:t>
            </w:r>
          </w:p>
          <w:p w14:paraId="6AA6ABE7" w14:textId="171DB182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2F93FA" w14:textId="614CD029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DA95C7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0FCBAA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050E3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0090C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BE1E58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39EF4D5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04234136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34048" behindDoc="1" locked="0" layoutInCell="1" allowOverlap="1" wp14:anchorId="410C2F2C" wp14:editId="0B7A907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95" name="Picture 19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789601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37A03A" w14:textId="004CD3F7" w:rsidR="001A3F05" w:rsidRDefault="001A3F0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elanie Reed</w:t>
            </w:r>
          </w:p>
          <w:p w14:paraId="1E6C5D3C" w14:textId="77777777" w:rsidR="001A3F05" w:rsidRDefault="001A3F0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0ABD6C" w14:textId="77777777" w:rsidR="001A3F05" w:rsidRDefault="001A3F0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117E5F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29EDCF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94FC3B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9D6211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C7D89A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CD6F26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2DF186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5979106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30976" behindDoc="1" locked="0" layoutInCell="1" allowOverlap="1" wp14:anchorId="7803F047" wp14:editId="4A25BA98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96" name="Picture 19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2A369DF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32216FEC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1A3F05" w:rsidRPr="00BB79C3" w14:paraId="31D72912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05694A4" w14:textId="07C912DB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earing your college sweatshirt to school a day after getting accepted</w:t>
            </w:r>
          </w:p>
          <w:p w14:paraId="0491173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3394C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E09327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7A23B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B940E8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FBCFCE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406015A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36096" behindDoc="1" locked="0" layoutInCell="1" allowOverlap="1" wp14:anchorId="24743B27" wp14:editId="1A0E0A2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97" name="Picture 19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12AD52C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340D35A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etting adopted by Lily Hotchkiss</w:t>
            </w:r>
          </w:p>
          <w:p w14:paraId="08F8D96C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B9C0C7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25632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59358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67EAB0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A34FE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3E502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96ABB5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0546250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37120" behindDoc="1" locked="0" layoutInCell="1" allowOverlap="1" wp14:anchorId="27A862D8" wp14:editId="01E4C8C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98" name="Picture 19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F0786E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49BC180" w14:textId="635344A6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Preparing students for college and life</w:t>
            </w:r>
          </w:p>
          <w:p w14:paraId="065B211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1073A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31856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D812B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53D7B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8684E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A494F1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F2A16D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6E27B9C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38144" behindDoc="1" locked="0" layoutInCell="1" allowOverlap="1" wp14:anchorId="40F7E2CC" wp14:editId="00C477C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99" name="Picture 19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5102F3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F10682" w14:textId="3F99B79C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ave Thomas</w:t>
            </w:r>
          </w:p>
          <w:p w14:paraId="319390C7" w14:textId="77777777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25FD2F" w14:textId="77777777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6EB437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04680A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181B1B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D49B9F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63012B" w14:textId="77777777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30C9BA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B7CF32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9476D9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35072" behindDoc="1" locked="0" layoutInCell="1" allowOverlap="1" wp14:anchorId="0C345C66" wp14:editId="4FC96AA1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00" name="Picture 20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4A039D3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60F5E2FA" w14:textId="77777777" w:rsidR="001A3F05" w:rsidRDefault="001A3F05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C1827" w:rsidRPr="00BB79C3" w14:paraId="2D118769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A4D88FD" w14:textId="06DC6473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Advanced film</w:t>
            </w:r>
          </w:p>
          <w:p w14:paraId="50064B1F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8D21DC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58C77E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EA0D0E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03BB95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4039B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F3F61C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35399B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EFDA4E" w14:textId="77777777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496E1D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41216" behindDoc="1" locked="0" layoutInCell="1" allowOverlap="1" wp14:anchorId="34CEB9C4" wp14:editId="79B9756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01" name="Picture 20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B63BAF8" w14:textId="77777777" w:rsidR="00DC1827" w:rsidRPr="00D608C1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F41351E" w14:textId="76859E4A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Seattle Academy boy’s lacrosse team</w:t>
            </w:r>
          </w:p>
          <w:p w14:paraId="739F8C8C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DFD018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3EFEAA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BC8059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949FD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C4B5D9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812F42" w14:textId="0F50BB84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FFEC042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42240" behindDoc="1" locked="0" layoutInCell="1" allowOverlap="1" wp14:anchorId="5AD920FE" wp14:editId="56D39BC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02" name="Picture 20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22702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D7BBEB9" w14:textId="30687B74" w:rsidR="00DC1827" w:rsidRDefault="00DC1827" w:rsidP="00DC182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Seattle Academy girl’s lacrosse team</w:t>
            </w:r>
          </w:p>
          <w:p w14:paraId="68AC5ADE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26F3C8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63002B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0A5A8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3F858C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F30E8B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2188D0" w14:textId="27E1A373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98A8D6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43264" behindDoc="1" locked="0" layoutInCell="1" allowOverlap="1" wp14:anchorId="0F0CADB0" wp14:editId="747004D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03" name="Picture 20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35F4305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9ADCCD" w14:textId="198A0161" w:rsidR="00DC1827" w:rsidRDefault="00DC1827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eing White</w:t>
            </w:r>
          </w:p>
          <w:p w14:paraId="781570F9" w14:textId="77777777" w:rsidR="00DC1827" w:rsidRDefault="00DC1827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9BEBC1" w14:textId="77777777" w:rsidR="00DC1827" w:rsidRDefault="00DC1827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B02927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276F13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DCDE55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4A1FB9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AFC291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C7FDA9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5AECB9" w14:textId="77777777" w:rsidR="00DC1827" w:rsidRPr="00BB79C3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E38551E" w14:textId="77777777" w:rsidR="00DC1827" w:rsidRPr="00BB79C3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40192" behindDoc="1" locked="0" layoutInCell="1" allowOverlap="1" wp14:anchorId="08768606" wp14:editId="46004675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04" name="Picture 20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226268E" w14:textId="77777777" w:rsidR="00DC1827" w:rsidRPr="00BB79C3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3CA1FA71" w14:textId="77777777" w:rsidR="00DC1827" w:rsidRPr="00BB79C3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C1827" w:rsidRPr="00BB79C3" w14:paraId="76E7C71E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4849021" w14:textId="19C499EF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Fucking in the dark room</w:t>
            </w:r>
          </w:p>
          <w:p w14:paraId="26521E3F" w14:textId="375F281C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92901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99F251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F1ED55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2AC2E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83D67C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C8204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8BE7DE" w14:textId="77777777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494AE479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45312" behindDoc="1" locked="0" layoutInCell="1" allowOverlap="1" wp14:anchorId="139BCBC6" wp14:editId="5AE5398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05" name="Picture 20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92BD1F8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122F309" w14:textId="437ABC49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OG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SAAS</w:t>
            </w:r>
          </w:p>
          <w:p w14:paraId="569621BF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D24EE0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28C078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6C7972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7BF54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7E6CD5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21E367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1D867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BD395D" w14:textId="77777777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684E5F60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46336" behindDoc="1" locked="0" layoutInCell="1" allowOverlap="1" wp14:anchorId="26DCDEA4" wp14:editId="0255F0F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06" name="Picture 20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1ADE7BA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79F9C18" w14:textId="21B17E30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ocaine-infused children</w:t>
            </w:r>
          </w:p>
          <w:p w14:paraId="3134102C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5D3E74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31B325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B2657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EB4399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8D156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7BF66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A988F1" w14:textId="1BD9E451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7F75B1F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47360" behindDoc="1" locked="0" layoutInCell="1" allowOverlap="1" wp14:anchorId="36097D09" wp14:editId="250E852F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07" name="Picture 20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76F785F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F65CFF" w14:textId="079C7B6D" w:rsidR="00DC1827" w:rsidRDefault="00DC1827" w:rsidP="00DC1827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sher’s communist manifesto</w:t>
            </w:r>
          </w:p>
          <w:p w14:paraId="2D5A774F" w14:textId="77777777" w:rsidR="00DC1827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9FCEEB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D1D035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2D5BFE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2F0ED9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5939B3" w14:textId="77777777" w:rsidR="00DC1827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0781F1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10B2F8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AECBAE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44288" behindDoc="1" locked="0" layoutInCell="1" allowOverlap="1" wp14:anchorId="39182E6C" wp14:editId="6FB9B09C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08" name="Picture 20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2C8A827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140BBA54" w14:textId="063837B6" w:rsidR="00DC1827" w:rsidRDefault="00DC1827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C1827" w:rsidRPr="00BB79C3" w14:paraId="6B9FD46A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DAD6F3D" w14:textId="752C8E0D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 xml:space="preserve">Lauren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anauer</w:t>
            </w:r>
            <w:proofErr w:type="spellEnd"/>
          </w:p>
          <w:p w14:paraId="6191694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8094C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D82A73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E1524C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1F0341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CC9FB2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17234B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B1AD7E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598BEB" w14:textId="77777777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759ABB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50432" behindDoc="1" locked="0" layoutInCell="1" allowOverlap="1" wp14:anchorId="4811F021" wp14:editId="7335EC9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09" name="Picture 20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61D29D5" w14:textId="77777777" w:rsidR="00DC1827" w:rsidRPr="00D608C1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7DA7326" w14:textId="02B3E08A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Seattle Academy Robotics Team</w:t>
            </w:r>
          </w:p>
          <w:p w14:paraId="02803713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CD8535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7C09A9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8B8D33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B4AEE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A69170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262E09" w14:textId="77777777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1C0D987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51456" behindDoc="1" locked="0" layoutInCell="1" allowOverlap="1" wp14:anchorId="76C33FF0" wp14:editId="3B78D29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10" name="Picture 21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E65C3B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113369A" w14:textId="0D9F7609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aroline Sweeney</w:t>
            </w:r>
          </w:p>
          <w:p w14:paraId="397FEB6C" w14:textId="7B7751E4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8D98DB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227F0B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70C5A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5C614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0CBC0F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974837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BA4BBB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F83865" w14:textId="77777777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698775F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52480" behindDoc="1" locked="0" layoutInCell="1" allowOverlap="1" wp14:anchorId="25340D87" wp14:editId="58F7B4A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11" name="Picture 21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2285AF2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35AAD1" w14:textId="63154CFD" w:rsidR="00DC1827" w:rsidRDefault="00DC1827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teve Retz’s two cats</w:t>
            </w:r>
          </w:p>
          <w:p w14:paraId="72E6D08A" w14:textId="77777777" w:rsidR="00DC1827" w:rsidRDefault="00DC1827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DB3C51" w14:textId="77777777" w:rsidR="00DC1827" w:rsidRDefault="00DC1827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A59E68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FE2DCE" w14:textId="77777777" w:rsidR="00DC1827" w:rsidRPr="00BB79C3" w:rsidRDefault="00DC1827" w:rsidP="00DC182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3015F2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C6C426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5FBA78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819789" w14:textId="77777777" w:rsidR="00DC1827" w:rsidRPr="00BB79C3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39F4C0A" w14:textId="77777777" w:rsidR="00DC1827" w:rsidRPr="00BB79C3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49408" behindDoc="1" locked="0" layoutInCell="1" allowOverlap="1" wp14:anchorId="31D9745B" wp14:editId="7E51A82A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12" name="Picture 21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13523B4" w14:textId="77777777" w:rsidR="00DC1827" w:rsidRPr="00BB79C3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2EA784D6" w14:textId="77777777" w:rsidR="00DC1827" w:rsidRPr="00BB79C3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C1827" w:rsidRPr="00BB79C3" w14:paraId="25BFBF13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89B783A" w14:textId="7521588E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The civil disobedience </w:t>
            </w:r>
            <w:proofErr w:type="gramStart"/>
            <w:r>
              <w:rPr>
                <w:rFonts w:ascii="Arial" w:hAnsi="Arial"/>
                <w:b/>
                <w:bCs/>
                <w:sz w:val="32"/>
                <w:szCs w:val="32"/>
              </w:rPr>
              <w:t>project</w:t>
            </w:r>
            <w:proofErr w:type="gramEnd"/>
          </w:p>
          <w:p w14:paraId="2F60333F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9ABA20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E326FC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5B3E5A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73F45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727351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BEDAF9" w14:textId="3C805912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6E32F30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54528" behindDoc="1" locked="0" layoutInCell="1" allowOverlap="1" wp14:anchorId="1DAD3CAF" wp14:editId="19FDCEEF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13" name="Picture 21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4962F22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09B1E5D" w14:textId="196965B8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Catholic Priesthood</w:t>
            </w:r>
          </w:p>
          <w:p w14:paraId="09E8CF0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D4A16E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41C277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CE305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213CAA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213579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0D5C91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A4F905" w14:textId="698E8AED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3F2268E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55552" behindDoc="1" locked="0" layoutInCell="1" allowOverlap="1" wp14:anchorId="38F853A2" wp14:editId="29AD392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14" name="Picture 21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BE0B72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4CA09E7" w14:textId="230F17DD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uying your kid’s college acceptance</w:t>
            </w:r>
          </w:p>
          <w:p w14:paraId="75EAB590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443C90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D445D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8827A9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66879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6C75CF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F06AC1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3C3ED0" w14:textId="0A630537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7427D18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56576" behindDoc="1" locked="0" layoutInCell="1" allowOverlap="1" wp14:anchorId="75767C0F" wp14:editId="5D82450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15" name="Picture 21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CC5B8CB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D92B50" w14:textId="535F52AF" w:rsidR="00287863" w:rsidRDefault="00287863" w:rsidP="00287863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outliers project</w:t>
            </w:r>
          </w:p>
          <w:p w14:paraId="5B5795E2" w14:textId="77777777" w:rsidR="00DC1827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1DDF4F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0CBC3A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9DF7CE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3861B1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08A490" w14:textId="77777777" w:rsidR="00DC1827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9DD2F2" w14:textId="77777777" w:rsidR="00DC1827" w:rsidRPr="008D62B5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4EB27551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E641A2" w14:textId="77777777" w:rsidR="00287863" w:rsidRDefault="00287863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4B7161" w14:textId="0AF3ED60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53504" behindDoc="1" locked="0" layoutInCell="1" allowOverlap="1" wp14:anchorId="69A022CB" wp14:editId="3F63B77D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16" name="Picture 21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C495E9E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35BDFDE3" w14:textId="77777777" w:rsidR="00DC1827" w:rsidRDefault="00DC1827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8D62B5" w:rsidRPr="00BB79C3" w14:paraId="439C9E5D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B9A4501" w14:textId="0DDFDB36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Divorced parents</w:t>
            </w:r>
          </w:p>
          <w:p w14:paraId="085606A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497BC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1F201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20050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6DA72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B1385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CB208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AC648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98E4B6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28ADBE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59648" behindDoc="1" locked="0" layoutInCell="1" allowOverlap="1" wp14:anchorId="2DAAFF98" wp14:editId="141C2B2F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17" name="Picture 21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4231931" w14:textId="77777777" w:rsidR="008D62B5" w:rsidRPr="00D608C1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18A3256" w14:textId="5B889053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lcolm Gladwell</w:t>
            </w:r>
          </w:p>
          <w:p w14:paraId="2115A382" w14:textId="562E8685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EB836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B9D64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5EFF4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73D60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E5B95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03CAF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8E64D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BE3570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314D42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60672" behindDoc="1" locked="0" layoutInCell="1" allowOverlap="1" wp14:anchorId="17B1700F" wp14:editId="0D24BBF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18" name="Picture 21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11C3E3A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38C1149" w14:textId="11FC81F3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helsea Wilcox</w:t>
            </w:r>
          </w:p>
          <w:p w14:paraId="6F8002A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F3629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1925A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C71EE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F8B76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A14C4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F71EE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6A1E3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1740EA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E22056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61696" behindDoc="1" locked="0" layoutInCell="1" allowOverlap="1" wp14:anchorId="554B4493" wp14:editId="4392997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19" name="Picture 21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A35592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AAABED" w14:textId="22E84C5D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Holy Names</w:t>
            </w:r>
          </w:p>
          <w:p w14:paraId="44C642B5" w14:textId="7777777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926CC0" w14:textId="7777777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62F0CA" w14:textId="7777777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BC7D13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17404F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0ADAA8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735591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A6834D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0802E8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3644145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58624" behindDoc="1" locked="0" layoutInCell="1" allowOverlap="1" wp14:anchorId="6A1535F3" wp14:editId="4AC3AA6E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20" name="Picture 22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828B662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1CE97790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8D62B5" w:rsidRPr="00BB79C3" w14:paraId="7809DE88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A742176" w14:textId="78EA516F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omankind</w:t>
            </w:r>
          </w:p>
          <w:p w14:paraId="5042F7B3" w14:textId="342568EB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36BF8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34973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9AE42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2FF36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998FA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2906A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F2471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9D5773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130D5C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63744" behindDoc="1" locked="0" layoutInCell="1" allowOverlap="1" wp14:anchorId="4F6E212A" wp14:editId="4EFB34F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21" name="Picture 22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9862F0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BC5E892" w14:textId="7CC78AB1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arfield kids</w:t>
            </w:r>
          </w:p>
          <w:p w14:paraId="0E20B19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77F89D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89752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5F418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61263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03EDD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C80D2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AC4B2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CB2E44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1BADB8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64768" behindDoc="1" locked="0" layoutInCell="1" allowOverlap="1" wp14:anchorId="162C4A2B" wp14:editId="3C2603F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22" name="Picture 22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884379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F215F4F" w14:textId="220A451B" w:rsidR="008D62B5" w:rsidRDefault="00262B72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 violation of our most basic human rights.</w:t>
            </w:r>
          </w:p>
          <w:p w14:paraId="6E524A0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EE601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E8DD6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8153E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7C052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DE935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C75936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BB60F9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65792" behindDoc="1" locked="0" layoutInCell="1" allowOverlap="1" wp14:anchorId="19726130" wp14:editId="5407351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23" name="Picture 22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281A6D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EA77C5" w14:textId="19EFB4AD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onner’s Office</w:t>
            </w:r>
          </w:p>
          <w:p w14:paraId="5801AF76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B5151D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F7CBCE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52889D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4F9C4B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2BB7FF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3E87CE" w14:textId="77777777" w:rsidR="008D62B5" w:rsidRP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50ECBF54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74DD06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4FEB0D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62720" behindDoc="1" locked="0" layoutInCell="1" allowOverlap="1" wp14:anchorId="338CBE93" wp14:editId="3977D39C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24" name="Picture 22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7F90A39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7BD3C4F7" w14:textId="1E1A9D3C" w:rsidR="008D62B5" w:rsidRDefault="008D62B5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8D62B5" w:rsidRPr="00BB79C3" w14:paraId="09679325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ED6457D" w14:textId="3D9CC6D5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Juul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rooms</w:t>
            </w:r>
          </w:p>
          <w:p w14:paraId="3D348FE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821D7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B111B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011E6D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F914F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A6FC2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23967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50459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89D2ED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A6D7C4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68864" behindDoc="1" locked="0" layoutInCell="1" allowOverlap="1" wp14:anchorId="62D6B5A5" wp14:editId="6203797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25" name="Picture 22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5449F42" w14:textId="77777777" w:rsidR="008D62B5" w:rsidRPr="00D608C1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49E720D" w14:textId="0950B5E1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Chatterbox</w:t>
            </w:r>
          </w:p>
          <w:p w14:paraId="785E308F" w14:textId="5079C42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66DCB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8A5D1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21819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752FA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B31E6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A1F00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81B5CD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2845FA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E114CC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69888" behindDoc="1" locked="0" layoutInCell="1" allowOverlap="1" wp14:anchorId="3A58CEF6" wp14:editId="7C08745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26" name="Picture 22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8BA662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2EFC354" w14:textId="70941019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erald calling you “buddy”</w:t>
            </w:r>
          </w:p>
          <w:p w14:paraId="532550B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968F9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0E76A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EAE1B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E2561D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0E913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E4EBE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3AD45B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DF1A64A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70912" behindDoc="1" locked="0" layoutInCell="1" allowOverlap="1" wp14:anchorId="6B63A6DC" wp14:editId="690538EF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27" name="Picture 22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A8528D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7CB6A4" w14:textId="15DD555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hen Brook’s balls dropped</w:t>
            </w:r>
          </w:p>
          <w:p w14:paraId="08779935" w14:textId="7777777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3D41BF" w14:textId="7777777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101EC5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793213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82D9D3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EB1BBD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940251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29C367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73A286C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67840" behindDoc="1" locked="0" layoutInCell="1" allowOverlap="1" wp14:anchorId="08662223" wp14:editId="51384F1D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28" name="Picture 22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D2DA78D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0B81B0C8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8D62B5" w:rsidRPr="00BB79C3" w14:paraId="5D704C03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584A58A" w14:textId="3EEA4A88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bar on the ferry</w:t>
            </w:r>
          </w:p>
          <w:p w14:paraId="3D3A2BDB" w14:textId="7BB15256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B0AF0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CF9AB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6E3FE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97802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1D1BB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BCD50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456B7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39CDF0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A9E521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72960" behindDoc="1" locked="0" layoutInCell="1" allowOverlap="1" wp14:anchorId="783FE06D" wp14:editId="4591AE1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29" name="Picture 22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6C1324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CB18390" w14:textId="1F86367E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ntidote by Tyler Cordy</w:t>
            </w:r>
          </w:p>
          <w:p w14:paraId="3110FBA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926B4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29DB6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D203C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E71C6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3A00C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3C85D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E7881C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45D6F7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73984" behindDoc="1" locked="0" layoutInCell="1" allowOverlap="1" wp14:anchorId="00D03878" wp14:editId="4F13091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30" name="Picture 23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F8927A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BC31732" w14:textId="7EE7123B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Packing a thong for the Yukon</w:t>
            </w:r>
          </w:p>
          <w:p w14:paraId="465DB7B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5E16E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A0E4C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753F6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0DD9D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6ABFE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5106F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8509D9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DD794B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75008" behindDoc="1" locked="0" layoutInCell="1" allowOverlap="1" wp14:anchorId="2850ABB9" wp14:editId="39D89A8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31" name="Picture 23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26FE90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67257B" w14:textId="2DE70AF0" w:rsidR="008D62B5" w:rsidRDefault="008D62B5" w:rsidP="008D62B5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rian Urrutia, drunk, at Dick’s</w:t>
            </w:r>
            <w:r w:rsidR="00331A30">
              <w:rPr>
                <w:rFonts w:ascii="Arial" w:hAnsi="Arial"/>
                <w:b/>
                <w:bCs/>
                <w:sz w:val="32"/>
                <w:szCs w:val="32"/>
              </w:rPr>
              <w:t xml:space="preserve"> Drive-in</w:t>
            </w:r>
          </w:p>
          <w:p w14:paraId="7E15C030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7AEFD8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4FF56E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874D23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A6F8D5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A4B0EF" w14:textId="77777777" w:rsidR="008D62B5" w:rsidRP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1E24AB73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D22075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3425DC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71936" behindDoc="1" locked="0" layoutInCell="1" allowOverlap="1" wp14:anchorId="45ACB0A4" wp14:editId="0D0152A2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32" name="Picture 23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A9D3E6A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3820F152" w14:textId="77777777" w:rsidR="008D62B5" w:rsidRDefault="008D62B5" w:rsidP="008D62B5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8D62B5" w:rsidRPr="00BB79C3" w14:paraId="6EE9A12E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A13F481" w14:textId="68EFCBA8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Alana Bell talking about white privilege</w:t>
            </w:r>
          </w:p>
          <w:p w14:paraId="4A97DCB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FC43B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BF4D8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0EF44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BE7B4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8AFADA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C6444E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137264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78080" behindDoc="1" locked="0" layoutInCell="1" allowOverlap="1" wp14:anchorId="1220B57D" wp14:editId="0BDF4A6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33" name="Picture 23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BC41F46" w14:textId="77777777" w:rsidR="008D62B5" w:rsidRPr="00D608C1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58B7602" w14:textId="1FA81109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iversity, equity, and inclusion</w:t>
            </w:r>
          </w:p>
          <w:p w14:paraId="623B16F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EE208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62F0D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BDAC5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8854D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2BF63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91F06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C07762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FB0CDE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79104" behindDoc="1" locked="0" layoutInCell="1" allowOverlap="1" wp14:anchorId="10367B5C" wp14:editId="15272A6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34" name="Picture 23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CD7246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49D54D2" w14:textId="22F5F369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irl Power</w:t>
            </w:r>
          </w:p>
          <w:p w14:paraId="12CBD35C" w14:textId="5087B831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B220B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78267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67BBD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9D9AB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4645F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F7C20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DB12C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6B6741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6650D1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80128" behindDoc="1" locked="0" layoutInCell="1" allowOverlap="1" wp14:anchorId="1A926AD1" wp14:editId="7E188CA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35" name="Picture 23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DB41B7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8DDA6E" w14:textId="22C66F0A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enior skip day</w:t>
            </w:r>
          </w:p>
          <w:p w14:paraId="319EA175" w14:textId="7777777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0164AA" w14:textId="7777777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7F71CC" w14:textId="7777777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3D871D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751B82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AD1800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7EA6AB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CCD2D3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C0C749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AAA252B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77056" behindDoc="1" locked="0" layoutInCell="1" allowOverlap="1" wp14:anchorId="0ED8830A" wp14:editId="2327DC18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36" name="Picture 23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60C0CF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46D1850A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8D62B5" w:rsidRPr="00BB79C3" w14:paraId="3E7E6620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1527097" w14:textId="34DF97E1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elinda’s grouchy emails</w:t>
            </w:r>
          </w:p>
          <w:p w14:paraId="22B5FE9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F3AC8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2DDB0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3899A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6B43A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1043E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09B8A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FDC04D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EC7177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82176" behindDoc="1" locked="0" layoutInCell="1" allowOverlap="1" wp14:anchorId="4B3346CE" wp14:editId="09302E9F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37" name="Picture 23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6DB699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CA66BA1" w14:textId="5C9B92E6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 discussion about race, gender, and sexuality by SAAS students</w:t>
            </w:r>
          </w:p>
          <w:p w14:paraId="077BBD0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0EAE1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38D92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EFAD9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E386C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B70D35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382A70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83200" behindDoc="1" locked="0" layoutInCell="1" allowOverlap="1" wp14:anchorId="18793ED0" wp14:editId="7E6B7C1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38" name="Picture 23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4DE21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4E8BCC4" w14:textId="4758B65E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three Trump supporters at SAAS</w:t>
            </w:r>
          </w:p>
          <w:p w14:paraId="7F9E8E8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CFD83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A7A9B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26166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37A6E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0A81BA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1F6AA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4B5759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C629A2A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84224" behindDoc="1" locked="0" layoutInCell="1" allowOverlap="1" wp14:anchorId="7C855A78" wp14:editId="22ECAA3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39" name="Picture 23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DC13D3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A99065" w14:textId="6515590B" w:rsidR="008D62B5" w:rsidRDefault="008D62B5" w:rsidP="008D62B5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dark web</w:t>
            </w:r>
          </w:p>
          <w:p w14:paraId="0E9A0719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0EF47E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C65845" w14:textId="7F05D97A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751F66" w14:textId="77777777" w:rsidR="008D62B5" w:rsidRP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42352862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5AFEDD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F00DCC" w14:textId="77777777" w:rsidR="008D62B5" w:rsidRP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294E16B7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CA2886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815F70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81152" behindDoc="1" locked="0" layoutInCell="1" allowOverlap="1" wp14:anchorId="6C4A4310" wp14:editId="77FBA329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40" name="Picture 24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73745D3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7E0EBD31" w14:textId="77777777" w:rsidR="008D62B5" w:rsidRDefault="008D62B5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8D62B5" w:rsidRPr="00BB79C3" w14:paraId="63EB8B8C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CC0FE4C" w14:textId="6DFE03C4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Seattle Academy the day after the 2016 election</w:t>
            </w:r>
          </w:p>
          <w:p w14:paraId="22E8845A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2A22E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899FDA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C6674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74FD0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1B3D5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0D507B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0D54DA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87296" behindDoc="1" locked="0" layoutInCell="1" allowOverlap="1" wp14:anchorId="0918CFDF" wp14:editId="17EB550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41" name="Picture 24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211111B" w14:textId="77777777" w:rsidR="008D62B5" w:rsidRPr="00D608C1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7B938D2" w14:textId="57252001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Cheryll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Hidalgo’s extensive drug history</w:t>
            </w:r>
          </w:p>
          <w:p w14:paraId="67C5819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096BA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72B6E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E0D88D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E0580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9D4D2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A661E7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606E1B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88320" behindDoc="1" locked="0" layoutInCell="1" allowOverlap="1" wp14:anchorId="3A291401" wp14:editId="54F141E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42" name="Picture 24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10DFAA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40D04AF" w14:textId="4CCB949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AAS kids pretending to be underprivileged</w:t>
            </w:r>
          </w:p>
          <w:p w14:paraId="02796BD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2AEEC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16E95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027D0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8406C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0487B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D89A38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9A120E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89344" behindDoc="1" locked="0" layoutInCell="1" allowOverlap="1" wp14:anchorId="46793492" wp14:editId="32E2AB1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43" name="Picture 24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577E72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86CEAA" w14:textId="0EBD3F59" w:rsidR="008D62B5" w:rsidRDefault="008D62B5" w:rsidP="008D62B5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AAS kids pretending to be black</w:t>
            </w:r>
          </w:p>
          <w:p w14:paraId="02B32D7F" w14:textId="7777777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E51D88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AAAD52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C7F522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140B18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FA675F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5C5E35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8970806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86272" behindDoc="1" locked="0" layoutInCell="1" allowOverlap="1" wp14:anchorId="3CCA7A55" wp14:editId="3EC3D4B6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44" name="Picture 24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51BA6D3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60DB9B8E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8D62B5" w:rsidRPr="00BB79C3" w14:paraId="138C5154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E556874" w14:textId="62B711ED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No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Juul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July</w:t>
            </w:r>
          </w:p>
          <w:p w14:paraId="24379CF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9507E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5BFF2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577E4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93B20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224AC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9C8F8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3A63CA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1315FF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E3FBAC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91392" behindDoc="1" locked="0" layoutInCell="1" allowOverlap="1" wp14:anchorId="79C42F0B" wp14:editId="764DAC8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45" name="Picture 24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DECD6F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1FF4242" w14:textId="26C9C91A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tacie Cone</w:t>
            </w:r>
          </w:p>
          <w:p w14:paraId="2634BA78" w14:textId="4FE26722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9B5F84" w14:textId="52AC0E76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B3B7F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9D9BD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716ED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B5E3C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EF3F0D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52AAB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6B2164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EECD20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92416" behindDoc="1" locked="0" layoutInCell="1" allowOverlap="1" wp14:anchorId="1CE0E135" wp14:editId="7A2C753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46" name="Picture 24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E42CC3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3A1E446" w14:textId="78C2CF06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y hot sister</w:t>
            </w:r>
          </w:p>
          <w:p w14:paraId="648D0CD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BF406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16635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EDFC1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ECBF0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68F35D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4D1AB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07AA5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1E91D0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4CCB9F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93440" behindDoc="1" locked="0" layoutInCell="1" allowOverlap="1" wp14:anchorId="169972FC" wp14:editId="17DCE36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47" name="Picture 24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D073E0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8DD417" w14:textId="6DAE4F38" w:rsidR="008D62B5" w:rsidRPr="00BB79C3" w:rsidRDefault="008D62B5" w:rsidP="008D62B5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Fucking on Youth Legislature trips</w:t>
            </w:r>
          </w:p>
          <w:p w14:paraId="0D0E5E0F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3B27E8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76F3E8" w14:textId="77777777" w:rsidR="008D62B5" w:rsidRP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1977D23E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C94887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F018C4" w14:textId="77777777" w:rsidR="008D62B5" w:rsidRP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0DF2FA1D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71D505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05FA48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90368" behindDoc="1" locked="0" layoutInCell="1" allowOverlap="1" wp14:anchorId="100D70B7" wp14:editId="6EA9E515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48" name="Picture 24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75F715A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48FC9CDD" w14:textId="6497C247" w:rsidR="008D62B5" w:rsidRDefault="008D62B5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8D62B5" w:rsidRPr="00BB79C3" w14:paraId="63A5D650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59F30DD" w14:textId="28D4C219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Laying an egg</w:t>
            </w:r>
          </w:p>
          <w:p w14:paraId="052706DD" w14:textId="453EEE3A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460BC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226FC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26981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A61ED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FA38E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66007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2C832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722593" w14:textId="5231E0D1" w:rsidR="008D62B5" w:rsidRPr="00186A70" w:rsidRDefault="008D62B5" w:rsidP="008D62B5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CC</w:t>
            </w:r>
          </w:p>
          <w:p w14:paraId="5E1862E0" w14:textId="77777777" w:rsidR="008D62B5" w:rsidRDefault="008D62B5" w:rsidP="008D62B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04704" behindDoc="1" locked="0" layoutInCell="1" allowOverlap="1" wp14:anchorId="5EF6B947" wp14:editId="3A2ED3D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57" name="Picture 25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DF92021" w14:textId="6896097C" w:rsidR="008D62B5" w:rsidRPr="00D608C1" w:rsidRDefault="008D62B5" w:rsidP="008D62B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9527C2A" w14:textId="0C8717CA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etting groped by the TSA</w:t>
            </w:r>
          </w:p>
          <w:p w14:paraId="35A84C5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72199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4BC65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05ACD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C4596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A757A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D99BB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36DE33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1F6F88A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97536" behindDoc="1" locked="0" layoutInCell="1" allowOverlap="1" wp14:anchorId="296A02E0" wp14:editId="62FD19F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50" name="Picture 25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AA9677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FF386A4" w14:textId="643E7C1D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ary Anderson</w:t>
            </w:r>
          </w:p>
          <w:p w14:paraId="4C2C5766" w14:textId="5C21CF5A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1C8DB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8131E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6402C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CA2A1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BD598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2020C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9552F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9DD42E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6E1D6D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98560" behindDoc="1" locked="0" layoutInCell="1" allowOverlap="1" wp14:anchorId="22DA540E" wp14:editId="2CD7547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51" name="Picture 25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0FC69D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757EF3" w14:textId="774AEFEA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auren Joseph</w:t>
            </w:r>
          </w:p>
          <w:p w14:paraId="10E2D54D" w14:textId="691DB706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034908" w14:textId="7777777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94174F" w14:textId="7777777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4EDBD0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53712F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2A01E0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96B423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895A4F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5A805B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8FB2669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95488" behindDoc="1" locked="0" layoutInCell="1" allowOverlap="1" wp14:anchorId="5BCFEF42" wp14:editId="531AA040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52" name="Picture 25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5FD4DA8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0198F2C3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8D62B5" w:rsidRPr="00BB79C3" w14:paraId="7F321BB9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C1BB319" w14:textId="4F867F28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merican Studies</w:t>
            </w:r>
          </w:p>
          <w:p w14:paraId="7DB2AAE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547F8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ADE6E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807CAA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3B87E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D9BCC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2AFA1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CA787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7B4038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65B94E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00608" behindDoc="1" locked="0" layoutInCell="1" allowOverlap="1" wp14:anchorId="3F8298F5" wp14:editId="1032C37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53" name="Picture 25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26B9B8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53BA7A7" w14:textId="6559849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epression</w:t>
            </w:r>
          </w:p>
          <w:p w14:paraId="5C9B57F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8A24E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B57B2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42F9A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6FB3F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57C4BA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22DDA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9F01F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1B9C47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4471C1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01632" behindDoc="1" locked="0" layoutInCell="1" allowOverlap="1" wp14:anchorId="0680E175" wp14:editId="1955EE5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54" name="Picture 25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70CB4E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8A19453" w14:textId="277D86B8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r. W’s breath</w:t>
            </w:r>
          </w:p>
          <w:p w14:paraId="47ABC6E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FB9E0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EB7A1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B8B47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F0958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A4EA0D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B3F3A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971C1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1E8B8F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7DCAC9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02656" behindDoc="1" locked="0" layoutInCell="1" allowOverlap="1" wp14:anchorId="10A55939" wp14:editId="325C9C7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55" name="Picture 25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7D4FDD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1A39DB" w14:textId="02424DB4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hef Amy’s creamy pesto tortellini</w:t>
            </w:r>
          </w:p>
          <w:p w14:paraId="562A54DC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064EA5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03D7CC" w14:textId="77777777" w:rsidR="008D62B5" w:rsidRP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607A8E5D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B47D25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31DBD8" w14:textId="77777777" w:rsidR="008D62B5" w:rsidRP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56CBBA6B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BB899D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9B37B6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99584" behindDoc="1" locked="0" layoutInCell="1" allowOverlap="1" wp14:anchorId="25EBB3B6" wp14:editId="5E5A1A38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56" name="Picture 25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EB4F544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2D050BB7" w14:textId="77777777" w:rsidR="008D62B5" w:rsidRDefault="008D62B5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AC34CC" w:rsidRPr="00BB79C3" w14:paraId="6353E6B8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B1A5E1B" w14:textId="50B8E402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Elsa Aitchison</w:t>
            </w:r>
          </w:p>
          <w:p w14:paraId="6D99117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40E6F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E963A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9FDF6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4AF41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832FF5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D3B1E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5DCED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D46CEA" w14:textId="7CCD4A11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A6314F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13920" behindDoc="1" locked="0" layoutInCell="1" allowOverlap="1" wp14:anchorId="231BF521" wp14:editId="0297B4D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58" name="Picture 25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272369" w14:textId="77777777" w:rsidR="00AC34CC" w:rsidRPr="00D608C1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6866663" w14:textId="1C8DD6AF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Victor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Alhadeff</w:t>
            </w:r>
            <w:proofErr w:type="spellEnd"/>
          </w:p>
          <w:p w14:paraId="0871BF3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12A56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5F43A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B3D14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6FBE9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EFC375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2A2B1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C49AA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6EBFF4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FC6DD1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07776" behindDoc="1" locked="0" layoutInCell="1" allowOverlap="1" wp14:anchorId="1101DC13" wp14:editId="0F64865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59" name="Picture 25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B1B9E8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D9D9AA7" w14:textId="444C50D2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Nejat Ali</w:t>
            </w:r>
          </w:p>
          <w:p w14:paraId="1242CAF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7043F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EC07F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FB43A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5F809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D3E9C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BD675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3256D5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3A2E9B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F1AA24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08800" behindDoc="1" locked="0" layoutInCell="1" allowOverlap="1" wp14:anchorId="1E81B1DC" wp14:editId="709115F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60" name="Picture 26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BD0AA4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214507" w14:textId="4BED1064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uke Allen</w:t>
            </w:r>
          </w:p>
          <w:p w14:paraId="4A61F236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95E533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86985D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900285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BDA73F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C5EA57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BBC5E6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A3EE88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02B97D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A92C156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06752" behindDoc="1" locked="0" layoutInCell="1" allowOverlap="1" wp14:anchorId="09059FA6" wp14:editId="37CA45D9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61" name="Picture 26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B0FBA50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656B6022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AC34CC" w:rsidRPr="00BB79C3" w14:paraId="0F84EA98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4C7100A" w14:textId="3D7785AD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idan Barry</w:t>
            </w:r>
          </w:p>
          <w:p w14:paraId="03BF186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17761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1B22D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1324B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75095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F4ADB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BA292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CA139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5F4254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680779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10848" behindDoc="1" locked="0" layoutInCell="1" allowOverlap="1" wp14:anchorId="65E6658E" wp14:editId="52D2DC9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62" name="Picture 26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979BFD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EC173F8" w14:textId="212D63F6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Rusha Bartlett</w:t>
            </w:r>
          </w:p>
          <w:p w14:paraId="5E8ADB4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0AA86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EA619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ADA05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EDDB7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09293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7FEE2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E0956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D06996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46F58D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11872" behindDoc="1" locked="0" layoutInCell="1" allowOverlap="1" wp14:anchorId="7E665FAD" wp14:editId="38717E9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63" name="Picture 26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EAEFBA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9FA0D10" w14:textId="08BC0E01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ess Barton</w:t>
            </w:r>
          </w:p>
          <w:p w14:paraId="68D40A4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9A71F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12474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462E8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7333C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95369F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5D64D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F2D90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7CFFF1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F7399F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12896" behindDoc="1" locked="0" layoutInCell="1" allowOverlap="1" wp14:anchorId="75121B61" wp14:editId="52B13EB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64" name="Picture 26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0E580C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8A1E0B" w14:textId="69822CEE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Isabella Barwick</w:t>
            </w:r>
          </w:p>
          <w:p w14:paraId="4202A431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AF7E57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8E8A1F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55C225" w14:textId="77777777" w:rsidR="00AC34CC" w:rsidRPr="008D62B5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0F05E68D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6A7248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AF23CD" w14:textId="77777777" w:rsidR="00AC34CC" w:rsidRPr="008D62B5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5FFD3BD3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ECEB04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00B85D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09824" behindDoc="1" locked="0" layoutInCell="1" allowOverlap="1" wp14:anchorId="74C0C514" wp14:editId="22558A1A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65" name="Picture 26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2ADC5A9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792888FB" w14:textId="77777777" w:rsidR="00AC34CC" w:rsidRDefault="00AC34CC" w:rsidP="00AC34CC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AC34CC" w:rsidRPr="00BB79C3" w14:paraId="3E5F29C2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8A58FF3" w14:textId="603FFF0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Kameryn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Batigan</w:t>
            </w:r>
            <w:proofErr w:type="spellEnd"/>
          </w:p>
          <w:p w14:paraId="5290016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92484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EC65D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0B1DC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832CB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567FB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6F055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2BF33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1DF89F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BD7A05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19040" behindDoc="1" locked="0" layoutInCell="1" allowOverlap="1" wp14:anchorId="16E3C42E" wp14:editId="3AE9DA3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66" name="Picture 26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A2FD6E4" w14:textId="77777777" w:rsidR="00AC34CC" w:rsidRPr="00D608C1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853D122" w14:textId="66920578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Sylvi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Bergerud</w:t>
            </w:r>
            <w:proofErr w:type="spellEnd"/>
          </w:p>
          <w:p w14:paraId="0AE8B5A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8AB2D5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FB790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5F181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2B679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32122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EE42A5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7F98C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159052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C4E54D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16992" behindDoc="1" locked="0" layoutInCell="1" allowOverlap="1" wp14:anchorId="3864A6ED" wp14:editId="0864A81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67" name="Picture 26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4194E5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9DE3239" w14:textId="7355E57A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Olivia Brandon</w:t>
            </w:r>
          </w:p>
          <w:p w14:paraId="6C39826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4CB77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27D28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C3A38F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66991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0BCFA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2A6B1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5B7CB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CC6220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1DD6A2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18016" behindDoc="1" locked="0" layoutInCell="1" allowOverlap="1" wp14:anchorId="18924E75" wp14:editId="3FD8A3E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68" name="Picture 26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63F004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F9E1DC" w14:textId="0C2B53E4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uy Burg</w:t>
            </w:r>
          </w:p>
          <w:p w14:paraId="525A6E64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49D861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FEEA37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6C05E3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2AC15D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48D5D7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4076C4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1918FF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E08F4F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0E684AB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15968" behindDoc="1" locked="0" layoutInCell="1" allowOverlap="1" wp14:anchorId="75141CF2" wp14:editId="1FA755D2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69" name="Picture 26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7C6C16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4E4B6B46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AC34CC" w:rsidRPr="00BB79C3" w14:paraId="0D0F16A1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3D1BC55" w14:textId="1156D96C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randon Burke</w:t>
            </w:r>
          </w:p>
          <w:p w14:paraId="0033065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85E11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18E16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8C47E5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AEF27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9768C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9BC66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17400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000185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E470EE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21088" behindDoc="1" locked="0" layoutInCell="1" allowOverlap="1" wp14:anchorId="71940DF6" wp14:editId="57E88AC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0" name="Picture 27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713879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34667C0" w14:textId="1E167975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ddy Byrne</w:t>
            </w:r>
          </w:p>
          <w:p w14:paraId="6F07292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C2DFD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11FBC5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F4850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A0B915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E93C8F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C5234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E8034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D2D7EB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3B2286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22112" behindDoc="1" locked="0" layoutInCell="1" allowOverlap="1" wp14:anchorId="0F21E52B" wp14:editId="22615E6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1" name="Picture 27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4C44BE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9A008EC" w14:textId="0DA7BFD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Caitlin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Calfo</w:t>
            </w:r>
            <w:proofErr w:type="spellEnd"/>
          </w:p>
          <w:p w14:paraId="1B832E3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8FA2D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6786F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B1C90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7947A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BF1AD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75EBB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E0D97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03B273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CE1C82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23136" behindDoc="1" locked="0" layoutInCell="1" allowOverlap="1" wp14:anchorId="0C6FE067" wp14:editId="3B00855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2" name="Picture 27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CC8935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C8CD77" w14:textId="5FF61618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olomon Calvert-Adera</w:t>
            </w:r>
          </w:p>
          <w:p w14:paraId="437F20CD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1A38C1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002D9D" w14:textId="77777777" w:rsidR="00AC34CC" w:rsidRPr="008D62B5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1DE2B049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91A89A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FDEBBF" w14:textId="77777777" w:rsidR="00AC34CC" w:rsidRPr="008D62B5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1A49C306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CB7F58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E1155C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20064" behindDoc="1" locked="0" layoutInCell="1" allowOverlap="1" wp14:anchorId="1E093899" wp14:editId="62CD0A11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3" name="Picture 27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4FD1B59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2FCCF31F" w14:textId="4EC9EEEC" w:rsidR="00AC34CC" w:rsidRDefault="00AC34CC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AC34CC" w:rsidRPr="00BB79C3" w14:paraId="535A0E70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302922F" w14:textId="3C5861CF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Blake Calvo</w:t>
            </w:r>
          </w:p>
          <w:p w14:paraId="04AED2F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E028E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8E9B6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EBDA8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2BB51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CF7F8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5C839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2FE83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ECECC2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543B9B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28256" behindDoc="1" locked="0" layoutInCell="1" allowOverlap="1" wp14:anchorId="71553F08" wp14:editId="6E600FB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4" name="Picture 27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237DF18" w14:textId="77777777" w:rsidR="00AC34CC" w:rsidRPr="00D608C1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476781C" w14:textId="11EB9590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Jesse Carter</w:t>
            </w:r>
          </w:p>
          <w:p w14:paraId="15D580D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EA7C3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AC7D7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54E64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136BF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22C83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67B0C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F4E6F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4D0EBC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73B11F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26208" behindDoc="1" locked="0" layoutInCell="1" allowOverlap="1" wp14:anchorId="7648ACFC" wp14:editId="5D212BF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5" name="Picture 27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02C4DF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EB83A38" w14:textId="65AD935A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Cici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Carter</w:t>
            </w:r>
          </w:p>
          <w:p w14:paraId="7C9E84B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55F21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352A35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A1028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EAD5A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123A2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4D107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7E084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0FDA6B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F3AF9D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27232" behindDoc="1" locked="0" layoutInCell="1" allowOverlap="1" wp14:anchorId="5CA09CA3" wp14:editId="18A6075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6" name="Picture 27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48E6A3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8DAF06" w14:textId="5142E969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Nora Chapman</w:t>
            </w:r>
          </w:p>
          <w:p w14:paraId="44805A5D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176BD1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8FF616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E07691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318AF2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AC1976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59C2DF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95BA5C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1B0AA1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C738699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25184" behindDoc="1" locked="0" layoutInCell="1" allowOverlap="1" wp14:anchorId="34752EB6" wp14:editId="0E8DD13D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7" name="Picture 27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FF79B2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31EC5A89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AC34CC" w:rsidRPr="00BB79C3" w14:paraId="05859942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0E8C244" w14:textId="01558B66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Kelson Chen</w:t>
            </w:r>
          </w:p>
          <w:p w14:paraId="3C7193E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43DFA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E8089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9EA40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07A79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B43C4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79E23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E7163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4C2076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586189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30304" behindDoc="1" locked="0" layoutInCell="1" allowOverlap="1" wp14:anchorId="71A0D1D2" wp14:editId="419E5C2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8" name="Picture 27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46A753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320357F" w14:textId="1CBFEACA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Jesa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Chiro</w:t>
            </w:r>
          </w:p>
          <w:p w14:paraId="45B1138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477D2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985FB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9BB0B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D724C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AB17C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BCD2B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EC75A5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6A1981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461262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31328" behindDoc="1" locked="0" layoutInCell="1" allowOverlap="1" wp14:anchorId="734114C2" wp14:editId="22C64E3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9" name="Picture 27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E02950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41BA048" w14:textId="5B118044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Hannah Clack</w:t>
            </w:r>
          </w:p>
          <w:p w14:paraId="42E0BE3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EE894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14D98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E927F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AF237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F08C4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42904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A4EF3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7B115D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355EFB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32352" behindDoc="1" locked="0" layoutInCell="1" allowOverlap="1" wp14:anchorId="2CB351A6" wp14:editId="7650139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80" name="Picture 28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2DAB5B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79428F" w14:textId="5C5DD29B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Owen Cobb</w:t>
            </w:r>
          </w:p>
          <w:p w14:paraId="16657AC6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FB3A13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EFB860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813409" w14:textId="77777777" w:rsidR="00AC34CC" w:rsidRPr="008D62B5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2BB60C18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FAD1DC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518FEF" w14:textId="77777777" w:rsidR="00AC34CC" w:rsidRPr="008D62B5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6A0B8157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6DDC51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A9F6FA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29280" behindDoc="1" locked="0" layoutInCell="1" allowOverlap="1" wp14:anchorId="790C49DD" wp14:editId="677AA489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81" name="Picture 28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674AFB5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33DFA5B5" w14:textId="77777777" w:rsidR="00AC34CC" w:rsidRDefault="00AC34CC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AC34CC" w:rsidRPr="00BB79C3" w14:paraId="3C55FE9A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B192812" w14:textId="53D738B6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 xml:space="preserve">Clair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Colee</w:t>
            </w:r>
            <w:proofErr w:type="spellEnd"/>
          </w:p>
          <w:p w14:paraId="2F22F3EF" w14:textId="452552DA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F4F6E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B10F6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A7C1B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BEB21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C3E47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20929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A4207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7D5F73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EC394C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37472" behindDoc="1" locked="0" layoutInCell="1" allowOverlap="1" wp14:anchorId="329AB85A" wp14:editId="749F27F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98" name="Picture 29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0301DAB" w14:textId="77777777" w:rsidR="00AC34CC" w:rsidRPr="00D608C1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0EEEE81" w14:textId="0B97C6D5" w:rsidR="00AC34CC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Owen Colwell</w:t>
            </w:r>
          </w:p>
          <w:p w14:paraId="1940AC5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2091F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8BD2E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2771B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41517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E01F7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24307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64E27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517600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528DEC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35424" behindDoc="1" locked="0" layoutInCell="1" allowOverlap="1" wp14:anchorId="18CC1AD3" wp14:editId="692DD53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99" name="Picture 29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BF8418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DF6B6FA" w14:textId="7902DEEB" w:rsidR="00AC34CC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aylor Conrad</w:t>
            </w:r>
          </w:p>
          <w:p w14:paraId="3CD673FB" w14:textId="7DAAC2A5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2C31E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8292C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46AB4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2660D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5F11D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3B71B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865DCF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C9B05B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77F6AF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36448" behindDoc="1" locked="0" layoutInCell="1" allowOverlap="1" wp14:anchorId="1E595A2D" wp14:editId="64E536D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0" name="Picture 30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E36C89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BA1A4D" w14:textId="66C42375" w:rsidR="00AC34CC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McKinlay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Daggat</w:t>
            </w:r>
            <w:proofErr w:type="spellEnd"/>
          </w:p>
          <w:p w14:paraId="3C8FE6D2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96E0E0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3DE25D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2206B1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678658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99DA33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54B6A9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F04CF4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C52B7E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E226E8C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34400" behindDoc="1" locked="0" layoutInCell="1" allowOverlap="1" wp14:anchorId="4876467A" wp14:editId="7C7A84C4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1" name="Picture 30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9F7A84F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1D00A210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AC34CC" w:rsidRPr="00BB79C3" w14:paraId="7070CDF9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A153C07" w14:textId="698980A5" w:rsidR="00AC34CC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eldana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Daniel</w:t>
            </w:r>
          </w:p>
          <w:p w14:paraId="2BACA97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EE1AA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81BCD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35FF6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9341C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4FF7D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E4C16F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DDAB9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0CD21E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5E591F5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39520" behindDoc="1" locked="0" layoutInCell="1" allowOverlap="1" wp14:anchorId="03445A3A" wp14:editId="704622D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2" name="Picture 30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31D1B4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EAD34C3" w14:textId="0490232A" w:rsidR="00AC34CC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hloe Darrow</w:t>
            </w:r>
          </w:p>
          <w:p w14:paraId="15CDE3F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AEA33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B848D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CEAA4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68628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97C58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82B87F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ECA6C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C79E99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A1C402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40544" behindDoc="1" locked="0" layoutInCell="1" allowOverlap="1" wp14:anchorId="4DB33553" wp14:editId="6F1189F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3" name="Picture 30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8D5F9A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3D73B48" w14:textId="4E8C4F58" w:rsidR="00AC34CC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Hannah Davis</w:t>
            </w:r>
          </w:p>
          <w:p w14:paraId="630A1B2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C0E43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FFD02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E1F8AF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0E1D1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7F4BE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8EE3F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CD0E1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A27681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DA8F24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41568" behindDoc="1" locked="0" layoutInCell="1" allowOverlap="1" wp14:anchorId="0EE5C5C2" wp14:editId="1FE069D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4" name="Picture 30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56274B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2466E0" w14:textId="62EE3836" w:rsidR="00AC34CC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Paige Diamond</w:t>
            </w:r>
          </w:p>
          <w:p w14:paraId="388B6369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718A49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D2F5DF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2F66AC" w14:textId="77777777" w:rsidR="00AC34CC" w:rsidRPr="008D62B5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49829539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A38326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EB21AB" w14:textId="77777777" w:rsidR="00AC34CC" w:rsidRPr="008D62B5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1F77874C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8E30D9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F4BE30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38496" behindDoc="1" locked="0" layoutInCell="1" allowOverlap="1" wp14:anchorId="7F48FFB8" wp14:editId="2E8732E7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5" name="Picture 30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C310A9C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5864EDC5" w14:textId="093FF7C1" w:rsidR="007B4BB1" w:rsidRDefault="007B4BB1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B4BB1" w:rsidRPr="00BB79C3" w14:paraId="78A27667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B6A904B" w14:textId="77DC10C8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Andrezej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Domanski</w:t>
            </w:r>
            <w:proofErr w:type="spellEnd"/>
          </w:p>
          <w:p w14:paraId="722E847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9C560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9DC03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E4885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4FB45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C6710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EB0A4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F760B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45915D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FE66A9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46688" behindDoc="1" locked="0" layoutInCell="1" allowOverlap="1" wp14:anchorId="110BF608" wp14:editId="12EA5C4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6" name="Picture 30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592DE9F" w14:textId="77777777" w:rsidR="007B4BB1" w:rsidRPr="00D608C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E73381A" w14:textId="703344F8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rady Doran</w:t>
            </w:r>
          </w:p>
          <w:p w14:paraId="053C1C1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0E14E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45333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C9C51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9A67C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8C437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05F87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19AFD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7BB74D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433E9E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44640" behindDoc="1" locked="0" layoutInCell="1" allowOverlap="1" wp14:anchorId="43E32C05" wp14:editId="7D1C8AF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7" name="Picture 30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A1101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BF34602" w14:textId="44878261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revor Dunnigan</w:t>
            </w:r>
          </w:p>
          <w:p w14:paraId="0ED173A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4F692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80A9B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FBE16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039D1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AE3F5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BFD69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98931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4E7A5F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4B952C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45664" behindDoc="1" locked="0" layoutInCell="1" allowOverlap="1" wp14:anchorId="4B0B1232" wp14:editId="02C5EF7F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8" name="Picture 30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4A93B9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60E41A" w14:textId="3C2F3C26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Jack Edgar</w:t>
            </w:r>
          </w:p>
          <w:p w14:paraId="7F1BB320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B3D23A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94E1CC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A72A13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05E202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BC4F07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309364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9320A0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573D92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CE1BA4A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43616" behindDoc="1" locked="0" layoutInCell="1" allowOverlap="1" wp14:anchorId="7E817AC1" wp14:editId="484F30FB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9" name="Picture 30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AB4A82F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7FA5044A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B4BB1" w:rsidRPr="00BB79C3" w14:paraId="48CA397B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BA54070" w14:textId="0F797469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Sophi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Escalona</w:t>
            </w:r>
            <w:proofErr w:type="spellEnd"/>
          </w:p>
          <w:p w14:paraId="5DA5B54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27F4D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E83DE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9BE5C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CA6D0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C5F47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417A4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FD2DA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CDC95F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2B3099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48736" behindDoc="1" locked="0" layoutInCell="1" allowOverlap="1" wp14:anchorId="2116E91F" wp14:editId="06FA1F3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0" name="Picture 31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983F30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60EE8C0" w14:textId="7F3B93C1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Zach Everts</w:t>
            </w:r>
          </w:p>
          <w:p w14:paraId="4503E7B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DE1D4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15B13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3C59F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53D0B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7AD11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B3A29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7148D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04D6C6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5B01BE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49760" behindDoc="1" locked="0" layoutInCell="1" allowOverlap="1" wp14:anchorId="448CF386" wp14:editId="6E67346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1" name="Picture 31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02B730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DE925B7" w14:textId="61F02014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Leo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Faury</w:t>
            </w:r>
            <w:proofErr w:type="spellEnd"/>
          </w:p>
          <w:p w14:paraId="0458CAA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63351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F8BE0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9FB48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DD03D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E951D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F616F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DC352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F1270A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47371E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50784" behindDoc="1" locked="0" layoutInCell="1" allowOverlap="1" wp14:anchorId="0851E2EF" wp14:editId="487B8F0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2" name="Picture 31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BE507B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654FFE" w14:textId="2B36856D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Natalie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Flemming</w:t>
            </w:r>
            <w:proofErr w:type="spellEnd"/>
          </w:p>
          <w:p w14:paraId="15BAA7AE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BF80F9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C3A43A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8021C2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039BDD68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898EAA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32C5DA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43DD41F1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379D3C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97C2BD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47712" behindDoc="1" locked="0" layoutInCell="1" allowOverlap="1" wp14:anchorId="472A5C07" wp14:editId="3F194EA3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3" name="Picture 31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316B27C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761053C4" w14:textId="77777777" w:rsidR="007B4BB1" w:rsidRDefault="007B4BB1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B4BB1" w:rsidRPr="00BB79C3" w14:paraId="1534A177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5A96815" w14:textId="095BA481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Mei-ji Fong</w:t>
            </w:r>
          </w:p>
          <w:p w14:paraId="2F0AE464" w14:textId="0564E64B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E8A65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426BE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31CF3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E72C1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93A0F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93BE9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034E9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E9F4DB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26349C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55904" behindDoc="1" locked="0" layoutInCell="1" allowOverlap="1" wp14:anchorId="2E4031B6" wp14:editId="6FBFD80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4" name="Picture 31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612376D" w14:textId="77777777" w:rsidR="007B4BB1" w:rsidRPr="00D608C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3E52C29" w14:textId="121859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Olivi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Forslund</w:t>
            </w:r>
            <w:proofErr w:type="spellEnd"/>
          </w:p>
          <w:p w14:paraId="39DC106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6D8A9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6AC0E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768BE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E0C7D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5EAD0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20313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0DF99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2D803B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59D37D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53856" behindDoc="1" locked="0" layoutInCell="1" allowOverlap="1" wp14:anchorId="2DD048C2" wp14:editId="2A8412D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5" name="Picture 31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B7510B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50F5138" w14:textId="34FFCB60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Rachel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Galanti</w:t>
            </w:r>
            <w:proofErr w:type="spellEnd"/>
          </w:p>
          <w:p w14:paraId="37AB73E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899B3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13647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0215E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0E1AB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25129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45FDD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28380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F99E2F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0365BC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54880" behindDoc="1" locked="0" layoutInCell="1" allowOverlap="1" wp14:anchorId="27D2BBB0" wp14:editId="5A7707A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6" name="Picture 31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06B879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3D3201" w14:textId="0708E43B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nders Gibbons</w:t>
            </w:r>
          </w:p>
          <w:p w14:paraId="7EB3FFCA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68E7C2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8FF597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CD5BD9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49844D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654A2D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DB6FC6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5BC716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F16DC2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F0C925A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52832" behindDoc="1" locked="0" layoutInCell="1" allowOverlap="1" wp14:anchorId="236DA521" wp14:editId="4064A872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7" name="Picture 31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0576F99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2560FF73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B4BB1" w:rsidRPr="00BB79C3" w14:paraId="61239CB8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F231F09" w14:textId="552CF0F8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ate Gibbons</w:t>
            </w:r>
          </w:p>
          <w:p w14:paraId="216A56B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8D780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42A4A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B4252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037FF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505B2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C4D04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767AE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568EBE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8AEF52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57952" behindDoc="1" locked="0" layoutInCell="1" allowOverlap="1" wp14:anchorId="709F05DD" wp14:editId="1FB0D11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8" name="Picture 31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AFFA2C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C136176" w14:textId="062815FD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Eric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Golde</w:t>
            </w:r>
            <w:proofErr w:type="spellEnd"/>
          </w:p>
          <w:p w14:paraId="6E8ED12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FB4EA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04B25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3A4F1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F98BC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73804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0DAFE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216DD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805507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64AF21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58976" behindDoc="1" locked="0" layoutInCell="1" allowOverlap="1" wp14:anchorId="5D5154A9" wp14:editId="1429CF4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9" name="Picture 31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43642A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0A7185E" w14:textId="55B04B30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aron Greenstein</w:t>
            </w:r>
          </w:p>
          <w:p w14:paraId="155EADF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455C3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F052C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A43BD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986CA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8C98A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C85C9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94C93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F95F2A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EC4899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60000" behindDoc="1" locked="0" layoutInCell="1" allowOverlap="1" wp14:anchorId="2301C89C" wp14:editId="1679DF2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0" name="Picture 32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4DFAD6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0BA401" w14:textId="76C924E2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uz Guerra</w:t>
            </w:r>
          </w:p>
          <w:p w14:paraId="3D9F8990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6D32EE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47913A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9B43D2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7785C2E6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92FC3F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E3DF1E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66F360C1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D3CAAB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12D3F1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56928" behindDoc="1" locked="0" layoutInCell="1" allowOverlap="1" wp14:anchorId="5C723314" wp14:editId="241E7FA7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1" name="Picture 32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E59ABE0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6579B5CA" w14:textId="36408968" w:rsidR="007B4BB1" w:rsidRDefault="007B4BB1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B4BB1" w:rsidRPr="00BB79C3" w14:paraId="52B268C8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DBCE0CA" w14:textId="34B888BD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Dario Guerra</w:t>
            </w:r>
          </w:p>
          <w:p w14:paraId="62087A9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53476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E6E06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3BD33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22D23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E7CE7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E88B7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3A2A3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727AB7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6DA862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65120" behindDoc="1" locked="0" layoutInCell="1" allowOverlap="1" wp14:anchorId="0504864F" wp14:editId="19A1345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2" name="Picture 32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85AB2C2" w14:textId="77777777" w:rsidR="007B4BB1" w:rsidRPr="00D608C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A8895B8" w14:textId="1D37C23A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Leila </w:t>
            </w:r>
            <w:proofErr w:type="spellStart"/>
            <w:r w:rsidRPr="007B4BB1">
              <w:rPr>
                <w:rFonts w:ascii="Arial" w:hAnsi="Arial"/>
                <w:b/>
                <w:bCs/>
                <w:sz w:val="32"/>
                <w:szCs w:val="32"/>
              </w:rPr>
              <w:t>Guilhemotonia</w:t>
            </w:r>
            <w:proofErr w:type="spellEnd"/>
          </w:p>
          <w:p w14:paraId="34E4742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48105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A7F18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EAE2E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0E82B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BA84E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8A19A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0776F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6C6E6D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2D50D0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63072" behindDoc="1" locked="0" layoutInCell="1" allowOverlap="1" wp14:anchorId="58624E9D" wp14:editId="4E6EC8C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3" name="Picture 32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260F58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CB7C974" w14:textId="358352D3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Kurt Gundlach</w:t>
            </w:r>
          </w:p>
          <w:p w14:paraId="11B854B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95C3D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87227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42FA4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87C91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3933C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84C97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30AD9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808D3E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4B7420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64096" behindDoc="1" locked="0" layoutInCell="1" allowOverlap="1" wp14:anchorId="0B198224" wp14:editId="6CA25E9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4" name="Picture 32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56C59A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B889CD" w14:textId="3DD83ECE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Olivia Harkins-Finn</w:t>
            </w:r>
          </w:p>
          <w:p w14:paraId="0A8B5C69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64E0F1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164B40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51BDF3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F0FC1B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044FC7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75796F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C05FA2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218832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9729E70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62048" behindDoc="1" locked="0" layoutInCell="1" allowOverlap="1" wp14:anchorId="2C14AE70" wp14:editId="3074CCD7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5" name="Picture 32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D34F1F9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6333BBA4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B4BB1" w:rsidRPr="00BB79C3" w14:paraId="5B025F07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16A9135" w14:textId="13482E51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xel Hejlsberg</w:t>
            </w:r>
          </w:p>
          <w:p w14:paraId="10515BD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3D532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AB9EE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FD37A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4BD84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B41B5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8AB24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E5179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C5F91B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1F25C1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67168" behindDoc="1" locked="0" layoutInCell="1" allowOverlap="1" wp14:anchorId="0BE318E5" wp14:editId="223EB2E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6" name="Picture 32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9C3018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91E2321" w14:textId="1542161A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x Hellman</w:t>
            </w:r>
          </w:p>
          <w:p w14:paraId="4436A4B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59163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B6BFE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ED057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F78C6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D34EE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85A4F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167D6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D5EB47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7AFDD3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68192" behindDoc="1" locked="0" layoutInCell="1" allowOverlap="1" wp14:anchorId="5A630E9B" wp14:editId="2534285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7" name="Picture 32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0C7037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DDDB131" w14:textId="3A4A9C6A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Zor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elson</w:t>
            </w:r>
            <w:proofErr w:type="spellEnd"/>
          </w:p>
          <w:p w14:paraId="3CE39C6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F357E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80463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13354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F0C31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78DD1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C57FE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C7EF7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3ABDC9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18FB72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69216" behindDoc="1" locked="0" layoutInCell="1" allowOverlap="1" wp14:anchorId="5CFCC894" wp14:editId="68A7C55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8" name="Picture 32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171A1D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5B878E" w14:textId="50665921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Curtis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erbolich</w:t>
            </w:r>
            <w:proofErr w:type="spellEnd"/>
          </w:p>
          <w:p w14:paraId="556C3E7B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A5E41A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2C971B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ADC298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1D0F2E9E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7C1E5D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A5D41D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12C73FD1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E80242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AB3C79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66144" behindDoc="1" locked="0" layoutInCell="1" allowOverlap="1" wp14:anchorId="074A397B" wp14:editId="458BD0DE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9" name="Picture 32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73BC506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64E436DE" w14:textId="77777777" w:rsidR="007B4BB1" w:rsidRDefault="007B4BB1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B4BB1" w:rsidRPr="00BB79C3" w14:paraId="586FC133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AC251FC" w14:textId="3E873B99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 xml:space="preserve">Robert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erbolich</w:t>
            </w:r>
            <w:proofErr w:type="spellEnd"/>
          </w:p>
          <w:p w14:paraId="5BCFDEC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A254E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A00F3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75718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90FDE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69EAD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6375F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B0D36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ABE8DF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21186E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74336" behindDoc="1" locked="0" layoutInCell="1" allowOverlap="1" wp14:anchorId="52E188F4" wp14:editId="314FDA4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0" name="Picture 33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571D011" w14:textId="77777777" w:rsidR="007B4BB1" w:rsidRPr="00D608C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A480F32" w14:textId="4906C885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ngel Hernandez</w:t>
            </w:r>
          </w:p>
          <w:p w14:paraId="097B9DA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5CA54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3D6DD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AA6FF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95774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0D828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558DF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3458E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429E41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7BE20B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72288" behindDoc="1" locked="0" layoutInCell="1" allowOverlap="1" wp14:anchorId="5F757CE7" wp14:editId="3945A31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1" name="Picture 33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3FAFFE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F380375" w14:textId="5F87FA0A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udrey Hogan</w:t>
            </w:r>
          </w:p>
          <w:p w14:paraId="12E95E5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D6253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5DE25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C0915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93EAB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9FD52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C12A3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7E1D4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372D8C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DDB497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73312" behindDoc="1" locked="0" layoutInCell="1" allowOverlap="1" wp14:anchorId="3F8E0517" wp14:editId="4666207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2" name="Picture 33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09F6DB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410AED" w14:textId="200CB6D1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aria Horns</w:t>
            </w:r>
          </w:p>
          <w:p w14:paraId="0D4D1332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E62A9F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FDFE35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0E3F66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A3078C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653105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165845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452588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BDC3C6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00C5607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71264" behindDoc="1" locked="0" layoutInCell="1" allowOverlap="1" wp14:anchorId="56F95325" wp14:editId="35F79652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3" name="Picture 33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44D0EE1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5B409A63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B4BB1" w:rsidRPr="00BB79C3" w14:paraId="1B1A1698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BE0FDCD" w14:textId="63458070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una Hotchkiss-Blackledge</w:t>
            </w:r>
          </w:p>
          <w:p w14:paraId="3175999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91C99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EE6A6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741FF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FB5C5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132B8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78FE4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BEF043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C13FC5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76384" behindDoc="1" locked="0" layoutInCell="1" allowOverlap="1" wp14:anchorId="764EA67F" wp14:editId="425646C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4" name="Picture 33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5C4E38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D58D1C3" w14:textId="3F9BCDFA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Jordan Isaacs</w:t>
            </w:r>
          </w:p>
          <w:p w14:paraId="2373F00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CBC2E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014F5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4DAF9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5739B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4DB18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9FE9F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E0BBB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8D7043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31870A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77408" behindDoc="1" locked="0" layoutInCell="1" allowOverlap="1" wp14:anchorId="02E53442" wp14:editId="2E1268C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5" name="Picture 33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BA6F7A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F78CAD2" w14:textId="59687C1B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ucy Jacobsen</w:t>
            </w:r>
          </w:p>
          <w:p w14:paraId="2809906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F5055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DB09E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19178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A859B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86290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E1CFA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E93F1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256EEF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31D6EB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78432" behindDoc="1" locked="0" layoutInCell="1" allowOverlap="1" wp14:anchorId="134B2305" wp14:editId="448B372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6" name="Picture 33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B2C21B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154F48" w14:textId="71762701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Evin Jaff</w:t>
            </w:r>
          </w:p>
          <w:p w14:paraId="278F37D4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5D7C1C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6F0B92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1BD23A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1A5CF462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1809FF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4476E4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31920164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4C16C5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125B50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75360" behindDoc="1" locked="0" layoutInCell="1" allowOverlap="1" wp14:anchorId="2BD0BAAD" wp14:editId="019645F5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7" name="Picture 33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45B412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103E0488" w14:textId="546BCF0E" w:rsidR="007B4BB1" w:rsidRDefault="007B4BB1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B4BB1" w:rsidRPr="00BB79C3" w14:paraId="1558AA5C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CC33E15" w14:textId="23DBE29F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Jad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Karjian</w:t>
            </w:r>
            <w:proofErr w:type="spellEnd"/>
          </w:p>
          <w:p w14:paraId="49319B0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15F90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FF109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2CD15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67D7E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D3EA2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CABD9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D871D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944E99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E98295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83552" behindDoc="1" locked="0" layoutInCell="1" allowOverlap="1" wp14:anchorId="02E85B05" wp14:editId="26F88C7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8" name="Picture 33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E76957E" w14:textId="77777777" w:rsidR="007B4BB1" w:rsidRPr="00D608C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651E707" w14:textId="4A4A8DB6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Avika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Kasubhai</w:t>
            </w:r>
            <w:proofErr w:type="spellEnd"/>
          </w:p>
          <w:p w14:paraId="1F18D2E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5EEBB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8492A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FA269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A6811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B2FED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E81DE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D01AE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A51703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170BB0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81504" behindDoc="1" locked="0" layoutInCell="1" allowOverlap="1" wp14:anchorId="28323755" wp14:editId="298190E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9" name="Picture 33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C4264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BFE569A" w14:textId="5BF4E42B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kena Kerns</w:t>
            </w:r>
          </w:p>
          <w:p w14:paraId="574D2AB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6D518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DC883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62BBB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C725C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01312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C6F07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04F76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930367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4F664F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82528" behindDoc="1" locked="0" layoutInCell="1" allowOverlap="1" wp14:anchorId="6AA072F0" wp14:editId="2866418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0" name="Picture 34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B8CAD8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E8E9CF" w14:textId="422CE7AD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avid King</w:t>
            </w:r>
          </w:p>
          <w:p w14:paraId="185E69AB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0872D3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2A0136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7D587F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B8DED8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49F517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4C270F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832AA9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08972B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F9C3D8A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80480" behindDoc="1" locked="0" layoutInCell="1" allowOverlap="1" wp14:anchorId="75ED61F6" wp14:editId="2ED40CDC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1" name="Picture 34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7F1A6B5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4C9543D9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B4BB1" w:rsidRPr="00BB79C3" w14:paraId="2A470DC7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58C4CB0" w14:textId="06570455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Ell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Kojababiah</w:t>
            </w:r>
            <w:proofErr w:type="spellEnd"/>
          </w:p>
          <w:p w14:paraId="7266B76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97D95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79CB7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7FDE3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7D989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5484C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773DB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871A0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FF41A1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385C6A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85600" behindDoc="1" locked="0" layoutInCell="1" allowOverlap="1" wp14:anchorId="17FE1C61" wp14:editId="0A93818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2" name="Picture 34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E23F18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3F5ACAB" w14:textId="1F372B32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Josh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Krimsky</w:t>
            </w:r>
            <w:proofErr w:type="spellEnd"/>
          </w:p>
          <w:p w14:paraId="32EE1A3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70F18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EE5BF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4B459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B9551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017B9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F01B5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55A24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3EAD04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0807A0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86624" behindDoc="1" locked="0" layoutInCell="1" allowOverlap="1" wp14:anchorId="57DC7B58" wp14:editId="4074C95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3" name="Picture 34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D51C1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9A403F1" w14:textId="1CE37C7F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Jakob Kriseman</w:t>
            </w:r>
          </w:p>
          <w:p w14:paraId="4437E21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EA106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85380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C27BB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11174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B641E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0A14C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CCE1E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0418B0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E33FEB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87648" behindDoc="1" locked="0" layoutInCell="1" allowOverlap="1" wp14:anchorId="5B5DF24A" wp14:editId="3E24E43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4" name="Picture 34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BC07A9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2BDC34" w14:textId="59BC5EDF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uncan Kubalak</w:t>
            </w:r>
          </w:p>
          <w:p w14:paraId="27AB9F91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154DFF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5E250D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C02F7A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27EA274D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F26F7D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AC094B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71ED57E3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5190E8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30EE6C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84576" behindDoc="1" locked="0" layoutInCell="1" allowOverlap="1" wp14:anchorId="2854CC75" wp14:editId="5834653E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5" name="Picture 34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5376C6B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51BCA96F" w14:textId="39735619" w:rsidR="007B4BB1" w:rsidRDefault="007B4BB1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B4BB1" w:rsidRPr="00BB79C3" w14:paraId="5E45523F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00ED8F9" w14:textId="1C31F3BB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Isaac Lamont</w:t>
            </w:r>
          </w:p>
          <w:p w14:paraId="64A6A36B" w14:textId="2F9B750F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D82D5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504AE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567A2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98015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78D0D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F064E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5ADBF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B640FE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8E8201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92768" behindDoc="1" locked="0" layoutInCell="1" allowOverlap="1" wp14:anchorId="23CB0A47" wp14:editId="3F561AF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6" name="Picture 34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C233D8A" w14:textId="77777777" w:rsidR="007B4BB1" w:rsidRPr="00D608C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EFC994C" w14:textId="711BC068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tthew Le Roy</w:t>
            </w:r>
          </w:p>
          <w:p w14:paraId="2B91BAF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BF9FE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67386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EB206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46111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0A6FE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73D4D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BA54B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4FE770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E6E850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90720" behindDoc="1" locked="0" layoutInCell="1" allowOverlap="1" wp14:anchorId="6556238A" wp14:editId="349E57D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7" name="Picture 34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0F3745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6C2993B" w14:textId="5E1E8B88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Ian Lock</w:t>
            </w:r>
          </w:p>
          <w:p w14:paraId="727D105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E81A3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4296B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9C78B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CFF1F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81DF9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6B049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9CB85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583851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275786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91744" behindDoc="1" locked="0" layoutInCell="1" allowOverlap="1" wp14:anchorId="399CFD32" wp14:editId="56AA271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8" name="Picture 34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F9906B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A3B1FD" w14:textId="3A225388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Ezr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Magram</w:t>
            </w:r>
            <w:proofErr w:type="spellEnd"/>
          </w:p>
          <w:p w14:paraId="0EF00C1B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0D2F71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E1CE67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B822C8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1B1292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A4428F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9A216C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00EBED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67A5B6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C4CFCF3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89696" behindDoc="1" locked="0" layoutInCell="1" allowOverlap="1" wp14:anchorId="58AA01C8" wp14:editId="0D13357E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9" name="Picture 34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090DB35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20364D6F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B4BB1" w:rsidRPr="00BB79C3" w14:paraId="64F8470F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4711A33" w14:textId="71EACF78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eleste McCall-Cromer</w:t>
            </w:r>
          </w:p>
          <w:p w14:paraId="2206CBC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C556E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A4D20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DCB13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88639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60E64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6E1C0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35751B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2DA7AB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94816" behindDoc="1" locked="0" layoutInCell="1" allowOverlap="1" wp14:anchorId="34F7E277" wp14:editId="24B7B1D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0" name="Picture 35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2A31D6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6AB6DC8" w14:textId="37D7B175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Seren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McCall-Cromer</w:t>
            </w:r>
          </w:p>
          <w:p w14:paraId="0F5CAD5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71C6F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EB5AC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059AB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0D614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5ACCB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6C917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14C41E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FB4767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95840" behindDoc="1" locked="0" layoutInCell="1" allowOverlap="1" wp14:anchorId="362E714E" wp14:editId="2EBD7BE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1" name="Picture 35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93246B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8D0BCBE" w14:textId="5DE7388B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renna McCormick</w:t>
            </w:r>
          </w:p>
          <w:p w14:paraId="3AE5971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E1636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AF6CC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EC68D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7E6DB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45255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B60BC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EE288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95CA70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3840D2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96864" behindDoc="1" locked="0" layoutInCell="1" allowOverlap="1" wp14:anchorId="36471A18" wp14:editId="60C0E80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2" name="Picture 35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F911D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2E574B" w14:textId="38F67564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aya McMillian</w:t>
            </w:r>
          </w:p>
          <w:p w14:paraId="75D7D18D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8F116B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9C382C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23C507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4D4A7D9A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C1518A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61F7BF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156A2159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8E0756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BC23F8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93792" behindDoc="1" locked="0" layoutInCell="1" allowOverlap="1" wp14:anchorId="63914DAC" wp14:editId="585D9B1F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3" name="Picture 35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EBC9DA3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18BACF35" w14:textId="77777777" w:rsidR="007B4BB1" w:rsidRDefault="007B4BB1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B4BB1" w:rsidRPr="00BB79C3" w14:paraId="5C86B406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202572A" w14:textId="4B234AD5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Zoe Miller</w:t>
            </w:r>
          </w:p>
          <w:p w14:paraId="0ED6DE4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1ABCA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C3877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2FC5C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C43BE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3A5B5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CE02F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54EE6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4B17D4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5DDBFC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01984" behindDoc="1" locked="0" layoutInCell="1" allowOverlap="1" wp14:anchorId="68DB0CE3" wp14:editId="368A4E8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4" name="Picture 35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7135C75" w14:textId="77777777" w:rsidR="007B4BB1" w:rsidRPr="00D608C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CCEEE90" w14:textId="2578E49D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Kate Milne</w:t>
            </w:r>
          </w:p>
          <w:p w14:paraId="69A2E01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7C44D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69246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A63D6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8ED59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A5B42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FD77B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E673D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F68FD1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1F80BC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99936" behindDoc="1" locked="0" layoutInCell="1" allowOverlap="1" wp14:anchorId="72F3B116" wp14:editId="09DD989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5" name="Picture 35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3E9D79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D00C280" w14:textId="7CC7B5A8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rla Mitchell</w:t>
            </w:r>
          </w:p>
          <w:p w14:paraId="3132920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17DA3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1C915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0039D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B74C9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01F6E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6AB32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6866F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43E71A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505BF9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00960" behindDoc="1" locked="0" layoutInCell="1" allowOverlap="1" wp14:anchorId="1533E5F3" wp14:editId="03094FE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6" name="Picture 35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892DF7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939E23" w14:textId="0F17DF59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laina Neuberger</w:t>
            </w:r>
          </w:p>
          <w:p w14:paraId="3B26909D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86A017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B87004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AE253E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D7828F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B862EC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B7A955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E82B86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DA8115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596CE75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98912" behindDoc="1" locked="0" layoutInCell="1" allowOverlap="1" wp14:anchorId="174A31D9" wp14:editId="146713C6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7" name="Picture 35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57B3174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0224E58B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B4BB1" w:rsidRPr="00BB79C3" w14:paraId="490BE849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6B542AB" w14:textId="4293542F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armen Oldham</w:t>
            </w:r>
          </w:p>
          <w:p w14:paraId="62CB679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522B6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56F71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50FDF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2B24A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29D82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5761C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4F264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7C257F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5B7395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04032" behindDoc="1" locked="0" layoutInCell="1" allowOverlap="1" wp14:anchorId="516E576A" wp14:editId="111C581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8" name="Picture 35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11FFEB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37BCE8E" w14:textId="2F580F5C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igi Olsen</w:t>
            </w:r>
          </w:p>
          <w:p w14:paraId="6FB0053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C4CA8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9B464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E427C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D7AFD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810F0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29CC5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9209A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899E98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495ECE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05056" behindDoc="1" locked="0" layoutInCell="1" allowOverlap="1" wp14:anchorId="076C81B7" wp14:editId="68B8F9A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9" name="Picture 35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AE694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C08CECF" w14:textId="34F12331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deleine Osler</w:t>
            </w:r>
          </w:p>
          <w:p w14:paraId="08F2C02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C17F2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384B8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B6F2C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8DA47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EB956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CFED1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C7214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55B615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4370A2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06080" behindDoc="1" locked="0" layoutInCell="1" allowOverlap="1" wp14:anchorId="1B4E9A5E" wp14:editId="3184D70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0" name="Picture 36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E8CB7A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6D904E" w14:textId="056EBE43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Penelope Owen</w:t>
            </w:r>
          </w:p>
          <w:p w14:paraId="6145BAA1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159877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86EF3D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94C11D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52C15A17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A9F50D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2AE59D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3DB79579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EE09D7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FC5080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03008" behindDoc="1" locked="0" layoutInCell="1" allowOverlap="1" wp14:anchorId="503ACB77" wp14:editId="7A9C617A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1" name="Picture 36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EA91EB5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00578AC5" w14:textId="51ABE91D" w:rsidR="007B4BB1" w:rsidRDefault="007B4BB1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B4BB1" w:rsidRPr="00BB79C3" w14:paraId="58261990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485CBE9" w14:textId="51E054CA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Natalie Parker</w:t>
            </w:r>
          </w:p>
          <w:p w14:paraId="1BEC6CA2" w14:textId="6704E032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10452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3A2C9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CD1F2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31F36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531F5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E6288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AE317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AC89B0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A2B00B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11200" behindDoc="1" locked="0" layoutInCell="1" allowOverlap="1" wp14:anchorId="38611AE3" wp14:editId="00513F8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2" name="Picture 36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EC6EEA7" w14:textId="77777777" w:rsidR="007B4BB1" w:rsidRPr="00D608C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0BE60C5" w14:textId="501B960A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ill Patrick</w:t>
            </w:r>
          </w:p>
          <w:p w14:paraId="5293592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D11E0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7A47C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20E86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81617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859B6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A7919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89192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97026C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844E2D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09152" behindDoc="1" locked="0" layoutInCell="1" allowOverlap="1" wp14:anchorId="47FEAEFA" wp14:editId="108B889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3" name="Picture 36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5BF4AB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6A31F6F" w14:textId="4A17CAE8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Julia Philips</w:t>
            </w:r>
          </w:p>
          <w:p w14:paraId="7AF9B90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3BCA8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D5BBD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9316C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DE49B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BF589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B546A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656E2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3FD291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77DDCF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10176" behindDoc="1" locked="0" layoutInCell="1" allowOverlap="1" wp14:anchorId="54049E17" wp14:editId="5031B4E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4" name="Picture 36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291E25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A506E3" w14:textId="2AF3D3E2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Jess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Podell</w:t>
            </w:r>
            <w:proofErr w:type="spellEnd"/>
          </w:p>
          <w:p w14:paraId="5305FFCA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32D39B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ECB860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6A1743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0B3DC2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4CFBD8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664211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0173A6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BE6952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ADB233E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08128" behindDoc="1" locked="0" layoutInCell="1" allowOverlap="1" wp14:anchorId="1DF5752F" wp14:editId="6C9D4431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5" name="Picture 36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3E3BAB2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227E08D8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B4BB1" w:rsidRPr="00BB79C3" w14:paraId="6E547032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8AF9403" w14:textId="5C574A95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asha Poll</w:t>
            </w:r>
          </w:p>
          <w:p w14:paraId="12CE03B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7262E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48C0F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205C9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8BD20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0669C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15F44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4A207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CC3DB0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A67554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13248" behindDoc="1" locked="0" layoutInCell="1" allowOverlap="1" wp14:anchorId="684E0DE0" wp14:editId="157730C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6" name="Picture 36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93FD53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0E491F3" w14:textId="376FFA72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Joi Porter-Harris</w:t>
            </w:r>
          </w:p>
          <w:p w14:paraId="6BBFFCB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4F698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90208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3DD07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740A4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BB087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41237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FB2CE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F77AFB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235C4D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14272" behindDoc="1" locked="0" layoutInCell="1" allowOverlap="1" wp14:anchorId="18980DEE" wp14:editId="1C5B14B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7" name="Picture 36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3CCC41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18BA6B5" w14:textId="3B127CAD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Ethan Purcell</w:t>
            </w:r>
          </w:p>
          <w:p w14:paraId="75874D5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AFB9E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7CD4E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FF610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3B1B1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8B4CC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0E094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87849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F7A3B4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F4FDF0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15296" behindDoc="1" locked="0" layoutInCell="1" allowOverlap="1" wp14:anchorId="6D358ABD" wp14:editId="3A18569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8" name="Picture 36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62AB5B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8A7949" w14:textId="025090EA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ars Purdy</w:t>
            </w:r>
          </w:p>
          <w:p w14:paraId="3E5BC1C2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24F9F4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95F49C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D5DEE3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00D4789F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240A2E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A77D2C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1379ED1C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8A02D8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9BF0BD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12224" behindDoc="1" locked="0" layoutInCell="1" allowOverlap="1" wp14:anchorId="52BEC847" wp14:editId="7C163B6F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9" name="Picture 36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D6F3516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4B1AD49A" w14:textId="5F5AF455" w:rsidR="007B4BB1" w:rsidRDefault="007B4BB1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B4BB1" w:rsidRPr="00BB79C3" w14:paraId="76B321AB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7D403B3" w14:textId="4FF3467F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Gage Raftery</w:t>
            </w:r>
          </w:p>
          <w:p w14:paraId="4B9EC7B1" w14:textId="7BB530D0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5F9DB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32CCE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EB75B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0F9F0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53EC0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930D1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69A31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A36A20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A2B184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20416" behindDoc="1" locked="0" layoutInCell="1" allowOverlap="1" wp14:anchorId="7ED9D942" wp14:editId="0670B71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0" name="Picture 37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24E4C27" w14:textId="77777777" w:rsidR="007B4BB1" w:rsidRPr="00D608C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0CC6C93" w14:textId="50E014A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x Ray-Keil</w:t>
            </w:r>
          </w:p>
          <w:p w14:paraId="6D6E3FA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8C09F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67E42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A9BE8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FF50F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D2846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2E276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A9846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4997A0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34A82A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18368" behindDoc="1" locked="0" layoutInCell="1" allowOverlap="1" wp14:anchorId="2D2C6F15" wp14:editId="1CAE32E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1" name="Picture 37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8437D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75ED26E" w14:textId="40214064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Moriah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Reibman</w:t>
            </w:r>
            <w:proofErr w:type="spellEnd"/>
          </w:p>
          <w:p w14:paraId="2BBB769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C1544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CADDF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B2331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5E8B1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0BBEB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A1837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3D0E6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5E324D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FBC863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19392" behindDoc="1" locked="0" layoutInCell="1" allowOverlap="1" wp14:anchorId="61E46DB6" wp14:editId="1351C12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2" name="Picture 37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E76E34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FAAE3B" w14:textId="000DCD11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Eli Richmond</w:t>
            </w:r>
          </w:p>
          <w:p w14:paraId="48FADC2F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DDCD3E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179905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5611F5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FBC63B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F0CAA8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9B675E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D98745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27414D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000FBA5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17344" behindDoc="1" locked="0" layoutInCell="1" allowOverlap="1" wp14:anchorId="426AB294" wp14:editId="1251BC53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3" name="Picture 37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0C2A629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166D35BC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B4BB1" w:rsidRPr="00BB79C3" w14:paraId="1DE1E9FA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11F9C0D" w14:textId="2A20901F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x Richmond</w:t>
            </w:r>
          </w:p>
          <w:p w14:paraId="44B26D2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1311A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98A68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3A779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0ACC2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47988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B3B6F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7F94A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76797F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71FEB2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22464" behindDoc="1" locked="0" layoutInCell="1" allowOverlap="1" wp14:anchorId="64B2667C" wp14:editId="2B1294F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4" name="Picture 37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E8C43B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60E2DC1" w14:textId="4AB0F0F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Emerson Richmond-Burke</w:t>
            </w:r>
          </w:p>
          <w:p w14:paraId="1413B51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15E04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4A103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5CAA3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FB5F4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8298A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264C1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4265B3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B445F3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23488" behindDoc="1" locked="0" layoutInCell="1" allowOverlap="1" wp14:anchorId="02E898A1" wp14:editId="3033F90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5" name="Picture 37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9059CF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7649837" w14:textId="4A494D5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en Riley</w:t>
            </w:r>
          </w:p>
          <w:p w14:paraId="3930249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F8679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AA97D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9015B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9D8B3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F35C6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2CD2E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A4C37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EA648B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82025E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24512" behindDoc="1" locked="0" layoutInCell="1" allowOverlap="1" wp14:anchorId="54E49520" wp14:editId="6039BD7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6" name="Picture 37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45BD17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805A89" w14:textId="1835A681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Emily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Rinn</w:t>
            </w:r>
            <w:proofErr w:type="spellEnd"/>
          </w:p>
          <w:p w14:paraId="441E2777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DCD712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33BB62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A88362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14C505D8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7DEEA2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389B6A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35AEEDD3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E699F6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AD31D5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21440" behindDoc="1" locked="0" layoutInCell="1" allowOverlap="1" wp14:anchorId="2226A46C" wp14:editId="3F7E986E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7" name="Picture 37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65D8C74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3F5C394B" w14:textId="1560DB67" w:rsidR="007B4BB1" w:rsidRDefault="007B4BB1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B4BB1" w:rsidRPr="00BB79C3" w14:paraId="2A7EB3E8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1CA205A" w14:textId="6AB6526C" w:rsidR="007B4BB1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 xml:space="preserve">Taylor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Rinn</w:t>
            </w:r>
            <w:proofErr w:type="spellEnd"/>
          </w:p>
          <w:p w14:paraId="2248100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9B0B7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13E64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75993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83BD0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F6AA0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E5A02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3D579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557BB7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378091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29632" behindDoc="1" locked="0" layoutInCell="1" allowOverlap="1" wp14:anchorId="7C2AE042" wp14:editId="13EA471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8" name="Picture 37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F01FA52" w14:textId="77777777" w:rsidR="007B4BB1" w:rsidRPr="00D608C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9ECE765" w14:textId="4868EF9C" w:rsidR="007B4BB1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has Rinne</w:t>
            </w:r>
          </w:p>
          <w:p w14:paraId="0075CBB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15AE0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C3493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DCD17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5DBB0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DD80E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A69A3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78408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5116A6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1DEA55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27584" behindDoc="1" locked="0" layoutInCell="1" allowOverlap="1" wp14:anchorId="1DB6857E" wp14:editId="7E2BEC7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9" name="Picture 37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579C11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AF0DC8F" w14:textId="1AC5B4B3" w:rsidR="007B4BB1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Bunker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Risse</w:t>
            </w:r>
            <w:proofErr w:type="spellEnd"/>
          </w:p>
          <w:p w14:paraId="254A079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11AA5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C14CF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B336E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4E80E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B40C3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455BD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E13A5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8840BF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C28C61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28608" behindDoc="1" locked="0" layoutInCell="1" allowOverlap="1" wp14:anchorId="761B8C2F" wp14:editId="19DDEA2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80" name="Picture 38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345218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22F29C" w14:textId="00664276" w:rsidR="007B4BB1" w:rsidRDefault="00FC0CC4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eorgia Robinson</w:t>
            </w:r>
          </w:p>
          <w:p w14:paraId="0DC20C9D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6A9084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36FB9B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5F5979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F873F0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849722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A697C4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191EAF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BAE94E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B9524FD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26560" behindDoc="1" locked="0" layoutInCell="1" allowOverlap="1" wp14:anchorId="716B9B9F" wp14:editId="483E2656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81" name="Picture 38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3B8B49C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1FF58F14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B4BB1" w:rsidRPr="00BB79C3" w14:paraId="5A72AB84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9C88340" w14:textId="2BFF85EB" w:rsidR="007B4BB1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Luci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Rosenast</w:t>
            </w:r>
            <w:proofErr w:type="spellEnd"/>
          </w:p>
          <w:p w14:paraId="7C60226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141EA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E811A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F9331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29DEE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5862A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CDD01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B44B3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B61615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C79F7B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31680" behindDoc="1" locked="0" layoutInCell="1" allowOverlap="1" wp14:anchorId="13518996" wp14:editId="3A17F8E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82" name="Picture 38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E20603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B184E96" w14:textId="42B419BF" w:rsidR="007B4BB1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Kaden Rosenblatt</w:t>
            </w:r>
          </w:p>
          <w:p w14:paraId="4E8BAF3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CD282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89ED8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69547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D9401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7C0E9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49849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70496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BBF4BD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EA8E31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32704" behindDoc="1" locked="0" layoutInCell="1" allowOverlap="1" wp14:anchorId="44B3FB8D" wp14:editId="47C616F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83" name="Picture 38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01C701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E055642" w14:textId="1C3201FB" w:rsidR="007B4BB1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llory Rubin</w:t>
            </w:r>
          </w:p>
          <w:p w14:paraId="0DCB006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DAB91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FBB37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20F61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8C73C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4209A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78671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18A68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B8EDD8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88953C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33728" behindDoc="1" locked="0" layoutInCell="1" allowOverlap="1" wp14:anchorId="156B7A77" wp14:editId="5745E95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84" name="Picture 38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75FF11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B15D5E" w14:textId="4E5D1B14" w:rsidR="007B4BB1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Elena Sandoval</w:t>
            </w:r>
          </w:p>
          <w:p w14:paraId="1D57C0B5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88A643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5F2F41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A4C56E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6136C754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89CE77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C262C0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0E535072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41E016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3E6815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30656" behindDoc="1" locked="0" layoutInCell="1" allowOverlap="1" wp14:anchorId="3014AA35" wp14:editId="23D28EAB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85" name="Picture 38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2BE165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3FCDBEEE" w14:textId="77777777" w:rsidR="007B4BB1" w:rsidRDefault="007B4BB1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FC0CC4" w:rsidRPr="00BB79C3" w14:paraId="55D097CA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4E4B42B" w14:textId="4C79C68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 xml:space="preserve">Ruby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Seiwert</w:t>
            </w:r>
            <w:proofErr w:type="spellEnd"/>
          </w:p>
          <w:p w14:paraId="34E0B0A9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E61179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390CC6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ABDC26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297DF0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D13BC1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EE0D3E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7ECADB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390A67" w14:textId="77777777" w:rsidR="00FC0CC4" w:rsidRPr="00186A70" w:rsidRDefault="00FC0CC4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E50D8E7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38848" behindDoc="1" locked="0" layoutInCell="1" allowOverlap="1" wp14:anchorId="104D3C54" wp14:editId="7E101BD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86" name="Picture 38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E9DD455" w14:textId="77777777" w:rsidR="00FC0CC4" w:rsidRPr="00D608C1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7E7A67C" w14:textId="6BB140BD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Van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Senseney</w:t>
            </w:r>
            <w:proofErr w:type="spellEnd"/>
          </w:p>
          <w:p w14:paraId="2CEAA237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5DD02D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083107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4DBBD9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2C59A8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787C77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4BB36E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2F4066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C6872A" w14:textId="77777777" w:rsidR="00FC0CC4" w:rsidRPr="00186A70" w:rsidRDefault="00FC0CC4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23BFE44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36800" behindDoc="1" locked="0" layoutInCell="1" allowOverlap="1" wp14:anchorId="4B08B8DC" wp14:editId="28A89AC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87" name="Picture 38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29676C2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156B449" w14:textId="4B30CEB6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Abe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Solovy</w:t>
            </w:r>
            <w:proofErr w:type="spellEnd"/>
          </w:p>
          <w:p w14:paraId="564F3D1F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E8AE9F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7FD3DD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EFB7C7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6A15C0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D13306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9F69EF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AFE04D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3CA1B9" w14:textId="77777777" w:rsidR="00FC0CC4" w:rsidRPr="00186A70" w:rsidRDefault="00FC0CC4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314EF14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37824" behindDoc="1" locked="0" layoutInCell="1" allowOverlap="1" wp14:anchorId="67468960" wp14:editId="181113D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88" name="Picture 38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524A6EF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250267" w14:textId="36D61B36" w:rsidR="00FC0CC4" w:rsidRDefault="00FC0CC4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ava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Sprung</w:t>
            </w:r>
          </w:p>
          <w:p w14:paraId="08DA129F" w14:textId="77777777" w:rsidR="00FC0CC4" w:rsidRDefault="00FC0CC4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091223" w14:textId="77777777" w:rsidR="00FC0CC4" w:rsidRDefault="00FC0CC4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09A148" w14:textId="77777777" w:rsidR="00FC0CC4" w:rsidRDefault="00FC0CC4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7D1575" w14:textId="77777777" w:rsidR="00FC0CC4" w:rsidRPr="00BB79C3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ACFC3A" w14:textId="77777777" w:rsidR="00FC0CC4" w:rsidRPr="00BB79C3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5504EE" w14:textId="77777777" w:rsidR="00FC0CC4" w:rsidRPr="00BB79C3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AAD95C" w14:textId="77777777" w:rsidR="00FC0CC4" w:rsidRPr="00BB79C3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61490F" w14:textId="77777777" w:rsidR="00FC0CC4" w:rsidRPr="00BB79C3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3C857D" w14:textId="77777777" w:rsidR="00FC0CC4" w:rsidRPr="00BB79C3" w:rsidRDefault="00FC0CC4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0D9D95C" w14:textId="77777777" w:rsidR="00FC0CC4" w:rsidRPr="00BB79C3" w:rsidRDefault="00FC0CC4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35776" behindDoc="1" locked="0" layoutInCell="1" allowOverlap="1" wp14:anchorId="62333BDB" wp14:editId="628C1A19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89" name="Picture 38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0748D2A" w14:textId="77777777" w:rsidR="00FC0CC4" w:rsidRPr="00BB79C3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42587014" w14:textId="77777777" w:rsidR="00FC0CC4" w:rsidRPr="00BB79C3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FC0CC4" w:rsidRPr="00BB79C3" w14:paraId="3E424B3D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E5C0922" w14:textId="1F8470D5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Estelle Stedman</w:t>
            </w:r>
          </w:p>
          <w:p w14:paraId="6BD734A4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0B68DF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C2FF10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BFF0A9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807A27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DB26A0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6596B9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5425CE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3B0736" w14:textId="77777777" w:rsidR="00FC0CC4" w:rsidRPr="00186A70" w:rsidRDefault="00FC0CC4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2905F03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40896" behindDoc="1" locked="0" layoutInCell="1" allowOverlap="1" wp14:anchorId="33D20D3F" wp14:editId="1C52ED6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90" name="Picture 39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799B900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F5B16B4" w14:textId="7CFCBDD5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sher Stein</w:t>
            </w:r>
          </w:p>
          <w:p w14:paraId="1482F233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925D46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1142F6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42AD03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F4172B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29A69B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E98E49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04314F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E44C4F" w14:textId="77777777" w:rsidR="00FC0CC4" w:rsidRPr="00186A70" w:rsidRDefault="00FC0CC4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B505DC7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41920" behindDoc="1" locked="0" layoutInCell="1" allowOverlap="1" wp14:anchorId="346A2EC8" wp14:editId="6891887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91" name="Picture 39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52A550F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40E225F" w14:textId="3818D50B" w:rsidR="00FC0CC4" w:rsidRDefault="009D6F76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May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Sulkin</w:t>
            </w:r>
            <w:proofErr w:type="spellEnd"/>
          </w:p>
          <w:p w14:paraId="5D499584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F9BE4B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063F2E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B28BF9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B09524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565D13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3D50F5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57A38B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29CB7D" w14:textId="77777777" w:rsidR="00FC0CC4" w:rsidRPr="00186A70" w:rsidRDefault="00FC0CC4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F703287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42944" behindDoc="1" locked="0" layoutInCell="1" allowOverlap="1" wp14:anchorId="322E41CF" wp14:editId="339F7B9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92" name="Picture 39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E4F671F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33D054" w14:textId="1CCC4BC7" w:rsidR="00FC0CC4" w:rsidRDefault="00B64D9E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Josh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Teicher</w:t>
            </w:r>
            <w:proofErr w:type="spellEnd"/>
          </w:p>
          <w:p w14:paraId="39CBE59B" w14:textId="77777777" w:rsidR="00FC0CC4" w:rsidRPr="00BB79C3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3442E6" w14:textId="77777777" w:rsidR="00FC0CC4" w:rsidRPr="00BB79C3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F7585C" w14:textId="77777777" w:rsidR="00FC0CC4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057CFD" w14:textId="77777777" w:rsidR="00FC0CC4" w:rsidRPr="008D62B5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6698DF42" w14:textId="77777777" w:rsidR="00FC0CC4" w:rsidRPr="00BB79C3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B9CFA8" w14:textId="77777777" w:rsidR="00FC0CC4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6009FE" w14:textId="77777777" w:rsidR="00FC0CC4" w:rsidRPr="008D62B5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1F6C2453" w14:textId="77777777" w:rsidR="00FC0CC4" w:rsidRPr="00BB79C3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BA4FD5" w14:textId="77777777" w:rsidR="00FC0CC4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956364" w14:textId="77777777" w:rsidR="00FC0CC4" w:rsidRPr="00BB79C3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39872" behindDoc="1" locked="0" layoutInCell="1" allowOverlap="1" wp14:anchorId="08551E16" wp14:editId="446FD762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93" name="Picture 39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E12B1F8" w14:textId="77777777" w:rsidR="00FC0CC4" w:rsidRPr="00BB79C3" w:rsidRDefault="00FC0CC4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32CA490A" w14:textId="5322995C" w:rsidR="007B4BB1" w:rsidRDefault="007B4BB1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A5238" w:rsidRPr="00BB79C3" w14:paraId="720DFE3E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8ED83EC" w14:textId="5AF5FB4F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JW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Thomas</w:t>
            </w:r>
          </w:p>
          <w:p w14:paraId="4AEAEFFE" w14:textId="08CEE01D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05B579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0FA067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8940CC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87A07C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248EBD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84AC65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D68054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05BDB5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84B7C28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48064" behindDoc="1" locked="0" layoutInCell="1" allowOverlap="1" wp14:anchorId="682AF29C" wp14:editId="52AA346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94" name="Picture 39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2E6D53D" w14:textId="77777777" w:rsidR="007A5238" w:rsidRPr="00D608C1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C8F3C4F" w14:textId="06D1AFDB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Keith Underwood</w:t>
            </w:r>
          </w:p>
          <w:p w14:paraId="5E09708C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2FA080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2D08B8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B459DB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E7E652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7BC7BB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AA3902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59E707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00E78F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CC04811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46016" behindDoc="1" locked="0" layoutInCell="1" allowOverlap="1" wp14:anchorId="66A8EBD8" wp14:editId="796C9F8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95" name="Picture 39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7999C54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B0F086D" w14:textId="7EF6B8AC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drian Valentine</w:t>
            </w:r>
          </w:p>
          <w:p w14:paraId="7AC30321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5BF869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558B85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D629B6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0AEE07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5A6441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C4BFB1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FADE57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307ECE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07D7E73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47040" behindDoc="1" locked="0" layoutInCell="1" allowOverlap="1" wp14:anchorId="5731B525" wp14:editId="28FF2CE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96" name="Picture 39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968E4E7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227E09" w14:textId="2E3DB17E" w:rsidR="007A5238" w:rsidRDefault="007A5238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Lucc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Vernoy</w:t>
            </w:r>
            <w:proofErr w:type="spellEnd"/>
          </w:p>
          <w:p w14:paraId="6E49EC85" w14:textId="77777777" w:rsidR="007A5238" w:rsidRDefault="007A5238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038E93" w14:textId="77777777" w:rsidR="007A5238" w:rsidRDefault="007A5238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815261" w14:textId="77777777" w:rsidR="007A5238" w:rsidRDefault="007A5238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4216D3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727059" w14:textId="77777777" w:rsidR="007A5238" w:rsidRPr="00BB79C3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4CDC0D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A2B0C6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644B70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AEC14F" w14:textId="77777777" w:rsidR="007A5238" w:rsidRPr="00BB79C3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73AC153" w14:textId="77777777" w:rsidR="007A5238" w:rsidRPr="00BB79C3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44992" behindDoc="1" locked="0" layoutInCell="1" allowOverlap="1" wp14:anchorId="60695E72" wp14:editId="455929C9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97" name="Picture 39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4176DE3" w14:textId="77777777" w:rsidR="007A5238" w:rsidRPr="00BB79C3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01DF640D" w14:textId="77777777" w:rsidR="007A5238" w:rsidRPr="00BB79C3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A5238" w:rsidRPr="00BB79C3" w14:paraId="04EBE132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DDF8138" w14:textId="5AFB128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Savannah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Westra</w:t>
            </w:r>
            <w:proofErr w:type="spellEnd"/>
          </w:p>
          <w:p w14:paraId="226D1318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8239B6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ECEB96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16A59E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DC8D38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2269B2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3DAF06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705F75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0AE306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0B416A7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50112" behindDoc="1" locked="0" layoutInCell="1" allowOverlap="1" wp14:anchorId="08A4CCDB" wp14:editId="35538FF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98" name="Picture 39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7D5C45C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EDAC009" w14:textId="014759A5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ckie Williams</w:t>
            </w:r>
          </w:p>
          <w:p w14:paraId="1905DF1B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4CCD60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6FA90D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B53502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BF6D0A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C6CDE8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D61CBE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19683B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C09D04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B54666B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51136" behindDoc="1" locked="0" layoutInCell="1" allowOverlap="1" wp14:anchorId="61C6456D" wp14:editId="0E6252DF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99" name="Picture 39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FE9C0AE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591BAB1" w14:textId="41B3949C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orey Wood</w:t>
            </w:r>
          </w:p>
          <w:p w14:paraId="42B3C5DB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BA4D2F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2FC9C2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5BEE77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D84703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291AA0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EF527A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3BF0CE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91EA8D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5DFE349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52160" behindDoc="1" locked="0" layoutInCell="1" allowOverlap="1" wp14:anchorId="6D11FA8B" wp14:editId="65C595E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00" name="Picture 40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91F4CFA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D8CF84" w14:textId="1A6BC74C" w:rsidR="007A5238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iranda Wu-Georges</w:t>
            </w:r>
          </w:p>
          <w:p w14:paraId="689DB35F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F73B1A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A30407" w14:textId="77777777" w:rsidR="007A5238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DE4121" w14:textId="77777777" w:rsidR="007A5238" w:rsidRPr="008D62B5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04757EDC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9078AB" w14:textId="77777777" w:rsidR="007A5238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71FB30" w14:textId="77777777" w:rsidR="007A5238" w:rsidRPr="008D62B5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46BE035B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938644" w14:textId="77777777" w:rsidR="007A5238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9287C3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49088" behindDoc="1" locked="0" layoutInCell="1" allowOverlap="1" wp14:anchorId="68150FBE" wp14:editId="0B09CEC8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01" name="Picture 40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06F325D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716243A6" w14:textId="60542D8E" w:rsidR="007A5238" w:rsidRDefault="007A5238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A5238" w:rsidRPr="00BB79C3" w14:paraId="77C9A988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2579228" w14:textId="71EA5379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 xml:space="preserve">Jayden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Yoppolo</w:t>
            </w:r>
            <w:proofErr w:type="spellEnd"/>
          </w:p>
          <w:p w14:paraId="548EE571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0502E3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4C61FC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57B7C5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31D563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D4021F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6219DC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86C20C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CF17E2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4D4048E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57280" behindDoc="1" locked="0" layoutInCell="1" allowOverlap="1" wp14:anchorId="308F30FC" wp14:editId="0056F90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02" name="Picture 40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4BF920E" w14:textId="77777777" w:rsidR="007A5238" w:rsidRPr="00D608C1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452EE18" w14:textId="77672D02" w:rsidR="007A5238" w:rsidRDefault="00BC5C0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Brennen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Zakaluk</w:t>
            </w:r>
            <w:proofErr w:type="spellEnd"/>
          </w:p>
          <w:p w14:paraId="7C84BB5F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15359C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B64C28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9473FF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32D2D4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CEFD03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CD2871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955469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D4266C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9D2D4BF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55232" behindDoc="1" locked="0" layoutInCell="1" allowOverlap="1" wp14:anchorId="239B83D1" wp14:editId="201CA45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03" name="Picture 40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838A996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0CE9F42" w14:textId="1D2D52B1" w:rsidR="007A5238" w:rsidRDefault="00BC5C0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Sam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Zivin</w:t>
            </w:r>
            <w:proofErr w:type="spellEnd"/>
          </w:p>
          <w:p w14:paraId="31C0708F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AADFA9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533BB3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260BAE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9B0142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8BFBCC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478B24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B1A93D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B655BD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F03FF91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56256" behindDoc="1" locked="0" layoutInCell="1" allowOverlap="1" wp14:anchorId="05D9ADC5" wp14:editId="0AEC245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04" name="Picture 40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770113A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51B6B7" w14:textId="596F1FCB" w:rsidR="007A5238" w:rsidRDefault="00BC5C04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Oscar Zorn</w:t>
            </w:r>
          </w:p>
          <w:p w14:paraId="06DB3964" w14:textId="77777777" w:rsidR="007A5238" w:rsidRDefault="007A5238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355991" w14:textId="77777777" w:rsidR="007A5238" w:rsidRDefault="007A5238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B9D7E8" w14:textId="77777777" w:rsidR="007A5238" w:rsidRDefault="007A5238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9CBD05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0C2536" w14:textId="77777777" w:rsidR="007A5238" w:rsidRPr="00BB79C3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FC4B87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EA5BC1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CEA931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3DB1D7" w14:textId="77777777" w:rsidR="007A5238" w:rsidRPr="00BB79C3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6DC544E" w14:textId="77777777" w:rsidR="007A5238" w:rsidRPr="00BB79C3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54208" behindDoc="1" locked="0" layoutInCell="1" allowOverlap="1" wp14:anchorId="203A621D" wp14:editId="7AD2C3D4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05" name="Picture 40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D9B0DF3" w14:textId="77777777" w:rsidR="007A5238" w:rsidRPr="00BB79C3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20730669" w14:textId="77777777" w:rsidR="007A5238" w:rsidRPr="00BB79C3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A5238" w:rsidRPr="00BB79C3" w14:paraId="4DC8EF3F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EDC7667" w14:textId="3E7A8CF1" w:rsidR="007A5238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pontaneous Combustion</w:t>
            </w:r>
          </w:p>
          <w:p w14:paraId="1AB737D2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E52412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A58388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B3CCB4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C0ED22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55FFBB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405C43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203A14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360CC88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59328" behindDoc="1" locked="0" layoutInCell="1" allowOverlap="1" wp14:anchorId="02AF9F4B" wp14:editId="267EBCB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06" name="Picture 40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3937140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994DE31" w14:textId="1F143ADF" w:rsidR="007A5238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Pac-Man uncontrollably guzzling cum</w:t>
            </w:r>
          </w:p>
          <w:p w14:paraId="4F1CCF2C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44AEDE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F532FF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B22AE4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2446E5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C07F69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E485CF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1EE258D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60352" behindDoc="1" locked="0" layoutInCell="1" allowOverlap="1" wp14:anchorId="671A825C" wp14:editId="7F07F80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07" name="Picture 40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823536A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E43BE09" w14:textId="0426E1A1" w:rsidR="007A5238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uschwitz</w:t>
            </w:r>
          </w:p>
          <w:p w14:paraId="27DE1F69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67C535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052F5D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F6C399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BAA2FF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0BBF04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ABE701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C9D014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406A62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13DE049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61376" behindDoc="1" locked="0" layoutInCell="1" allowOverlap="1" wp14:anchorId="6FC256D7" wp14:editId="0D8A688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08" name="Picture 40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DD20A38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518868" w14:textId="680BF5DB" w:rsidR="007A5238" w:rsidRPr="00BB79C3" w:rsidRDefault="008C1839" w:rsidP="00331A30">
            <w:pPr>
              <w:pStyle w:val="TableContents"/>
              <w:ind w:left="249" w:right="27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neaking a finger up your boyfriend’s ass</w:t>
            </w:r>
          </w:p>
          <w:p w14:paraId="75EAFE94" w14:textId="77777777" w:rsidR="007A5238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357D42" w14:textId="77777777" w:rsidR="007A5238" w:rsidRPr="008D62B5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461332CE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90DCE7" w14:textId="77777777" w:rsidR="007A5238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77827A" w14:textId="77777777" w:rsidR="007A5238" w:rsidRPr="008D62B5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04D56621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BBB15F" w14:textId="77777777" w:rsidR="007A5238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903187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58304" behindDoc="1" locked="0" layoutInCell="1" allowOverlap="1" wp14:anchorId="11D89E3F" wp14:editId="3E3B87E4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09" name="Picture 40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6C8BB5F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18647E8C" w14:textId="77777777" w:rsidR="007A5238" w:rsidRDefault="007A5238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8C1839" w:rsidRPr="00BB79C3" w14:paraId="55D8E477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E84F26E" w14:textId="0C739584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The Jews</w:t>
            </w:r>
          </w:p>
          <w:p w14:paraId="6D551A4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DD4DEF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03C2A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508CF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3CADF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EA5BC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CEED7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785C06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6F26B3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42C76A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66496" behindDoc="1" locked="0" layoutInCell="1" allowOverlap="1" wp14:anchorId="0D94350D" wp14:editId="09C3E25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10" name="Picture 41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8D16F90" w14:textId="77777777" w:rsidR="008C1839" w:rsidRPr="00D608C1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5B1C14D" w14:textId="2B1C8AAC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gay agenda</w:t>
            </w:r>
          </w:p>
          <w:p w14:paraId="1F51869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A4D34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4A19C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CB5F4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12EFFF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8DF53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05D25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6341C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DE3D0A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3D87DC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64448" behindDoc="1" locked="0" layoutInCell="1" allowOverlap="1" wp14:anchorId="3ACE899B" wp14:editId="2081D80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11" name="Picture 41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35D15C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51943C5" w14:textId="216C10FF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trail of tears</w:t>
            </w:r>
          </w:p>
          <w:p w14:paraId="5549933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A0823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B123E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BBCC5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9AC12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F1D58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9A8C5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05D04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13E6E4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28DB46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65472" behindDoc="1" locked="0" layoutInCell="1" allowOverlap="1" wp14:anchorId="30493A6B" wp14:editId="0452E55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12" name="Picture 41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14E01A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A2F6CE" w14:textId="6E662840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rowing a pair</w:t>
            </w:r>
          </w:p>
          <w:p w14:paraId="2EE31614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D2BD8E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BEC495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88535B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F2B1FB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A2E7EA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A7CE0F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98C4F3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C8A49F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0605BD3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63424" behindDoc="1" locked="0" layoutInCell="1" allowOverlap="1" wp14:anchorId="7B35764C" wp14:editId="4D084230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13" name="Picture 41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BAF956E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3A046664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8C1839" w:rsidRPr="00BB79C3" w14:paraId="591173CC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9C21933" w14:textId="771540B9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y collection of Japanese sex toys</w:t>
            </w:r>
          </w:p>
          <w:p w14:paraId="164D895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9A202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D03A5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5A914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83B4F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C3659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1C37BA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92C26D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63979C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68544" behindDoc="1" locked="0" layoutInCell="1" allowOverlap="1" wp14:anchorId="50DFF996" wp14:editId="3B76DAA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14" name="Picture 41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01D19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ED3335A" w14:textId="4B2D62FF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Police brutality</w:t>
            </w:r>
          </w:p>
          <w:p w14:paraId="7765C9D3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FCA47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3DD94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C511D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49728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BBFC63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CE3D2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0CF42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0081F3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685F6D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69568" behindDoc="1" locked="0" layoutInCell="1" allowOverlap="1" wp14:anchorId="59AE95AD" wp14:editId="19B0EE5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15" name="Picture 41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C5C1683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3D86918" w14:textId="5D0222FD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ichael Jackson</w:t>
            </w:r>
          </w:p>
          <w:p w14:paraId="10449ED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8DEE1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F33E8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B34D1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A02E3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1AA25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D1D43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C642A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F8CFBF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546B79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70592" behindDoc="1" locked="0" layoutInCell="1" allowOverlap="1" wp14:anchorId="33B4F11A" wp14:editId="3F92365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16" name="Picture 41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4FEEB16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3F474B" w14:textId="4B1CF1B7" w:rsidR="008C1839" w:rsidRPr="00BB79C3" w:rsidRDefault="008C1839" w:rsidP="008C183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nnouncing you are about to cum</w:t>
            </w:r>
          </w:p>
          <w:p w14:paraId="2E9EF3EB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0058F6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619FFF" w14:textId="77777777" w:rsidR="008C1839" w:rsidRPr="008D62B5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3F43D02E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9646AF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227679" w14:textId="77777777" w:rsidR="008C1839" w:rsidRPr="008D62B5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0427E411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650711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CCD512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67520" behindDoc="1" locked="0" layoutInCell="1" allowOverlap="1" wp14:anchorId="673B2415" wp14:editId="62E42539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17" name="Picture 41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416C85D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503D723B" w14:textId="63D5FFF8" w:rsidR="008C1839" w:rsidRDefault="008C1839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8C1839" w:rsidRPr="00BB79C3" w14:paraId="5C89569F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AA94F9D" w14:textId="1A39373C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A bleached Asshole</w:t>
            </w:r>
          </w:p>
          <w:p w14:paraId="7C603896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67CAA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D7362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462256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9FE36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E2EB8A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72C4C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F4EB1A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EC1D3C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A2A6A0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75712" behindDoc="1" locked="0" layoutInCell="1" allowOverlap="1" wp14:anchorId="2BC50F4B" wp14:editId="41E86E7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18" name="Picture 41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8316EBA" w14:textId="77777777" w:rsidR="008C1839" w:rsidRPr="00D608C1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B71782F" w14:textId="457F029E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Incest</w:t>
            </w:r>
          </w:p>
          <w:p w14:paraId="7B1CA02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37F1F9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4AAB2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95053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F6914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2F6F3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CB3DF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151F8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6715A6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5B63D1A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73664" behindDoc="1" locked="0" layoutInCell="1" allowOverlap="1" wp14:anchorId="0CE18F64" wp14:editId="4446947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19" name="Picture 41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B52BFFA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AE74A03" w14:textId="016BCA81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eeing grandma naked</w:t>
            </w:r>
          </w:p>
          <w:p w14:paraId="460F3FF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14C05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22AD0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53E77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E298F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141D6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B9DC6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493449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167985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74688" behindDoc="1" locked="0" layoutInCell="1" allowOverlap="1" wp14:anchorId="62BB8335" wp14:editId="4EA5758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20" name="Picture 42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E4BB71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BCC341" w14:textId="56CFC324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outh herpes</w:t>
            </w:r>
          </w:p>
          <w:p w14:paraId="699B67C8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E95553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7B19AF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9521D2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3F478F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A923B9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CC43E7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55CAA3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4BA142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E765D34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72640" behindDoc="1" locked="0" layoutInCell="1" allowOverlap="1" wp14:anchorId="3C9982E5" wp14:editId="683F6B66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21" name="Picture 42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DE29A3D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1943E3DD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8C1839" w:rsidRPr="00BB79C3" w14:paraId="66CB994D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1B62AC1" w14:textId="7AC98E63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y cancer diagnosis</w:t>
            </w:r>
          </w:p>
          <w:p w14:paraId="6492F4E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CACE29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53DF3A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A76FF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7E290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F9898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1EB80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876553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946E736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77760" behindDoc="1" locked="0" layoutInCell="1" allowOverlap="1" wp14:anchorId="64080A95" wp14:editId="238AF0D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22" name="Picture 42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020D61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94DDD07" w14:textId="3FA87D34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Running out of semen</w:t>
            </w:r>
          </w:p>
          <w:p w14:paraId="3B2550A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93DAE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42A22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533C6F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4243B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2DAC9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41D04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E0F875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3A87C3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78784" behindDoc="1" locked="0" layoutInCell="1" allowOverlap="1" wp14:anchorId="244715FE" wp14:editId="5623849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23" name="Picture 42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1B2306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BF7EB3C" w14:textId="7DCF219C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Doin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>’ it in the butt</w:t>
            </w:r>
          </w:p>
          <w:p w14:paraId="3108346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CEA0C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FA612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6D3EB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0B41D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EA268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D4FD2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01BC6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A4B9F2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17E313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79808" behindDoc="1" locked="0" layoutInCell="1" allowOverlap="1" wp14:anchorId="2BA29476" wp14:editId="1726332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24" name="Picture 42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131C1B9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E1B465" w14:textId="5C229580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Nazis</w:t>
            </w:r>
          </w:p>
          <w:p w14:paraId="09D251FF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A06C2A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6280DD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F696EB" w14:textId="77777777" w:rsidR="008C1839" w:rsidRPr="008D62B5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5908A04B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FA3ECE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482B58" w14:textId="77777777" w:rsidR="008C1839" w:rsidRPr="008D62B5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44B3A5E3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EFC3EA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3BC8AB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76736" behindDoc="1" locked="0" layoutInCell="1" allowOverlap="1" wp14:anchorId="2F855987" wp14:editId="29C85B46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25" name="Picture 42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F8E07BC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23C9AB5B" w14:textId="77777777" w:rsidR="008C1839" w:rsidRDefault="008C1839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8C1839" w:rsidRPr="00BB79C3" w14:paraId="56AFBD52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447FB6B" w14:textId="198801E4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Not reciprocating oral sex</w:t>
            </w:r>
          </w:p>
          <w:p w14:paraId="18852006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2A4C16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B5D3E3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8E9AE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D8ADC3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8EEDA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3F008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03CFA5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041EB46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84928" behindDoc="1" locked="0" layoutInCell="1" allowOverlap="1" wp14:anchorId="19AAC9EF" wp14:editId="4811A7DF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26" name="Picture 42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BEB997E" w14:textId="77777777" w:rsidR="008C1839" w:rsidRPr="00D608C1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86C7867" w14:textId="68C5C2C6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ssless chaps</w:t>
            </w:r>
          </w:p>
          <w:p w14:paraId="1453D26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BC4C4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C63D5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2C29D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4D106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7AA1A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99190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62F23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F24646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67ECAA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82880" behindDoc="1" locked="0" layoutInCell="1" allowOverlap="1" wp14:anchorId="686202E1" wp14:editId="13156F0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27" name="Picture 42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931B06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F8EB19A" w14:textId="28871171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aking up half-naked in a Denny’s parking lot</w:t>
            </w:r>
          </w:p>
          <w:p w14:paraId="7040132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2B671A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1F499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578E2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F48B7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980BC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08DBB0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3E0B539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83904" behindDoc="1" locked="0" layoutInCell="1" allowOverlap="1" wp14:anchorId="3850E144" wp14:editId="11DECE5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28" name="Picture 42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E950DB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3C26A8" w14:textId="5B8F82CA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Autocannibalism</w:t>
            </w:r>
            <w:proofErr w:type="spellEnd"/>
          </w:p>
          <w:p w14:paraId="19A3DA91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04B6DB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E7C2A7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236B5E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DAC1CC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bookmarkStart w:id="0" w:name="_GoBack"/>
            <w:bookmarkEnd w:id="0"/>
          </w:p>
          <w:p w14:paraId="3749A858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CC0DC4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38CADA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CB054F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29761C6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81856" behindDoc="1" locked="0" layoutInCell="1" allowOverlap="1" wp14:anchorId="2B9F8567" wp14:editId="21CD7C10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29" name="Picture 42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48E93A3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7CC2C295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8C1839" w:rsidRPr="00BB79C3" w14:paraId="025533A4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32D6970" w14:textId="75B6EC2A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50,000 volts straight to the nipples</w:t>
            </w:r>
          </w:p>
          <w:p w14:paraId="00328D3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60FC56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BD28E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D81D29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E37A8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E11FB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8B1EBA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269E96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19EB23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86976" behindDoc="1" locked="0" layoutInCell="1" allowOverlap="1" wp14:anchorId="631D3BC4" wp14:editId="738AB2C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30" name="Picture 43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028AE8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2DF9187" w14:textId="406B94AF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8 oz of sweet Mexican black tar heroin</w:t>
            </w:r>
          </w:p>
          <w:p w14:paraId="05DED0F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0292C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C5C559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308DC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BB9F6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DDF36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D0765D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559987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88000" behindDoc="1" locked="0" layoutInCell="1" allowOverlap="1" wp14:anchorId="2AF88D2D" wp14:editId="1C4CC2F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31" name="Picture 43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93BD0E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6CABB97" w14:textId="0DF460B1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eing a slut</w:t>
            </w:r>
          </w:p>
          <w:p w14:paraId="2A8B38D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1077A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CB42E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D317E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47B26F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951FC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F195E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115D26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2F2930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94BDA9F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89024" behindDoc="1" locked="0" layoutInCell="1" allowOverlap="1" wp14:anchorId="47DFC8AE" wp14:editId="6F22A45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32" name="Picture 43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E0EEAD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BEDA64" w14:textId="4A4100C2" w:rsidR="008C1839" w:rsidRPr="00BB79C3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 20-inch black dildo</w:t>
            </w:r>
          </w:p>
          <w:p w14:paraId="6DCCE805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EE02C6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ED429F" w14:textId="77777777" w:rsidR="008C1839" w:rsidRPr="008D62B5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62217552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9EC765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544A27" w14:textId="77777777" w:rsidR="008C1839" w:rsidRPr="008D62B5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42AD998D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E898D5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3BD85B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85952" behindDoc="1" locked="0" layoutInCell="1" allowOverlap="1" wp14:anchorId="1F074B04" wp14:editId="75D58EEC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33" name="Picture 43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8E7DEA5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17F3176A" w14:textId="0ABF88DF" w:rsidR="008C1839" w:rsidRDefault="008C1839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8C1839" w:rsidRPr="00BB79C3" w14:paraId="0831B088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80C6EE8" w14:textId="5E2FE41D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A 55-gallon drum of anal lube</w:t>
            </w:r>
          </w:p>
          <w:p w14:paraId="0007906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3A8166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830DB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B0BBB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1DCD0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4F107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382C7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0E3BF3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E1EC30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94144" behindDoc="1" locked="0" layoutInCell="1" allowOverlap="1" wp14:anchorId="40891C1F" wp14:editId="6708B07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34" name="Picture 43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D2BBC28" w14:textId="77777777" w:rsidR="008C1839" w:rsidRPr="00D608C1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DA2962D" w14:textId="38FB8DF0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eloved television star Bill Cosby</w:t>
            </w:r>
          </w:p>
          <w:p w14:paraId="0167F66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6537F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2006E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B6601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90439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7D6D5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D9788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F0C009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B03E49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92096" behindDoc="1" locked="0" layoutInCell="1" allowOverlap="1" wp14:anchorId="5367CCCE" wp14:editId="5028DE6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35" name="Picture 43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F64A3E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0FAD6F9" w14:textId="5B7520A9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Peeing into a girl’s butt to get her pregnant</w:t>
            </w:r>
          </w:p>
          <w:p w14:paraId="2215E21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8EE80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67B79F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FC244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07B51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BC222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762AED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4597EE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93120" behindDoc="1" locked="0" layoutInCell="1" allowOverlap="1" wp14:anchorId="4AE971B5" wp14:editId="78BC077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36" name="Picture 43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865E4E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0AE687" w14:textId="5A5D5EE8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udden penis loss</w:t>
            </w:r>
          </w:p>
          <w:p w14:paraId="353AB1DE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C66FE9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C00475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77A292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A47902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C31485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F72781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B35D00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039A5F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E461263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91072" behindDoc="1" locked="0" layoutInCell="1" allowOverlap="1" wp14:anchorId="60784556" wp14:editId="0108E90F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37" name="Picture 43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13C650A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54FCFAE3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8C1839" w:rsidRPr="00BB79C3" w14:paraId="1B12EFE0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54E119E" w14:textId="706E5213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 crying stripper</w:t>
            </w:r>
          </w:p>
          <w:p w14:paraId="4F06CDCA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118DB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77267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0C3DEF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B0E05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9ABC9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4126E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7D203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48AFD9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48EEC9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96192" behindDoc="1" locked="0" layoutInCell="1" allowOverlap="1" wp14:anchorId="4DE19EBE" wp14:editId="6393C50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38" name="Picture 43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A16ADF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50D7AE6" w14:textId="193925F5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 racist boomerang that only comes back if you’re white</w:t>
            </w:r>
          </w:p>
          <w:p w14:paraId="3130A57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49A7B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B4FD1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5F1A4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7EE57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36B6E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13116F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A90A989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97216" behindDoc="1" locked="0" layoutInCell="1" allowOverlap="1" wp14:anchorId="36F97E79" wp14:editId="1C75A9E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39" name="Picture 43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AC4E149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E037262" w14:textId="42A01C42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ar Crimes</w:t>
            </w:r>
          </w:p>
          <w:p w14:paraId="3547CA4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28EEBA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5B07A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40457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B6A76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3FD52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E04939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6601D3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60C7A1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1D74C5F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98240" behindDoc="1" locked="0" layoutInCell="1" allowOverlap="1" wp14:anchorId="69038A09" wp14:editId="47D35EE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40" name="Picture 44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99AD0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8FE18D" w14:textId="2426A4BC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Gwenyth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Paltrow</w:t>
            </w:r>
          </w:p>
          <w:p w14:paraId="77CCA94C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87C8F7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35650D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727BD8" w14:textId="77777777" w:rsidR="008C1839" w:rsidRPr="008D62B5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2B05BD6D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40BBAB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6C4405" w14:textId="77777777" w:rsidR="008C1839" w:rsidRPr="008D62B5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707A56CB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60A7ED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170471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95168" behindDoc="1" locked="0" layoutInCell="1" allowOverlap="1" wp14:anchorId="12ED73E8" wp14:editId="3A843B89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41" name="Picture 44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912389F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3E9163AA" w14:textId="0068EE9C" w:rsidR="007466FF" w:rsidRDefault="007466FF" w:rsidP="00733FBD"/>
    <w:sectPr w:rsidR="007466FF" w:rsidSect="00D40F1A">
      <w:pgSz w:w="15840" w:h="12240" w:orient="landscape"/>
      <w:pgMar w:top="720" w:right="432" w:bottom="720" w:left="144" w:header="14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52AB76" w14:textId="77777777" w:rsidR="00FF0717" w:rsidRDefault="00FF0717">
      <w:r>
        <w:separator/>
      </w:r>
    </w:p>
  </w:endnote>
  <w:endnote w:type="continuationSeparator" w:id="0">
    <w:p w14:paraId="1BDF7E41" w14:textId="77777777" w:rsidR="00FF0717" w:rsidRDefault="00FF07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D2192E" w14:textId="77777777" w:rsidR="00FF0717" w:rsidRDefault="00FF0717">
      <w:r>
        <w:rPr>
          <w:color w:val="000000"/>
        </w:rPr>
        <w:ptab w:relativeTo="margin" w:alignment="center" w:leader="none"/>
      </w:r>
    </w:p>
  </w:footnote>
  <w:footnote w:type="continuationSeparator" w:id="0">
    <w:p w14:paraId="750D3D87" w14:textId="77777777" w:rsidR="00FF0717" w:rsidRDefault="00FF071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attachedTemplate r:id="rId1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zNzE1NrEwsDAwNDdR0lEKTi0uzszPAykwrwUAfnIMLCwAAAA="/>
  </w:docVars>
  <w:rsids>
    <w:rsidRoot w:val="007466FF"/>
    <w:rsid w:val="00070AC2"/>
    <w:rsid w:val="00104C62"/>
    <w:rsid w:val="00182507"/>
    <w:rsid w:val="00182CE7"/>
    <w:rsid w:val="00186A70"/>
    <w:rsid w:val="00193781"/>
    <w:rsid w:val="001A3F05"/>
    <w:rsid w:val="00211C33"/>
    <w:rsid w:val="00225DEE"/>
    <w:rsid w:val="00262B72"/>
    <w:rsid w:val="0026338C"/>
    <w:rsid w:val="00287863"/>
    <w:rsid w:val="00331A30"/>
    <w:rsid w:val="00365351"/>
    <w:rsid w:val="003F6CD8"/>
    <w:rsid w:val="004005D2"/>
    <w:rsid w:val="004C7A04"/>
    <w:rsid w:val="005811BC"/>
    <w:rsid w:val="00617061"/>
    <w:rsid w:val="0063476D"/>
    <w:rsid w:val="00652791"/>
    <w:rsid w:val="006E4A10"/>
    <w:rsid w:val="00733FBD"/>
    <w:rsid w:val="007466FF"/>
    <w:rsid w:val="00756EB2"/>
    <w:rsid w:val="007A5238"/>
    <w:rsid w:val="007B4BB1"/>
    <w:rsid w:val="007C48E4"/>
    <w:rsid w:val="008B16D2"/>
    <w:rsid w:val="008C1839"/>
    <w:rsid w:val="008D62B5"/>
    <w:rsid w:val="008F5029"/>
    <w:rsid w:val="009218BA"/>
    <w:rsid w:val="00940DF3"/>
    <w:rsid w:val="009D6F76"/>
    <w:rsid w:val="00A3304B"/>
    <w:rsid w:val="00AC34CC"/>
    <w:rsid w:val="00B64D9E"/>
    <w:rsid w:val="00BB79C3"/>
    <w:rsid w:val="00BC5C04"/>
    <w:rsid w:val="00D40F1A"/>
    <w:rsid w:val="00D45760"/>
    <w:rsid w:val="00D608C1"/>
    <w:rsid w:val="00DC1827"/>
    <w:rsid w:val="00DC1F99"/>
    <w:rsid w:val="00DE61D1"/>
    <w:rsid w:val="00E31ECB"/>
    <w:rsid w:val="00E463A4"/>
    <w:rsid w:val="00EB6FB8"/>
    <w:rsid w:val="00FC0CC4"/>
    <w:rsid w:val="00FF0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359C2"/>
  <w15:docId w15:val="{8DD5EB0E-1300-4D9D-B6D9-57C1BD524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Mangal"/>
        <w:kern w:val="3"/>
        <w:sz w:val="24"/>
        <w:szCs w:val="24"/>
        <w:lang w:val="en-U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5400"/>
        <w:tab w:val="right" w:pos="10800"/>
      </w:tabs>
    </w:pPr>
  </w:style>
  <w:style w:type="character" w:customStyle="1" w:styleId="Internetlink">
    <w:name w:val="Internet link"/>
    <w:rPr>
      <w:color w:val="000080"/>
      <w:u w:val="single"/>
    </w:rPr>
  </w:style>
  <w:style w:type="paragraph" w:styleId="Footer">
    <w:name w:val="footer"/>
    <w:basedOn w:val="Normal"/>
    <w:link w:val="FooterChar"/>
    <w:uiPriority w:val="99"/>
    <w:unhideWhenUsed/>
    <w:rsid w:val="00D608C1"/>
    <w:pPr>
      <w:tabs>
        <w:tab w:val="center" w:pos="4513"/>
        <w:tab w:val="right" w:pos="9026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D608C1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08C1"/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8C1"/>
    <w:rPr>
      <w:rFonts w:ascii="Segoe UI" w:hAnsi="Segoe UI"/>
      <w:sz w:val="18"/>
      <w:szCs w:val="16"/>
    </w:rPr>
  </w:style>
  <w:style w:type="paragraph" w:styleId="NormalWeb">
    <w:name w:val="Normal (Web)"/>
    <w:basedOn w:val="Normal"/>
    <w:uiPriority w:val="99"/>
    <w:semiHidden/>
    <w:unhideWhenUsed/>
    <w:rsid w:val="00365351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="Times New Roman" w:cs="Times New Roman"/>
      <w:kern w:val="0"/>
      <w:lang w:val="fr-FR" w:eastAsia="fr-F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01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AS%20Student\Application%20Data\LibreOffice\3\user\template\Default1.ot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efault1.ott</Template>
  <TotalTime>6430</TotalTime>
  <Pages>46</Pages>
  <Words>3032</Words>
  <Characters>16680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ault</vt:lpstr>
    </vt:vector>
  </TitlesOfParts>
  <Company/>
  <LinksUpToDate>false</LinksUpToDate>
  <CharactersWithSpaces>19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</dc:title>
  <dc:subject/>
  <dc:creator>Mark David Scott Cunningham</dc:creator>
  <cp:keywords/>
  <dc:description/>
  <cp:lastModifiedBy>Evin Jaff</cp:lastModifiedBy>
  <cp:revision>21</cp:revision>
  <cp:lastPrinted>2019-05-04T08:40:00Z</cp:lastPrinted>
  <dcterms:created xsi:type="dcterms:W3CDTF">2019-04-14T02:29:00Z</dcterms:created>
  <dcterms:modified xsi:type="dcterms:W3CDTF">2019-05-05T00:33:00Z</dcterms:modified>
</cp:coreProperties>
</file>